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D03491" w14:textId="77777777" w:rsidR="00A80F1B" w:rsidRPr="00F17921" w:rsidRDefault="00A80F1B" w:rsidP="007A1B78">
      <w:pPr>
        <w:pStyle w:val="Title"/>
        <w:rPr>
          <w:b/>
          <w:bCs/>
          <w:sz w:val="96"/>
          <w:szCs w:val="96"/>
        </w:rPr>
      </w:pPr>
    </w:p>
    <w:p w14:paraId="535B1FA9" w14:textId="7F308090" w:rsidR="00A80F1B" w:rsidRDefault="00F17921" w:rsidP="00F17921">
      <w:pPr>
        <w:pStyle w:val="Title"/>
        <w:jc w:val="center"/>
        <w:rPr>
          <w:rFonts w:ascii="Times New Roman" w:hAnsi="Times New Roman" w:cs="Times New Roman"/>
          <w:b/>
          <w:bCs/>
          <w:sz w:val="96"/>
          <w:szCs w:val="96"/>
        </w:rPr>
      </w:pPr>
      <w:r w:rsidRPr="00F17921">
        <w:rPr>
          <w:rFonts w:ascii="Times New Roman" w:hAnsi="Times New Roman" w:cs="Times New Roman"/>
          <w:b/>
          <w:bCs/>
          <w:sz w:val="96"/>
          <w:szCs w:val="96"/>
        </w:rPr>
        <w:t>Dial Deal</w:t>
      </w:r>
    </w:p>
    <w:p w14:paraId="7CDF7627" w14:textId="77777777" w:rsidR="00A80F1B" w:rsidRDefault="00A80F1B" w:rsidP="00A80F1B">
      <w:pPr>
        <w:jc w:val="center"/>
      </w:pPr>
    </w:p>
    <w:p w14:paraId="00EE0D3A" w14:textId="77777777" w:rsidR="004706C0" w:rsidRDefault="004706C0" w:rsidP="00A80F1B">
      <w:pPr>
        <w:jc w:val="center"/>
        <w:rPr>
          <w:rFonts w:cs="Times New Roman"/>
          <w:szCs w:val="24"/>
        </w:rPr>
      </w:pPr>
    </w:p>
    <w:p w14:paraId="4E0ADB72" w14:textId="77777777" w:rsidR="00A80F1B" w:rsidRDefault="00A80F1B" w:rsidP="00A80F1B">
      <w:pPr>
        <w:jc w:val="center"/>
        <w:rPr>
          <w:rFonts w:cs="Times New Roman"/>
          <w:szCs w:val="24"/>
        </w:rPr>
      </w:pPr>
    </w:p>
    <w:p w14:paraId="16D327B5" w14:textId="77777777" w:rsidR="00A80F1B" w:rsidRDefault="00A80F1B" w:rsidP="00A80F1B">
      <w:pPr>
        <w:jc w:val="center"/>
        <w:rPr>
          <w:rFonts w:cs="Times New Roman"/>
          <w:szCs w:val="24"/>
        </w:rPr>
      </w:pPr>
    </w:p>
    <w:p w14:paraId="4E876029" w14:textId="77777777" w:rsidR="00A80F1B" w:rsidRDefault="00A80F1B" w:rsidP="00A80F1B">
      <w:pPr>
        <w:jc w:val="center"/>
        <w:rPr>
          <w:rFonts w:cs="Times New Roman"/>
          <w:szCs w:val="24"/>
        </w:rPr>
      </w:pPr>
    </w:p>
    <w:sdt>
      <w:sdtPr>
        <w:rPr>
          <w:rFonts w:cs="Times New Roman"/>
          <w:szCs w:val="24"/>
        </w:rPr>
        <w:id w:val="-356187794"/>
        <w:placeholder>
          <w:docPart w:val="DefaultPlaceholder_-1854013440"/>
        </w:placeholder>
      </w:sdtPr>
      <w:sdtEndPr>
        <w:rPr>
          <w:rFonts w:cstheme="minorBidi"/>
          <w:szCs w:val="22"/>
        </w:rPr>
      </w:sdtEndPr>
      <w:sdtContent>
        <w:p w14:paraId="30432AF9" w14:textId="67716D8A" w:rsidR="00A80F1B" w:rsidRPr="00A80F1B" w:rsidRDefault="00A80F1B" w:rsidP="00A80F1B">
          <w:pPr>
            <w:jc w:val="center"/>
            <w:rPr>
              <w:rFonts w:cs="Times New Roman"/>
              <w:sz w:val="28"/>
              <w:szCs w:val="28"/>
            </w:rPr>
          </w:pPr>
          <w:r w:rsidRPr="00A80F1B">
            <w:rPr>
              <w:rFonts w:cs="Times New Roman"/>
              <w:sz w:val="28"/>
              <w:szCs w:val="28"/>
            </w:rPr>
            <w:t>Add the names of the group members here.</w:t>
          </w:r>
        </w:p>
        <w:p w14:paraId="0F942C91" w14:textId="322F6142" w:rsidR="00A80F1B" w:rsidRDefault="00F17921" w:rsidP="00A80F1B">
          <w:pPr>
            <w:pStyle w:val="ListParagraph"/>
            <w:numPr>
              <w:ilvl w:val="0"/>
              <w:numId w:val="1"/>
            </w:numPr>
            <w:jc w:val="left"/>
            <w:rPr>
              <w:rFonts w:cs="Times New Roman"/>
              <w:szCs w:val="24"/>
            </w:rPr>
          </w:pPr>
          <w:r>
            <w:rPr>
              <w:rFonts w:cs="Times New Roman"/>
              <w:szCs w:val="24"/>
            </w:rPr>
            <w:t>ABHISHEK SHARMA.</w:t>
          </w:r>
          <w:r w:rsidR="00EE37A9">
            <w:rPr>
              <w:rFonts w:cs="Times New Roman"/>
              <w:szCs w:val="24"/>
            </w:rPr>
            <w:t xml:space="preserve"> </w:t>
          </w:r>
          <w:proofErr w:type="gramStart"/>
          <w:r w:rsidR="00EE37A9">
            <w:rPr>
              <w:rFonts w:cs="Times New Roman"/>
              <w:szCs w:val="24"/>
            </w:rPr>
            <w:t>( 1000117797</w:t>
          </w:r>
          <w:proofErr w:type="gramEnd"/>
          <w:r w:rsidR="00EE37A9">
            <w:rPr>
              <w:rFonts w:cs="Times New Roman"/>
              <w:szCs w:val="24"/>
            </w:rPr>
            <w:t xml:space="preserve"> )</w:t>
          </w:r>
        </w:p>
        <w:p w14:paraId="192CCEE7" w14:textId="761B8A72" w:rsidR="00F17921" w:rsidRDefault="00F17921" w:rsidP="00A80F1B">
          <w:pPr>
            <w:pStyle w:val="ListParagraph"/>
            <w:numPr>
              <w:ilvl w:val="0"/>
              <w:numId w:val="1"/>
            </w:numPr>
            <w:jc w:val="left"/>
            <w:rPr>
              <w:rFonts w:cs="Times New Roman"/>
              <w:szCs w:val="24"/>
            </w:rPr>
          </w:pPr>
          <w:r>
            <w:rPr>
              <w:rFonts w:cs="Times New Roman"/>
              <w:szCs w:val="24"/>
            </w:rPr>
            <w:t>LOVEPREET SINGH.</w:t>
          </w:r>
          <w:r w:rsidR="00EE37A9">
            <w:rPr>
              <w:rFonts w:cs="Times New Roman"/>
              <w:szCs w:val="24"/>
            </w:rPr>
            <w:t xml:space="preserve">  </w:t>
          </w:r>
          <w:proofErr w:type="gramStart"/>
          <w:r w:rsidR="00A22585">
            <w:rPr>
              <w:rFonts w:cs="Times New Roman"/>
              <w:szCs w:val="24"/>
            </w:rPr>
            <w:t>(</w:t>
          </w:r>
          <w:r w:rsidR="00EE37A9">
            <w:rPr>
              <w:rFonts w:cs="Times New Roman"/>
              <w:szCs w:val="24"/>
            </w:rPr>
            <w:t xml:space="preserve"> </w:t>
          </w:r>
          <w:r w:rsidR="00A22585">
            <w:rPr>
              <w:rFonts w:cs="Times New Roman"/>
              <w:szCs w:val="24"/>
            </w:rPr>
            <w:t>1000117287</w:t>
          </w:r>
          <w:proofErr w:type="gramEnd"/>
          <w:r w:rsidR="00A22585">
            <w:rPr>
              <w:rFonts w:cs="Times New Roman"/>
              <w:szCs w:val="24"/>
            </w:rPr>
            <w:t>)</w:t>
          </w:r>
        </w:p>
        <w:p w14:paraId="2D0736A8" w14:textId="4D6E0669" w:rsidR="00F17921" w:rsidRDefault="00F17921" w:rsidP="00A80F1B">
          <w:pPr>
            <w:pStyle w:val="ListParagraph"/>
            <w:numPr>
              <w:ilvl w:val="0"/>
              <w:numId w:val="1"/>
            </w:numPr>
            <w:jc w:val="left"/>
            <w:rPr>
              <w:rFonts w:cs="Times New Roman"/>
              <w:szCs w:val="24"/>
            </w:rPr>
          </w:pPr>
          <w:r>
            <w:rPr>
              <w:rFonts w:cs="Times New Roman"/>
              <w:szCs w:val="24"/>
            </w:rPr>
            <w:t>ABHISHEK CH</w:t>
          </w:r>
          <w:r w:rsidR="00A22585">
            <w:rPr>
              <w:rFonts w:cs="Times New Roman"/>
              <w:szCs w:val="24"/>
            </w:rPr>
            <w:t>OU</w:t>
          </w:r>
          <w:r>
            <w:rPr>
              <w:rFonts w:cs="Times New Roman"/>
              <w:szCs w:val="24"/>
            </w:rPr>
            <w:t>DHARY</w:t>
          </w:r>
          <w:r w:rsidR="00EE37A9">
            <w:rPr>
              <w:rFonts w:cs="Times New Roman"/>
              <w:szCs w:val="24"/>
            </w:rPr>
            <w:t>.  (1000118874)</w:t>
          </w:r>
        </w:p>
        <w:p w14:paraId="47A1D33C" w14:textId="69DA487B" w:rsidR="00F17921" w:rsidRDefault="00F17921" w:rsidP="00A80F1B">
          <w:pPr>
            <w:pStyle w:val="ListParagraph"/>
            <w:numPr>
              <w:ilvl w:val="0"/>
              <w:numId w:val="1"/>
            </w:numPr>
            <w:jc w:val="left"/>
            <w:rPr>
              <w:rFonts w:cs="Times New Roman"/>
              <w:szCs w:val="24"/>
            </w:rPr>
          </w:pPr>
          <w:r>
            <w:rPr>
              <w:rFonts w:cs="Times New Roman"/>
              <w:szCs w:val="24"/>
            </w:rPr>
            <w:t>PRABHKIRAT SINGH.</w:t>
          </w:r>
          <w:r w:rsidR="00EE37A9">
            <w:rPr>
              <w:rFonts w:cs="Times New Roman"/>
              <w:szCs w:val="24"/>
            </w:rPr>
            <w:t xml:space="preserve"> (1000116211)</w:t>
          </w:r>
        </w:p>
        <w:p w14:paraId="45AD69A1" w14:textId="5D69E2A3" w:rsidR="00A80F1B" w:rsidRPr="00AB7D14" w:rsidRDefault="00F17921" w:rsidP="00A80F1B">
          <w:pPr>
            <w:pStyle w:val="ListParagraph"/>
            <w:numPr>
              <w:ilvl w:val="0"/>
              <w:numId w:val="1"/>
            </w:numPr>
            <w:jc w:val="left"/>
            <w:rPr>
              <w:rFonts w:cs="Times New Roman"/>
              <w:szCs w:val="24"/>
            </w:rPr>
          </w:pPr>
          <w:r>
            <w:rPr>
              <w:rFonts w:cs="Times New Roman"/>
              <w:szCs w:val="24"/>
            </w:rPr>
            <w:t>ARSHDEEP</w:t>
          </w:r>
          <w:r w:rsidR="00EE37A9">
            <w:rPr>
              <w:rFonts w:cs="Times New Roman"/>
              <w:szCs w:val="24"/>
            </w:rPr>
            <w:t xml:space="preserve"> </w:t>
          </w:r>
          <w:proofErr w:type="gramStart"/>
          <w:r w:rsidR="00EE37A9">
            <w:rPr>
              <w:rFonts w:cs="Times New Roman"/>
              <w:szCs w:val="24"/>
            </w:rPr>
            <w:t xml:space="preserve">SINGH </w:t>
          </w:r>
          <w:r>
            <w:rPr>
              <w:rFonts w:cs="Times New Roman"/>
              <w:szCs w:val="24"/>
            </w:rPr>
            <w:t>.</w:t>
          </w:r>
          <w:proofErr w:type="gramEnd"/>
          <w:r w:rsidR="00EE37A9">
            <w:rPr>
              <w:rFonts w:cs="Times New Roman"/>
              <w:szCs w:val="24"/>
            </w:rPr>
            <w:t xml:space="preserve"> (1000117912)</w:t>
          </w:r>
        </w:p>
      </w:sdtContent>
    </w:sdt>
    <w:p w14:paraId="0925361C" w14:textId="77777777" w:rsidR="00A80F1B" w:rsidRDefault="00A80F1B" w:rsidP="00A80F1B"/>
    <w:sdt>
      <w:sdtPr>
        <w:rPr>
          <w:rFonts w:eastAsiaTheme="minorHAnsi" w:cstheme="minorBidi"/>
          <w:b w:val="0"/>
          <w:kern w:val="2"/>
          <w:sz w:val="24"/>
          <w:szCs w:val="22"/>
          <w:lang w:val="en-NZ"/>
          <w14:ligatures w14:val="standardContextual"/>
        </w:rPr>
        <w:id w:val="-1063482336"/>
        <w:docPartObj>
          <w:docPartGallery w:val="Table of Contents"/>
          <w:docPartUnique/>
        </w:docPartObj>
      </w:sdtPr>
      <w:sdtEndPr>
        <w:rPr>
          <w:bCs/>
          <w:noProof/>
        </w:rPr>
      </w:sdtEndPr>
      <w:sdtContent>
        <w:p w14:paraId="0C5F34CF" w14:textId="7C4B5CD5" w:rsidR="00A80F1B" w:rsidRPr="00A80F1B" w:rsidRDefault="00A80F1B" w:rsidP="00A80F1B">
          <w:pPr>
            <w:pStyle w:val="TOCHeading"/>
            <w:numPr>
              <w:ilvl w:val="0"/>
              <w:numId w:val="0"/>
            </w:numPr>
            <w:ind w:left="432" w:hanging="432"/>
          </w:pPr>
          <w:r w:rsidRPr="00A80F1B">
            <w:t>Table of Contents</w:t>
          </w:r>
        </w:p>
        <w:p w14:paraId="13495D4D" w14:textId="3C1A8442" w:rsidR="00A80F1B" w:rsidRDefault="00A80F1B">
          <w:pPr>
            <w:pStyle w:val="TOC1"/>
            <w:tabs>
              <w:tab w:val="left" w:pos="480"/>
              <w:tab w:val="right" w:leader="dot" w:pos="9016"/>
            </w:tabs>
            <w:rPr>
              <w:rFonts w:asciiTheme="minorHAnsi" w:eastAsiaTheme="minorEastAsia" w:hAnsiTheme="minorHAnsi"/>
              <w:noProof/>
              <w:sz w:val="22"/>
              <w:lang w:eastAsia="en-NZ"/>
            </w:rPr>
          </w:pPr>
          <w:r>
            <w:fldChar w:fldCharType="begin"/>
          </w:r>
          <w:r>
            <w:instrText xml:space="preserve"> TOC \o "1-3" \h \z \u </w:instrText>
          </w:r>
          <w:r>
            <w:fldChar w:fldCharType="separate"/>
          </w:r>
          <w:hyperlink w:anchor="_Toc136288344" w:history="1">
            <w:r w:rsidRPr="00106A74">
              <w:rPr>
                <w:rStyle w:val="Hyperlink"/>
                <w:noProof/>
              </w:rPr>
              <w:t>1</w:t>
            </w:r>
            <w:r>
              <w:rPr>
                <w:rFonts w:asciiTheme="minorHAnsi" w:eastAsiaTheme="minorEastAsia" w:hAnsiTheme="minorHAnsi"/>
                <w:noProof/>
                <w:sz w:val="22"/>
                <w:lang w:eastAsia="en-NZ"/>
              </w:rPr>
              <w:tab/>
            </w:r>
            <w:r w:rsidRPr="00106A74">
              <w:rPr>
                <w:rStyle w:val="Hyperlink"/>
                <w:noProof/>
              </w:rPr>
              <w:t>Introduction</w:t>
            </w:r>
            <w:r>
              <w:rPr>
                <w:noProof/>
                <w:webHidden/>
              </w:rPr>
              <w:tab/>
            </w:r>
            <w:r>
              <w:rPr>
                <w:noProof/>
                <w:webHidden/>
              </w:rPr>
              <w:fldChar w:fldCharType="begin"/>
            </w:r>
            <w:r>
              <w:rPr>
                <w:noProof/>
                <w:webHidden/>
              </w:rPr>
              <w:instrText xml:space="preserve"> PAGEREF _Toc136288344 \h </w:instrText>
            </w:r>
            <w:r>
              <w:rPr>
                <w:noProof/>
                <w:webHidden/>
              </w:rPr>
            </w:r>
            <w:r>
              <w:rPr>
                <w:noProof/>
                <w:webHidden/>
              </w:rPr>
              <w:fldChar w:fldCharType="separate"/>
            </w:r>
            <w:r>
              <w:rPr>
                <w:noProof/>
                <w:webHidden/>
              </w:rPr>
              <w:t>3</w:t>
            </w:r>
            <w:r>
              <w:rPr>
                <w:noProof/>
                <w:webHidden/>
              </w:rPr>
              <w:fldChar w:fldCharType="end"/>
            </w:r>
          </w:hyperlink>
        </w:p>
        <w:p w14:paraId="008CFFB6" w14:textId="0BBD4180" w:rsidR="00A80F1B" w:rsidRDefault="00000000">
          <w:pPr>
            <w:pStyle w:val="TOC2"/>
            <w:tabs>
              <w:tab w:val="left" w:pos="880"/>
              <w:tab w:val="right" w:leader="dot" w:pos="9016"/>
            </w:tabs>
            <w:rPr>
              <w:rFonts w:asciiTheme="minorHAnsi" w:eastAsiaTheme="minorEastAsia" w:hAnsiTheme="minorHAnsi"/>
              <w:noProof/>
              <w:sz w:val="22"/>
              <w:lang w:eastAsia="en-NZ"/>
            </w:rPr>
          </w:pPr>
          <w:hyperlink w:anchor="_Toc136288345" w:history="1">
            <w:r w:rsidR="00A80F1B" w:rsidRPr="00106A74">
              <w:rPr>
                <w:rStyle w:val="Hyperlink"/>
                <w:noProof/>
              </w:rPr>
              <w:t>1.1</w:t>
            </w:r>
            <w:r w:rsidR="00A80F1B">
              <w:rPr>
                <w:rFonts w:asciiTheme="minorHAnsi" w:eastAsiaTheme="minorEastAsia" w:hAnsiTheme="minorHAnsi"/>
                <w:noProof/>
                <w:sz w:val="22"/>
                <w:lang w:eastAsia="en-NZ"/>
              </w:rPr>
              <w:tab/>
            </w:r>
            <w:r w:rsidR="00A80F1B" w:rsidRPr="00106A74">
              <w:rPr>
                <w:rStyle w:val="Hyperlink"/>
                <w:noProof/>
              </w:rPr>
              <w:t>Scope</w:t>
            </w:r>
            <w:r w:rsidR="00A80F1B">
              <w:rPr>
                <w:noProof/>
                <w:webHidden/>
              </w:rPr>
              <w:tab/>
            </w:r>
            <w:r w:rsidR="00A80F1B">
              <w:rPr>
                <w:noProof/>
                <w:webHidden/>
              </w:rPr>
              <w:fldChar w:fldCharType="begin"/>
            </w:r>
            <w:r w:rsidR="00A80F1B">
              <w:rPr>
                <w:noProof/>
                <w:webHidden/>
              </w:rPr>
              <w:instrText xml:space="preserve"> PAGEREF _Toc136288345 \h </w:instrText>
            </w:r>
            <w:r w:rsidR="00A80F1B">
              <w:rPr>
                <w:noProof/>
                <w:webHidden/>
              </w:rPr>
            </w:r>
            <w:r w:rsidR="00A80F1B">
              <w:rPr>
                <w:noProof/>
                <w:webHidden/>
              </w:rPr>
              <w:fldChar w:fldCharType="separate"/>
            </w:r>
            <w:r w:rsidR="00A80F1B">
              <w:rPr>
                <w:noProof/>
                <w:webHidden/>
              </w:rPr>
              <w:t>3</w:t>
            </w:r>
            <w:r w:rsidR="00A80F1B">
              <w:rPr>
                <w:noProof/>
                <w:webHidden/>
              </w:rPr>
              <w:fldChar w:fldCharType="end"/>
            </w:r>
          </w:hyperlink>
        </w:p>
        <w:p w14:paraId="3C3A8717" w14:textId="756A38D7" w:rsidR="00A80F1B" w:rsidRDefault="00000000">
          <w:pPr>
            <w:pStyle w:val="TOC2"/>
            <w:tabs>
              <w:tab w:val="left" w:pos="880"/>
              <w:tab w:val="right" w:leader="dot" w:pos="9016"/>
            </w:tabs>
            <w:rPr>
              <w:rFonts w:asciiTheme="minorHAnsi" w:eastAsiaTheme="minorEastAsia" w:hAnsiTheme="minorHAnsi"/>
              <w:noProof/>
              <w:sz w:val="22"/>
              <w:lang w:eastAsia="en-NZ"/>
            </w:rPr>
          </w:pPr>
          <w:hyperlink w:anchor="_Toc136288346" w:history="1">
            <w:r w:rsidR="00A80F1B" w:rsidRPr="00106A74">
              <w:rPr>
                <w:rStyle w:val="Hyperlink"/>
                <w:noProof/>
              </w:rPr>
              <w:t>1.2</w:t>
            </w:r>
            <w:r w:rsidR="00A80F1B">
              <w:rPr>
                <w:rFonts w:asciiTheme="minorHAnsi" w:eastAsiaTheme="minorEastAsia" w:hAnsiTheme="minorHAnsi"/>
                <w:noProof/>
                <w:sz w:val="22"/>
                <w:lang w:eastAsia="en-NZ"/>
              </w:rPr>
              <w:tab/>
            </w:r>
            <w:r w:rsidR="00A80F1B" w:rsidRPr="00106A74">
              <w:rPr>
                <w:rStyle w:val="Hyperlink"/>
                <w:noProof/>
              </w:rPr>
              <w:t>Project Timeine</w:t>
            </w:r>
            <w:r w:rsidR="00A80F1B">
              <w:rPr>
                <w:noProof/>
                <w:webHidden/>
              </w:rPr>
              <w:tab/>
            </w:r>
            <w:r w:rsidR="00A80F1B">
              <w:rPr>
                <w:noProof/>
                <w:webHidden/>
              </w:rPr>
              <w:fldChar w:fldCharType="begin"/>
            </w:r>
            <w:r w:rsidR="00A80F1B">
              <w:rPr>
                <w:noProof/>
                <w:webHidden/>
              </w:rPr>
              <w:instrText xml:space="preserve"> PAGEREF _Toc136288346 \h </w:instrText>
            </w:r>
            <w:r w:rsidR="00A80F1B">
              <w:rPr>
                <w:noProof/>
                <w:webHidden/>
              </w:rPr>
            </w:r>
            <w:r w:rsidR="00A80F1B">
              <w:rPr>
                <w:noProof/>
                <w:webHidden/>
              </w:rPr>
              <w:fldChar w:fldCharType="separate"/>
            </w:r>
            <w:r w:rsidR="00A80F1B">
              <w:rPr>
                <w:noProof/>
                <w:webHidden/>
              </w:rPr>
              <w:t>3</w:t>
            </w:r>
            <w:r w:rsidR="00A80F1B">
              <w:rPr>
                <w:noProof/>
                <w:webHidden/>
              </w:rPr>
              <w:fldChar w:fldCharType="end"/>
            </w:r>
          </w:hyperlink>
        </w:p>
        <w:p w14:paraId="2C5D4A03" w14:textId="200756B8" w:rsidR="00A80F1B" w:rsidRDefault="00000000">
          <w:pPr>
            <w:pStyle w:val="TOC1"/>
            <w:tabs>
              <w:tab w:val="left" w:pos="480"/>
              <w:tab w:val="right" w:leader="dot" w:pos="9016"/>
            </w:tabs>
            <w:rPr>
              <w:rFonts w:asciiTheme="minorHAnsi" w:eastAsiaTheme="minorEastAsia" w:hAnsiTheme="minorHAnsi"/>
              <w:noProof/>
              <w:sz w:val="22"/>
              <w:lang w:eastAsia="en-NZ"/>
            </w:rPr>
          </w:pPr>
          <w:hyperlink w:anchor="_Toc136288347" w:history="1">
            <w:r w:rsidR="00A80F1B" w:rsidRPr="00106A74">
              <w:rPr>
                <w:rStyle w:val="Hyperlink"/>
                <w:noProof/>
              </w:rPr>
              <w:t>2</w:t>
            </w:r>
            <w:r w:rsidR="00A80F1B">
              <w:rPr>
                <w:rFonts w:asciiTheme="minorHAnsi" w:eastAsiaTheme="minorEastAsia" w:hAnsiTheme="minorHAnsi"/>
                <w:noProof/>
                <w:sz w:val="22"/>
                <w:lang w:eastAsia="en-NZ"/>
              </w:rPr>
              <w:tab/>
            </w:r>
            <w:r w:rsidR="00A80F1B" w:rsidRPr="00106A74">
              <w:rPr>
                <w:rStyle w:val="Hyperlink"/>
                <w:noProof/>
              </w:rPr>
              <w:t>Project Design</w:t>
            </w:r>
            <w:r w:rsidR="00A80F1B">
              <w:rPr>
                <w:noProof/>
                <w:webHidden/>
              </w:rPr>
              <w:tab/>
            </w:r>
            <w:r w:rsidR="00A80F1B">
              <w:rPr>
                <w:noProof/>
                <w:webHidden/>
              </w:rPr>
              <w:fldChar w:fldCharType="begin"/>
            </w:r>
            <w:r w:rsidR="00A80F1B">
              <w:rPr>
                <w:noProof/>
                <w:webHidden/>
              </w:rPr>
              <w:instrText xml:space="preserve"> PAGEREF _Toc136288347 \h </w:instrText>
            </w:r>
            <w:r w:rsidR="00A80F1B">
              <w:rPr>
                <w:noProof/>
                <w:webHidden/>
              </w:rPr>
            </w:r>
            <w:r w:rsidR="00A80F1B">
              <w:rPr>
                <w:noProof/>
                <w:webHidden/>
              </w:rPr>
              <w:fldChar w:fldCharType="separate"/>
            </w:r>
            <w:r w:rsidR="00A80F1B">
              <w:rPr>
                <w:noProof/>
                <w:webHidden/>
              </w:rPr>
              <w:t>4</w:t>
            </w:r>
            <w:r w:rsidR="00A80F1B">
              <w:rPr>
                <w:noProof/>
                <w:webHidden/>
              </w:rPr>
              <w:fldChar w:fldCharType="end"/>
            </w:r>
          </w:hyperlink>
        </w:p>
        <w:p w14:paraId="11ED0D10" w14:textId="0755CA5C" w:rsidR="00A80F1B" w:rsidRDefault="00000000">
          <w:pPr>
            <w:pStyle w:val="TOC2"/>
            <w:tabs>
              <w:tab w:val="left" w:pos="880"/>
              <w:tab w:val="right" w:leader="dot" w:pos="9016"/>
            </w:tabs>
            <w:rPr>
              <w:rFonts w:asciiTheme="minorHAnsi" w:eastAsiaTheme="minorEastAsia" w:hAnsiTheme="minorHAnsi"/>
              <w:noProof/>
              <w:sz w:val="22"/>
              <w:lang w:eastAsia="en-NZ"/>
            </w:rPr>
          </w:pPr>
          <w:hyperlink w:anchor="_Toc136288348" w:history="1">
            <w:r w:rsidR="00A80F1B" w:rsidRPr="00106A74">
              <w:rPr>
                <w:rStyle w:val="Hyperlink"/>
                <w:noProof/>
              </w:rPr>
              <w:t>2.1</w:t>
            </w:r>
            <w:r w:rsidR="00A80F1B">
              <w:rPr>
                <w:rFonts w:asciiTheme="minorHAnsi" w:eastAsiaTheme="minorEastAsia" w:hAnsiTheme="minorHAnsi"/>
                <w:noProof/>
                <w:sz w:val="22"/>
                <w:lang w:eastAsia="en-NZ"/>
              </w:rPr>
              <w:tab/>
            </w:r>
            <w:r w:rsidR="00A80F1B" w:rsidRPr="00106A74">
              <w:rPr>
                <w:rStyle w:val="Hyperlink"/>
                <w:noProof/>
              </w:rPr>
              <w:t>Software Design</w:t>
            </w:r>
            <w:r w:rsidR="00A80F1B">
              <w:rPr>
                <w:noProof/>
                <w:webHidden/>
              </w:rPr>
              <w:tab/>
            </w:r>
            <w:r w:rsidR="00A80F1B">
              <w:rPr>
                <w:noProof/>
                <w:webHidden/>
              </w:rPr>
              <w:fldChar w:fldCharType="begin"/>
            </w:r>
            <w:r w:rsidR="00A80F1B">
              <w:rPr>
                <w:noProof/>
                <w:webHidden/>
              </w:rPr>
              <w:instrText xml:space="preserve"> PAGEREF _Toc136288348 \h </w:instrText>
            </w:r>
            <w:r w:rsidR="00A80F1B">
              <w:rPr>
                <w:noProof/>
                <w:webHidden/>
              </w:rPr>
            </w:r>
            <w:r w:rsidR="00A80F1B">
              <w:rPr>
                <w:noProof/>
                <w:webHidden/>
              </w:rPr>
              <w:fldChar w:fldCharType="separate"/>
            </w:r>
            <w:r w:rsidR="00A80F1B">
              <w:rPr>
                <w:noProof/>
                <w:webHidden/>
              </w:rPr>
              <w:t>4</w:t>
            </w:r>
            <w:r w:rsidR="00A80F1B">
              <w:rPr>
                <w:noProof/>
                <w:webHidden/>
              </w:rPr>
              <w:fldChar w:fldCharType="end"/>
            </w:r>
          </w:hyperlink>
        </w:p>
        <w:p w14:paraId="4E1AEC96" w14:textId="56BF83E1" w:rsidR="00A80F1B" w:rsidRDefault="00000000">
          <w:pPr>
            <w:pStyle w:val="TOC3"/>
            <w:tabs>
              <w:tab w:val="left" w:pos="1320"/>
              <w:tab w:val="right" w:leader="dot" w:pos="9016"/>
            </w:tabs>
            <w:rPr>
              <w:rFonts w:asciiTheme="minorHAnsi" w:eastAsiaTheme="minorEastAsia" w:hAnsiTheme="minorHAnsi"/>
              <w:noProof/>
              <w:sz w:val="22"/>
              <w:lang w:eastAsia="en-NZ"/>
            </w:rPr>
          </w:pPr>
          <w:hyperlink w:anchor="_Toc136288349" w:history="1">
            <w:r w:rsidR="00A80F1B" w:rsidRPr="00106A74">
              <w:rPr>
                <w:rStyle w:val="Hyperlink"/>
                <w:noProof/>
              </w:rPr>
              <w:t>2.1.1</w:t>
            </w:r>
            <w:r w:rsidR="00A80F1B">
              <w:rPr>
                <w:rFonts w:asciiTheme="minorHAnsi" w:eastAsiaTheme="minorEastAsia" w:hAnsiTheme="minorHAnsi"/>
                <w:noProof/>
                <w:sz w:val="22"/>
                <w:lang w:eastAsia="en-NZ"/>
              </w:rPr>
              <w:tab/>
            </w:r>
            <w:r w:rsidR="00A80F1B" w:rsidRPr="00106A74">
              <w:rPr>
                <w:rStyle w:val="Hyperlink"/>
                <w:noProof/>
              </w:rPr>
              <w:t>Class Diagram</w:t>
            </w:r>
            <w:r w:rsidR="00A80F1B">
              <w:rPr>
                <w:noProof/>
                <w:webHidden/>
              </w:rPr>
              <w:tab/>
            </w:r>
            <w:r w:rsidR="00A80F1B">
              <w:rPr>
                <w:noProof/>
                <w:webHidden/>
              </w:rPr>
              <w:fldChar w:fldCharType="begin"/>
            </w:r>
            <w:r w:rsidR="00A80F1B">
              <w:rPr>
                <w:noProof/>
                <w:webHidden/>
              </w:rPr>
              <w:instrText xml:space="preserve"> PAGEREF _Toc136288349 \h </w:instrText>
            </w:r>
            <w:r w:rsidR="00A80F1B">
              <w:rPr>
                <w:noProof/>
                <w:webHidden/>
              </w:rPr>
            </w:r>
            <w:r w:rsidR="00A80F1B">
              <w:rPr>
                <w:noProof/>
                <w:webHidden/>
              </w:rPr>
              <w:fldChar w:fldCharType="separate"/>
            </w:r>
            <w:r w:rsidR="00A80F1B">
              <w:rPr>
                <w:noProof/>
                <w:webHidden/>
              </w:rPr>
              <w:t>4</w:t>
            </w:r>
            <w:r w:rsidR="00A80F1B">
              <w:rPr>
                <w:noProof/>
                <w:webHidden/>
              </w:rPr>
              <w:fldChar w:fldCharType="end"/>
            </w:r>
          </w:hyperlink>
        </w:p>
        <w:p w14:paraId="79F32528" w14:textId="68E7064A" w:rsidR="00A80F1B" w:rsidRDefault="00000000">
          <w:pPr>
            <w:pStyle w:val="TOC3"/>
            <w:tabs>
              <w:tab w:val="left" w:pos="1320"/>
              <w:tab w:val="right" w:leader="dot" w:pos="9016"/>
            </w:tabs>
            <w:rPr>
              <w:rFonts w:asciiTheme="minorHAnsi" w:eastAsiaTheme="minorEastAsia" w:hAnsiTheme="minorHAnsi"/>
              <w:noProof/>
              <w:sz w:val="22"/>
              <w:lang w:eastAsia="en-NZ"/>
            </w:rPr>
          </w:pPr>
          <w:hyperlink w:anchor="_Toc136288350" w:history="1">
            <w:r w:rsidR="00A80F1B" w:rsidRPr="00106A74">
              <w:rPr>
                <w:rStyle w:val="Hyperlink"/>
                <w:noProof/>
              </w:rPr>
              <w:t>2.1.2</w:t>
            </w:r>
            <w:r w:rsidR="00A80F1B">
              <w:rPr>
                <w:rFonts w:asciiTheme="minorHAnsi" w:eastAsiaTheme="minorEastAsia" w:hAnsiTheme="minorHAnsi"/>
                <w:noProof/>
                <w:sz w:val="22"/>
                <w:lang w:eastAsia="en-NZ"/>
              </w:rPr>
              <w:tab/>
            </w:r>
            <w:r w:rsidR="00A80F1B" w:rsidRPr="00106A74">
              <w:rPr>
                <w:rStyle w:val="Hyperlink"/>
                <w:noProof/>
              </w:rPr>
              <w:t>Sequence Diagram : Add the name of the user story here</w:t>
            </w:r>
            <w:r w:rsidR="00A80F1B">
              <w:rPr>
                <w:noProof/>
                <w:webHidden/>
              </w:rPr>
              <w:tab/>
            </w:r>
            <w:r w:rsidR="00A80F1B">
              <w:rPr>
                <w:noProof/>
                <w:webHidden/>
              </w:rPr>
              <w:fldChar w:fldCharType="begin"/>
            </w:r>
            <w:r w:rsidR="00A80F1B">
              <w:rPr>
                <w:noProof/>
                <w:webHidden/>
              </w:rPr>
              <w:instrText xml:space="preserve"> PAGEREF _Toc136288350 \h </w:instrText>
            </w:r>
            <w:r w:rsidR="00A80F1B">
              <w:rPr>
                <w:noProof/>
                <w:webHidden/>
              </w:rPr>
            </w:r>
            <w:r w:rsidR="00A80F1B">
              <w:rPr>
                <w:noProof/>
                <w:webHidden/>
              </w:rPr>
              <w:fldChar w:fldCharType="separate"/>
            </w:r>
            <w:r w:rsidR="00A80F1B">
              <w:rPr>
                <w:noProof/>
                <w:webHidden/>
              </w:rPr>
              <w:t>4</w:t>
            </w:r>
            <w:r w:rsidR="00A80F1B">
              <w:rPr>
                <w:noProof/>
                <w:webHidden/>
              </w:rPr>
              <w:fldChar w:fldCharType="end"/>
            </w:r>
          </w:hyperlink>
        </w:p>
        <w:p w14:paraId="7FE57A98" w14:textId="648F6E77" w:rsidR="00A80F1B" w:rsidRDefault="00000000">
          <w:pPr>
            <w:pStyle w:val="TOC2"/>
            <w:tabs>
              <w:tab w:val="left" w:pos="880"/>
              <w:tab w:val="right" w:leader="dot" w:pos="9016"/>
            </w:tabs>
            <w:rPr>
              <w:rFonts w:asciiTheme="minorHAnsi" w:eastAsiaTheme="minorEastAsia" w:hAnsiTheme="minorHAnsi"/>
              <w:noProof/>
              <w:sz w:val="22"/>
              <w:lang w:eastAsia="en-NZ"/>
            </w:rPr>
          </w:pPr>
          <w:hyperlink w:anchor="_Toc136288351" w:history="1">
            <w:r w:rsidR="00A80F1B" w:rsidRPr="00106A74">
              <w:rPr>
                <w:rStyle w:val="Hyperlink"/>
                <w:noProof/>
              </w:rPr>
              <w:t>2.2</w:t>
            </w:r>
            <w:r w:rsidR="00A80F1B">
              <w:rPr>
                <w:rFonts w:asciiTheme="minorHAnsi" w:eastAsiaTheme="minorEastAsia" w:hAnsiTheme="minorHAnsi"/>
                <w:noProof/>
                <w:sz w:val="22"/>
                <w:lang w:eastAsia="en-NZ"/>
              </w:rPr>
              <w:tab/>
            </w:r>
            <w:r w:rsidR="00A80F1B" w:rsidRPr="00106A74">
              <w:rPr>
                <w:rStyle w:val="Hyperlink"/>
                <w:noProof/>
              </w:rPr>
              <w:t>User Interface Design</w:t>
            </w:r>
            <w:r w:rsidR="00A80F1B">
              <w:rPr>
                <w:noProof/>
                <w:webHidden/>
              </w:rPr>
              <w:tab/>
            </w:r>
            <w:r w:rsidR="00A80F1B">
              <w:rPr>
                <w:noProof/>
                <w:webHidden/>
              </w:rPr>
              <w:fldChar w:fldCharType="begin"/>
            </w:r>
            <w:r w:rsidR="00A80F1B">
              <w:rPr>
                <w:noProof/>
                <w:webHidden/>
              </w:rPr>
              <w:instrText xml:space="preserve"> PAGEREF _Toc136288351 \h </w:instrText>
            </w:r>
            <w:r w:rsidR="00A80F1B">
              <w:rPr>
                <w:noProof/>
                <w:webHidden/>
              </w:rPr>
            </w:r>
            <w:r w:rsidR="00A80F1B">
              <w:rPr>
                <w:noProof/>
                <w:webHidden/>
              </w:rPr>
              <w:fldChar w:fldCharType="separate"/>
            </w:r>
            <w:r w:rsidR="00A80F1B">
              <w:rPr>
                <w:noProof/>
                <w:webHidden/>
              </w:rPr>
              <w:t>4</w:t>
            </w:r>
            <w:r w:rsidR="00A80F1B">
              <w:rPr>
                <w:noProof/>
                <w:webHidden/>
              </w:rPr>
              <w:fldChar w:fldCharType="end"/>
            </w:r>
          </w:hyperlink>
        </w:p>
        <w:p w14:paraId="219D1E38" w14:textId="616BA419" w:rsidR="00A80F1B" w:rsidRDefault="00000000">
          <w:pPr>
            <w:pStyle w:val="TOC3"/>
            <w:tabs>
              <w:tab w:val="left" w:pos="1320"/>
              <w:tab w:val="right" w:leader="dot" w:pos="9016"/>
            </w:tabs>
            <w:rPr>
              <w:rFonts w:asciiTheme="minorHAnsi" w:eastAsiaTheme="minorEastAsia" w:hAnsiTheme="minorHAnsi"/>
              <w:noProof/>
              <w:sz w:val="22"/>
              <w:lang w:eastAsia="en-NZ"/>
            </w:rPr>
          </w:pPr>
          <w:hyperlink w:anchor="_Toc136288352" w:history="1">
            <w:r w:rsidR="00A80F1B" w:rsidRPr="00106A74">
              <w:rPr>
                <w:rStyle w:val="Hyperlink"/>
                <w:noProof/>
              </w:rPr>
              <w:t>2.2.1</w:t>
            </w:r>
            <w:r w:rsidR="00A80F1B">
              <w:rPr>
                <w:rFonts w:asciiTheme="minorHAnsi" w:eastAsiaTheme="minorEastAsia" w:hAnsiTheme="minorHAnsi"/>
                <w:noProof/>
                <w:sz w:val="22"/>
                <w:lang w:eastAsia="en-NZ"/>
              </w:rPr>
              <w:tab/>
            </w:r>
            <w:r w:rsidR="00A80F1B" w:rsidRPr="00106A74">
              <w:rPr>
                <w:rStyle w:val="Hyperlink"/>
                <w:noProof/>
              </w:rPr>
              <w:t>Persona</w:t>
            </w:r>
            <w:r w:rsidR="00A80F1B">
              <w:rPr>
                <w:noProof/>
                <w:webHidden/>
              </w:rPr>
              <w:tab/>
            </w:r>
            <w:r w:rsidR="00A80F1B">
              <w:rPr>
                <w:noProof/>
                <w:webHidden/>
              </w:rPr>
              <w:fldChar w:fldCharType="begin"/>
            </w:r>
            <w:r w:rsidR="00A80F1B">
              <w:rPr>
                <w:noProof/>
                <w:webHidden/>
              </w:rPr>
              <w:instrText xml:space="preserve"> PAGEREF _Toc136288352 \h </w:instrText>
            </w:r>
            <w:r w:rsidR="00A80F1B">
              <w:rPr>
                <w:noProof/>
                <w:webHidden/>
              </w:rPr>
            </w:r>
            <w:r w:rsidR="00A80F1B">
              <w:rPr>
                <w:noProof/>
                <w:webHidden/>
              </w:rPr>
              <w:fldChar w:fldCharType="separate"/>
            </w:r>
            <w:r w:rsidR="00A80F1B">
              <w:rPr>
                <w:noProof/>
                <w:webHidden/>
              </w:rPr>
              <w:t>4</w:t>
            </w:r>
            <w:r w:rsidR="00A80F1B">
              <w:rPr>
                <w:noProof/>
                <w:webHidden/>
              </w:rPr>
              <w:fldChar w:fldCharType="end"/>
            </w:r>
          </w:hyperlink>
        </w:p>
        <w:p w14:paraId="239D0DB5" w14:textId="29AECD15" w:rsidR="00A80F1B" w:rsidRDefault="00000000">
          <w:pPr>
            <w:pStyle w:val="TOC3"/>
            <w:tabs>
              <w:tab w:val="left" w:pos="1320"/>
              <w:tab w:val="right" w:leader="dot" w:pos="9016"/>
            </w:tabs>
            <w:rPr>
              <w:rFonts w:asciiTheme="minorHAnsi" w:eastAsiaTheme="minorEastAsia" w:hAnsiTheme="minorHAnsi"/>
              <w:noProof/>
              <w:sz w:val="22"/>
              <w:lang w:eastAsia="en-NZ"/>
            </w:rPr>
          </w:pPr>
          <w:hyperlink w:anchor="_Toc136288353" w:history="1">
            <w:r w:rsidR="00A80F1B" w:rsidRPr="00106A74">
              <w:rPr>
                <w:rStyle w:val="Hyperlink"/>
                <w:noProof/>
              </w:rPr>
              <w:t>2.2.2</w:t>
            </w:r>
            <w:r w:rsidR="00A80F1B">
              <w:rPr>
                <w:rFonts w:asciiTheme="minorHAnsi" w:eastAsiaTheme="minorEastAsia" w:hAnsiTheme="minorHAnsi"/>
                <w:noProof/>
                <w:sz w:val="22"/>
                <w:lang w:eastAsia="en-NZ"/>
              </w:rPr>
              <w:tab/>
            </w:r>
            <w:r w:rsidR="00A80F1B" w:rsidRPr="00106A74">
              <w:rPr>
                <w:rStyle w:val="Hyperlink"/>
                <w:noProof/>
              </w:rPr>
              <w:t>Scenario</w:t>
            </w:r>
            <w:r w:rsidR="00A80F1B">
              <w:rPr>
                <w:noProof/>
                <w:webHidden/>
              </w:rPr>
              <w:tab/>
            </w:r>
            <w:r w:rsidR="00A80F1B">
              <w:rPr>
                <w:noProof/>
                <w:webHidden/>
              </w:rPr>
              <w:fldChar w:fldCharType="begin"/>
            </w:r>
            <w:r w:rsidR="00A80F1B">
              <w:rPr>
                <w:noProof/>
                <w:webHidden/>
              </w:rPr>
              <w:instrText xml:space="preserve"> PAGEREF _Toc136288353 \h </w:instrText>
            </w:r>
            <w:r w:rsidR="00A80F1B">
              <w:rPr>
                <w:noProof/>
                <w:webHidden/>
              </w:rPr>
            </w:r>
            <w:r w:rsidR="00A80F1B">
              <w:rPr>
                <w:noProof/>
                <w:webHidden/>
              </w:rPr>
              <w:fldChar w:fldCharType="separate"/>
            </w:r>
            <w:r w:rsidR="00A80F1B">
              <w:rPr>
                <w:noProof/>
                <w:webHidden/>
              </w:rPr>
              <w:t>4</w:t>
            </w:r>
            <w:r w:rsidR="00A80F1B">
              <w:rPr>
                <w:noProof/>
                <w:webHidden/>
              </w:rPr>
              <w:fldChar w:fldCharType="end"/>
            </w:r>
          </w:hyperlink>
        </w:p>
        <w:p w14:paraId="5B23978B" w14:textId="2539EF74" w:rsidR="00A80F1B" w:rsidRDefault="00000000">
          <w:pPr>
            <w:pStyle w:val="TOC3"/>
            <w:tabs>
              <w:tab w:val="left" w:pos="1320"/>
              <w:tab w:val="right" w:leader="dot" w:pos="9016"/>
            </w:tabs>
            <w:rPr>
              <w:rFonts w:asciiTheme="minorHAnsi" w:eastAsiaTheme="minorEastAsia" w:hAnsiTheme="minorHAnsi"/>
              <w:noProof/>
              <w:sz w:val="22"/>
              <w:lang w:eastAsia="en-NZ"/>
            </w:rPr>
          </w:pPr>
          <w:hyperlink w:anchor="_Toc136288354" w:history="1">
            <w:r w:rsidR="00A80F1B" w:rsidRPr="00106A74">
              <w:rPr>
                <w:rStyle w:val="Hyperlink"/>
                <w:noProof/>
              </w:rPr>
              <w:t>2.2.3</w:t>
            </w:r>
            <w:r w:rsidR="00A80F1B">
              <w:rPr>
                <w:rFonts w:asciiTheme="minorHAnsi" w:eastAsiaTheme="minorEastAsia" w:hAnsiTheme="minorHAnsi"/>
                <w:noProof/>
                <w:sz w:val="22"/>
                <w:lang w:eastAsia="en-NZ"/>
              </w:rPr>
              <w:tab/>
            </w:r>
            <w:r w:rsidR="00A80F1B" w:rsidRPr="00106A74">
              <w:rPr>
                <w:rStyle w:val="Hyperlink"/>
                <w:noProof/>
              </w:rPr>
              <w:t>Storyboard</w:t>
            </w:r>
            <w:r w:rsidR="00A80F1B">
              <w:rPr>
                <w:noProof/>
                <w:webHidden/>
              </w:rPr>
              <w:tab/>
            </w:r>
            <w:r w:rsidR="00A80F1B">
              <w:rPr>
                <w:noProof/>
                <w:webHidden/>
              </w:rPr>
              <w:fldChar w:fldCharType="begin"/>
            </w:r>
            <w:r w:rsidR="00A80F1B">
              <w:rPr>
                <w:noProof/>
                <w:webHidden/>
              </w:rPr>
              <w:instrText xml:space="preserve"> PAGEREF _Toc136288354 \h </w:instrText>
            </w:r>
            <w:r w:rsidR="00A80F1B">
              <w:rPr>
                <w:noProof/>
                <w:webHidden/>
              </w:rPr>
            </w:r>
            <w:r w:rsidR="00A80F1B">
              <w:rPr>
                <w:noProof/>
                <w:webHidden/>
              </w:rPr>
              <w:fldChar w:fldCharType="separate"/>
            </w:r>
            <w:r w:rsidR="00A80F1B">
              <w:rPr>
                <w:noProof/>
                <w:webHidden/>
              </w:rPr>
              <w:t>5</w:t>
            </w:r>
            <w:r w:rsidR="00A80F1B">
              <w:rPr>
                <w:noProof/>
                <w:webHidden/>
              </w:rPr>
              <w:fldChar w:fldCharType="end"/>
            </w:r>
          </w:hyperlink>
        </w:p>
        <w:p w14:paraId="7F799193" w14:textId="1DF787B3" w:rsidR="00A80F1B" w:rsidRDefault="00000000">
          <w:pPr>
            <w:pStyle w:val="TOC3"/>
            <w:tabs>
              <w:tab w:val="left" w:pos="1320"/>
              <w:tab w:val="right" w:leader="dot" w:pos="9016"/>
            </w:tabs>
            <w:rPr>
              <w:rFonts w:asciiTheme="minorHAnsi" w:eastAsiaTheme="minorEastAsia" w:hAnsiTheme="minorHAnsi"/>
              <w:noProof/>
              <w:sz w:val="22"/>
              <w:lang w:eastAsia="en-NZ"/>
            </w:rPr>
          </w:pPr>
          <w:hyperlink w:anchor="_Toc136288355" w:history="1">
            <w:r w:rsidR="00A80F1B" w:rsidRPr="00106A74">
              <w:rPr>
                <w:rStyle w:val="Hyperlink"/>
                <w:noProof/>
              </w:rPr>
              <w:t>2.2.4</w:t>
            </w:r>
            <w:r w:rsidR="00A80F1B">
              <w:rPr>
                <w:rFonts w:asciiTheme="minorHAnsi" w:eastAsiaTheme="minorEastAsia" w:hAnsiTheme="minorHAnsi"/>
                <w:noProof/>
                <w:sz w:val="22"/>
                <w:lang w:eastAsia="en-NZ"/>
              </w:rPr>
              <w:tab/>
            </w:r>
            <w:r w:rsidR="00A80F1B" w:rsidRPr="00106A74">
              <w:rPr>
                <w:rStyle w:val="Hyperlink"/>
                <w:noProof/>
              </w:rPr>
              <w:t>Wireframes</w:t>
            </w:r>
            <w:r w:rsidR="00A80F1B">
              <w:rPr>
                <w:noProof/>
                <w:webHidden/>
              </w:rPr>
              <w:tab/>
            </w:r>
            <w:r w:rsidR="00A80F1B">
              <w:rPr>
                <w:noProof/>
                <w:webHidden/>
              </w:rPr>
              <w:fldChar w:fldCharType="begin"/>
            </w:r>
            <w:r w:rsidR="00A80F1B">
              <w:rPr>
                <w:noProof/>
                <w:webHidden/>
              </w:rPr>
              <w:instrText xml:space="preserve"> PAGEREF _Toc136288355 \h </w:instrText>
            </w:r>
            <w:r w:rsidR="00A80F1B">
              <w:rPr>
                <w:noProof/>
                <w:webHidden/>
              </w:rPr>
            </w:r>
            <w:r w:rsidR="00A80F1B">
              <w:rPr>
                <w:noProof/>
                <w:webHidden/>
              </w:rPr>
              <w:fldChar w:fldCharType="separate"/>
            </w:r>
            <w:r w:rsidR="00A80F1B">
              <w:rPr>
                <w:noProof/>
                <w:webHidden/>
              </w:rPr>
              <w:t>5</w:t>
            </w:r>
            <w:r w:rsidR="00A80F1B">
              <w:rPr>
                <w:noProof/>
                <w:webHidden/>
              </w:rPr>
              <w:fldChar w:fldCharType="end"/>
            </w:r>
          </w:hyperlink>
        </w:p>
        <w:p w14:paraId="75D2ABAF" w14:textId="6BE33EDC" w:rsidR="00A80F1B" w:rsidRDefault="00000000">
          <w:pPr>
            <w:pStyle w:val="TOC1"/>
            <w:tabs>
              <w:tab w:val="left" w:pos="480"/>
              <w:tab w:val="right" w:leader="dot" w:pos="9016"/>
            </w:tabs>
            <w:rPr>
              <w:rFonts w:asciiTheme="minorHAnsi" w:eastAsiaTheme="minorEastAsia" w:hAnsiTheme="minorHAnsi"/>
              <w:noProof/>
              <w:sz w:val="22"/>
              <w:lang w:eastAsia="en-NZ"/>
            </w:rPr>
          </w:pPr>
          <w:hyperlink w:anchor="_Toc136288356" w:history="1">
            <w:r w:rsidR="00A80F1B" w:rsidRPr="00106A74">
              <w:rPr>
                <w:rStyle w:val="Hyperlink"/>
                <w:noProof/>
              </w:rPr>
              <w:t>3</w:t>
            </w:r>
            <w:r w:rsidR="00A80F1B">
              <w:rPr>
                <w:rFonts w:asciiTheme="minorHAnsi" w:eastAsiaTheme="minorEastAsia" w:hAnsiTheme="minorHAnsi"/>
                <w:noProof/>
                <w:sz w:val="22"/>
                <w:lang w:eastAsia="en-NZ"/>
              </w:rPr>
              <w:tab/>
            </w:r>
            <w:r w:rsidR="00A80F1B" w:rsidRPr="00106A74">
              <w:rPr>
                <w:rStyle w:val="Hyperlink"/>
                <w:noProof/>
              </w:rPr>
              <w:t>Use of Agile</w:t>
            </w:r>
            <w:r w:rsidR="00A80F1B">
              <w:rPr>
                <w:noProof/>
                <w:webHidden/>
              </w:rPr>
              <w:tab/>
            </w:r>
            <w:r w:rsidR="00A80F1B">
              <w:rPr>
                <w:noProof/>
                <w:webHidden/>
              </w:rPr>
              <w:fldChar w:fldCharType="begin"/>
            </w:r>
            <w:r w:rsidR="00A80F1B">
              <w:rPr>
                <w:noProof/>
                <w:webHidden/>
              </w:rPr>
              <w:instrText xml:space="preserve"> PAGEREF _Toc136288356 \h </w:instrText>
            </w:r>
            <w:r w:rsidR="00A80F1B">
              <w:rPr>
                <w:noProof/>
                <w:webHidden/>
              </w:rPr>
            </w:r>
            <w:r w:rsidR="00A80F1B">
              <w:rPr>
                <w:noProof/>
                <w:webHidden/>
              </w:rPr>
              <w:fldChar w:fldCharType="separate"/>
            </w:r>
            <w:r w:rsidR="00A80F1B">
              <w:rPr>
                <w:noProof/>
                <w:webHidden/>
              </w:rPr>
              <w:t>5</w:t>
            </w:r>
            <w:r w:rsidR="00A80F1B">
              <w:rPr>
                <w:noProof/>
                <w:webHidden/>
              </w:rPr>
              <w:fldChar w:fldCharType="end"/>
            </w:r>
          </w:hyperlink>
        </w:p>
        <w:p w14:paraId="2E115F5F" w14:textId="391A0853" w:rsidR="00A80F1B" w:rsidRDefault="00000000">
          <w:pPr>
            <w:pStyle w:val="TOC2"/>
            <w:tabs>
              <w:tab w:val="left" w:pos="880"/>
              <w:tab w:val="right" w:leader="dot" w:pos="9016"/>
            </w:tabs>
            <w:rPr>
              <w:rFonts w:asciiTheme="minorHAnsi" w:eastAsiaTheme="minorEastAsia" w:hAnsiTheme="minorHAnsi"/>
              <w:noProof/>
              <w:sz w:val="22"/>
              <w:lang w:eastAsia="en-NZ"/>
            </w:rPr>
          </w:pPr>
          <w:hyperlink w:anchor="_Toc136288357" w:history="1">
            <w:r w:rsidR="00A80F1B" w:rsidRPr="00106A74">
              <w:rPr>
                <w:rStyle w:val="Hyperlink"/>
                <w:noProof/>
              </w:rPr>
              <w:t>3.1</w:t>
            </w:r>
            <w:r w:rsidR="00A80F1B">
              <w:rPr>
                <w:rFonts w:asciiTheme="minorHAnsi" w:eastAsiaTheme="minorEastAsia" w:hAnsiTheme="minorHAnsi"/>
                <w:noProof/>
                <w:sz w:val="22"/>
                <w:lang w:eastAsia="en-NZ"/>
              </w:rPr>
              <w:tab/>
            </w:r>
            <w:r w:rsidR="00A80F1B" w:rsidRPr="00106A74">
              <w:rPr>
                <w:rStyle w:val="Hyperlink"/>
                <w:noProof/>
              </w:rPr>
              <w:t>Adapting AGILE in developing the project</w:t>
            </w:r>
            <w:r w:rsidR="00A80F1B">
              <w:rPr>
                <w:noProof/>
                <w:webHidden/>
              </w:rPr>
              <w:tab/>
            </w:r>
            <w:r w:rsidR="00A80F1B">
              <w:rPr>
                <w:noProof/>
                <w:webHidden/>
              </w:rPr>
              <w:fldChar w:fldCharType="begin"/>
            </w:r>
            <w:r w:rsidR="00A80F1B">
              <w:rPr>
                <w:noProof/>
                <w:webHidden/>
              </w:rPr>
              <w:instrText xml:space="preserve"> PAGEREF _Toc136288357 \h </w:instrText>
            </w:r>
            <w:r w:rsidR="00A80F1B">
              <w:rPr>
                <w:noProof/>
                <w:webHidden/>
              </w:rPr>
            </w:r>
            <w:r w:rsidR="00A80F1B">
              <w:rPr>
                <w:noProof/>
                <w:webHidden/>
              </w:rPr>
              <w:fldChar w:fldCharType="separate"/>
            </w:r>
            <w:r w:rsidR="00A80F1B">
              <w:rPr>
                <w:noProof/>
                <w:webHidden/>
              </w:rPr>
              <w:t>5</w:t>
            </w:r>
            <w:r w:rsidR="00A80F1B">
              <w:rPr>
                <w:noProof/>
                <w:webHidden/>
              </w:rPr>
              <w:fldChar w:fldCharType="end"/>
            </w:r>
          </w:hyperlink>
        </w:p>
        <w:p w14:paraId="6B8490A8" w14:textId="53475C9D" w:rsidR="00A80F1B" w:rsidRDefault="00000000">
          <w:pPr>
            <w:pStyle w:val="TOC2"/>
            <w:tabs>
              <w:tab w:val="left" w:pos="880"/>
              <w:tab w:val="right" w:leader="dot" w:pos="9016"/>
            </w:tabs>
            <w:rPr>
              <w:rFonts w:asciiTheme="minorHAnsi" w:eastAsiaTheme="minorEastAsia" w:hAnsiTheme="minorHAnsi"/>
              <w:noProof/>
              <w:sz w:val="22"/>
              <w:lang w:eastAsia="en-NZ"/>
            </w:rPr>
          </w:pPr>
          <w:hyperlink w:anchor="_Toc136288358" w:history="1">
            <w:r w:rsidR="00A80F1B" w:rsidRPr="00106A74">
              <w:rPr>
                <w:rStyle w:val="Hyperlink"/>
                <w:noProof/>
              </w:rPr>
              <w:t>3.2</w:t>
            </w:r>
            <w:r w:rsidR="00A80F1B">
              <w:rPr>
                <w:rFonts w:asciiTheme="minorHAnsi" w:eastAsiaTheme="minorEastAsia" w:hAnsiTheme="minorHAnsi"/>
                <w:noProof/>
                <w:sz w:val="22"/>
                <w:lang w:eastAsia="en-NZ"/>
              </w:rPr>
              <w:tab/>
            </w:r>
            <w:r w:rsidR="00A80F1B" w:rsidRPr="00106A74">
              <w:rPr>
                <w:rStyle w:val="Hyperlink"/>
                <w:noProof/>
              </w:rPr>
              <w:t>Managing the Trello board</w:t>
            </w:r>
            <w:r w:rsidR="00A80F1B">
              <w:rPr>
                <w:noProof/>
                <w:webHidden/>
              </w:rPr>
              <w:tab/>
            </w:r>
            <w:r w:rsidR="00A80F1B">
              <w:rPr>
                <w:noProof/>
                <w:webHidden/>
              </w:rPr>
              <w:fldChar w:fldCharType="begin"/>
            </w:r>
            <w:r w:rsidR="00A80F1B">
              <w:rPr>
                <w:noProof/>
                <w:webHidden/>
              </w:rPr>
              <w:instrText xml:space="preserve"> PAGEREF _Toc136288358 \h </w:instrText>
            </w:r>
            <w:r w:rsidR="00A80F1B">
              <w:rPr>
                <w:noProof/>
                <w:webHidden/>
              </w:rPr>
            </w:r>
            <w:r w:rsidR="00A80F1B">
              <w:rPr>
                <w:noProof/>
                <w:webHidden/>
              </w:rPr>
              <w:fldChar w:fldCharType="separate"/>
            </w:r>
            <w:r w:rsidR="00A80F1B">
              <w:rPr>
                <w:noProof/>
                <w:webHidden/>
              </w:rPr>
              <w:t>5</w:t>
            </w:r>
            <w:r w:rsidR="00A80F1B">
              <w:rPr>
                <w:noProof/>
                <w:webHidden/>
              </w:rPr>
              <w:fldChar w:fldCharType="end"/>
            </w:r>
          </w:hyperlink>
        </w:p>
        <w:p w14:paraId="57AE725E" w14:textId="4BFFA25A" w:rsidR="00A80F1B" w:rsidRDefault="00000000">
          <w:pPr>
            <w:pStyle w:val="TOC3"/>
            <w:tabs>
              <w:tab w:val="left" w:pos="1320"/>
              <w:tab w:val="right" w:leader="dot" w:pos="9016"/>
            </w:tabs>
            <w:rPr>
              <w:rFonts w:asciiTheme="minorHAnsi" w:eastAsiaTheme="minorEastAsia" w:hAnsiTheme="minorHAnsi"/>
              <w:noProof/>
              <w:sz w:val="22"/>
              <w:lang w:eastAsia="en-NZ"/>
            </w:rPr>
          </w:pPr>
          <w:hyperlink w:anchor="_Toc136288359" w:history="1">
            <w:r w:rsidR="00A80F1B" w:rsidRPr="00106A74">
              <w:rPr>
                <w:rStyle w:val="Hyperlink"/>
                <w:noProof/>
              </w:rPr>
              <w:t>3.2.1</w:t>
            </w:r>
            <w:r w:rsidR="00A80F1B">
              <w:rPr>
                <w:rFonts w:asciiTheme="minorHAnsi" w:eastAsiaTheme="minorEastAsia" w:hAnsiTheme="minorHAnsi"/>
                <w:noProof/>
                <w:sz w:val="22"/>
                <w:lang w:eastAsia="en-NZ"/>
              </w:rPr>
              <w:tab/>
            </w:r>
            <w:r w:rsidR="00A80F1B" w:rsidRPr="00106A74">
              <w:rPr>
                <w:rStyle w:val="Hyperlink"/>
                <w:noProof/>
              </w:rPr>
              <w:t>Daily Standups</w:t>
            </w:r>
            <w:r w:rsidR="00A80F1B">
              <w:rPr>
                <w:noProof/>
                <w:webHidden/>
              </w:rPr>
              <w:tab/>
            </w:r>
            <w:r w:rsidR="00A80F1B">
              <w:rPr>
                <w:noProof/>
                <w:webHidden/>
              </w:rPr>
              <w:fldChar w:fldCharType="begin"/>
            </w:r>
            <w:r w:rsidR="00A80F1B">
              <w:rPr>
                <w:noProof/>
                <w:webHidden/>
              </w:rPr>
              <w:instrText xml:space="preserve"> PAGEREF _Toc136288359 \h </w:instrText>
            </w:r>
            <w:r w:rsidR="00A80F1B">
              <w:rPr>
                <w:noProof/>
                <w:webHidden/>
              </w:rPr>
            </w:r>
            <w:r w:rsidR="00A80F1B">
              <w:rPr>
                <w:noProof/>
                <w:webHidden/>
              </w:rPr>
              <w:fldChar w:fldCharType="separate"/>
            </w:r>
            <w:r w:rsidR="00A80F1B">
              <w:rPr>
                <w:noProof/>
                <w:webHidden/>
              </w:rPr>
              <w:t>5</w:t>
            </w:r>
            <w:r w:rsidR="00A80F1B">
              <w:rPr>
                <w:noProof/>
                <w:webHidden/>
              </w:rPr>
              <w:fldChar w:fldCharType="end"/>
            </w:r>
          </w:hyperlink>
        </w:p>
        <w:p w14:paraId="5A666B5F" w14:textId="58160FCB" w:rsidR="00A80F1B" w:rsidRDefault="00000000">
          <w:pPr>
            <w:pStyle w:val="TOC3"/>
            <w:tabs>
              <w:tab w:val="left" w:pos="1320"/>
              <w:tab w:val="right" w:leader="dot" w:pos="9016"/>
            </w:tabs>
            <w:rPr>
              <w:rFonts w:asciiTheme="minorHAnsi" w:eastAsiaTheme="minorEastAsia" w:hAnsiTheme="minorHAnsi"/>
              <w:noProof/>
              <w:sz w:val="22"/>
              <w:lang w:eastAsia="en-NZ"/>
            </w:rPr>
          </w:pPr>
          <w:hyperlink w:anchor="_Toc136288360" w:history="1">
            <w:r w:rsidR="00A80F1B" w:rsidRPr="00106A74">
              <w:rPr>
                <w:rStyle w:val="Hyperlink"/>
                <w:noProof/>
              </w:rPr>
              <w:t>3.2.2</w:t>
            </w:r>
            <w:r w:rsidR="00A80F1B">
              <w:rPr>
                <w:rFonts w:asciiTheme="minorHAnsi" w:eastAsiaTheme="minorEastAsia" w:hAnsiTheme="minorHAnsi"/>
                <w:noProof/>
                <w:sz w:val="22"/>
                <w:lang w:eastAsia="en-NZ"/>
              </w:rPr>
              <w:tab/>
            </w:r>
            <w:r w:rsidR="00A80F1B" w:rsidRPr="00106A74">
              <w:rPr>
                <w:rStyle w:val="Hyperlink"/>
                <w:noProof/>
              </w:rPr>
              <w:t>Sprint planning and Sprint Review meetings</w:t>
            </w:r>
            <w:r w:rsidR="00A80F1B">
              <w:rPr>
                <w:noProof/>
                <w:webHidden/>
              </w:rPr>
              <w:tab/>
            </w:r>
            <w:r w:rsidR="00A80F1B">
              <w:rPr>
                <w:noProof/>
                <w:webHidden/>
              </w:rPr>
              <w:fldChar w:fldCharType="begin"/>
            </w:r>
            <w:r w:rsidR="00A80F1B">
              <w:rPr>
                <w:noProof/>
                <w:webHidden/>
              </w:rPr>
              <w:instrText xml:space="preserve"> PAGEREF _Toc136288360 \h </w:instrText>
            </w:r>
            <w:r w:rsidR="00A80F1B">
              <w:rPr>
                <w:noProof/>
                <w:webHidden/>
              </w:rPr>
            </w:r>
            <w:r w:rsidR="00A80F1B">
              <w:rPr>
                <w:noProof/>
                <w:webHidden/>
              </w:rPr>
              <w:fldChar w:fldCharType="separate"/>
            </w:r>
            <w:r w:rsidR="00A80F1B">
              <w:rPr>
                <w:noProof/>
                <w:webHidden/>
              </w:rPr>
              <w:t>5</w:t>
            </w:r>
            <w:r w:rsidR="00A80F1B">
              <w:rPr>
                <w:noProof/>
                <w:webHidden/>
              </w:rPr>
              <w:fldChar w:fldCharType="end"/>
            </w:r>
          </w:hyperlink>
        </w:p>
        <w:p w14:paraId="2631F295" w14:textId="3ADBF769" w:rsidR="00A80F1B" w:rsidRDefault="00000000">
          <w:pPr>
            <w:pStyle w:val="TOC1"/>
            <w:tabs>
              <w:tab w:val="left" w:pos="480"/>
              <w:tab w:val="right" w:leader="dot" w:pos="9016"/>
            </w:tabs>
            <w:rPr>
              <w:rFonts w:asciiTheme="minorHAnsi" w:eastAsiaTheme="minorEastAsia" w:hAnsiTheme="minorHAnsi"/>
              <w:noProof/>
              <w:sz w:val="22"/>
              <w:lang w:eastAsia="en-NZ"/>
            </w:rPr>
          </w:pPr>
          <w:hyperlink w:anchor="_Toc136288361" w:history="1">
            <w:r w:rsidR="00A80F1B" w:rsidRPr="00106A74">
              <w:rPr>
                <w:rStyle w:val="Hyperlink"/>
                <w:noProof/>
              </w:rPr>
              <w:t>4</w:t>
            </w:r>
            <w:r w:rsidR="00A80F1B">
              <w:rPr>
                <w:rFonts w:asciiTheme="minorHAnsi" w:eastAsiaTheme="minorEastAsia" w:hAnsiTheme="minorHAnsi"/>
                <w:noProof/>
                <w:sz w:val="22"/>
                <w:lang w:eastAsia="en-NZ"/>
              </w:rPr>
              <w:tab/>
            </w:r>
            <w:r w:rsidR="00A80F1B" w:rsidRPr="00106A74">
              <w:rPr>
                <w:rStyle w:val="Hyperlink"/>
                <w:noProof/>
              </w:rPr>
              <w:t>Version Controlling</w:t>
            </w:r>
            <w:r w:rsidR="00A80F1B">
              <w:rPr>
                <w:noProof/>
                <w:webHidden/>
              </w:rPr>
              <w:tab/>
            </w:r>
            <w:r w:rsidR="00A80F1B">
              <w:rPr>
                <w:noProof/>
                <w:webHidden/>
              </w:rPr>
              <w:fldChar w:fldCharType="begin"/>
            </w:r>
            <w:r w:rsidR="00A80F1B">
              <w:rPr>
                <w:noProof/>
                <w:webHidden/>
              </w:rPr>
              <w:instrText xml:space="preserve"> PAGEREF _Toc136288361 \h </w:instrText>
            </w:r>
            <w:r w:rsidR="00A80F1B">
              <w:rPr>
                <w:noProof/>
                <w:webHidden/>
              </w:rPr>
            </w:r>
            <w:r w:rsidR="00A80F1B">
              <w:rPr>
                <w:noProof/>
                <w:webHidden/>
              </w:rPr>
              <w:fldChar w:fldCharType="separate"/>
            </w:r>
            <w:r w:rsidR="00A80F1B">
              <w:rPr>
                <w:noProof/>
                <w:webHidden/>
              </w:rPr>
              <w:t>6</w:t>
            </w:r>
            <w:r w:rsidR="00A80F1B">
              <w:rPr>
                <w:noProof/>
                <w:webHidden/>
              </w:rPr>
              <w:fldChar w:fldCharType="end"/>
            </w:r>
          </w:hyperlink>
        </w:p>
        <w:p w14:paraId="6533F426" w14:textId="7840736D" w:rsidR="00A80F1B" w:rsidRDefault="00000000">
          <w:pPr>
            <w:pStyle w:val="TOC1"/>
            <w:tabs>
              <w:tab w:val="left" w:pos="480"/>
              <w:tab w:val="right" w:leader="dot" w:pos="9016"/>
            </w:tabs>
            <w:rPr>
              <w:rFonts w:asciiTheme="minorHAnsi" w:eastAsiaTheme="minorEastAsia" w:hAnsiTheme="minorHAnsi"/>
              <w:noProof/>
              <w:sz w:val="22"/>
              <w:lang w:eastAsia="en-NZ"/>
            </w:rPr>
          </w:pPr>
          <w:hyperlink w:anchor="_Toc136288362" w:history="1">
            <w:r w:rsidR="00A80F1B" w:rsidRPr="00106A74">
              <w:rPr>
                <w:rStyle w:val="Hyperlink"/>
                <w:noProof/>
              </w:rPr>
              <w:t>5</w:t>
            </w:r>
            <w:r w:rsidR="00A80F1B">
              <w:rPr>
                <w:rFonts w:asciiTheme="minorHAnsi" w:eastAsiaTheme="minorEastAsia" w:hAnsiTheme="minorHAnsi"/>
                <w:noProof/>
                <w:sz w:val="22"/>
                <w:lang w:eastAsia="en-NZ"/>
              </w:rPr>
              <w:tab/>
            </w:r>
            <w:r w:rsidR="00A80F1B" w:rsidRPr="00106A74">
              <w:rPr>
                <w:rStyle w:val="Hyperlink"/>
                <w:noProof/>
              </w:rPr>
              <w:t>Contributions</w:t>
            </w:r>
            <w:r w:rsidR="00A80F1B">
              <w:rPr>
                <w:noProof/>
                <w:webHidden/>
              </w:rPr>
              <w:tab/>
            </w:r>
            <w:r w:rsidR="00A80F1B">
              <w:rPr>
                <w:noProof/>
                <w:webHidden/>
              </w:rPr>
              <w:fldChar w:fldCharType="begin"/>
            </w:r>
            <w:r w:rsidR="00A80F1B">
              <w:rPr>
                <w:noProof/>
                <w:webHidden/>
              </w:rPr>
              <w:instrText xml:space="preserve"> PAGEREF _Toc136288362 \h </w:instrText>
            </w:r>
            <w:r w:rsidR="00A80F1B">
              <w:rPr>
                <w:noProof/>
                <w:webHidden/>
              </w:rPr>
            </w:r>
            <w:r w:rsidR="00A80F1B">
              <w:rPr>
                <w:noProof/>
                <w:webHidden/>
              </w:rPr>
              <w:fldChar w:fldCharType="separate"/>
            </w:r>
            <w:r w:rsidR="00A80F1B">
              <w:rPr>
                <w:noProof/>
                <w:webHidden/>
              </w:rPr>
              <w:t>6</w:t>
            </w:r>
            <w:r w:rsidR="00A80F1B">
              <w:rPr>
                <w:noProof/>
                <w:webHidden/>
              </w:rPr>
              <w:fldChar w:fldCharType="end"/>
            </w:r>
          </w:hyperlink>
        </w:p>
        <w:p w14:paraId="152A5496" w14:textId="511F2D2C" w:rsidR="00A80F1B" w:rsidRDefault="00000000">
          <w:pPr>
            <w:pStyle w:val="TOC1"/>
            <w:tabs>
              <w:tab w:val="right" w:leader="dot" w:pos="9016"/>
            </w:tabs>
            <w:rPr>
              <w:rFonts w:asciiTheme="minorHAnsi" w:eastAsiaTheme="minorEastAsia" w:hAnsiTheme="minorHAnsi"/>
              <w:noProof/>
              <w:sz w:val="22"/>
              <w:lang w:eastAsia="en-NZ"/>
            </w:rPr>
          </w:pPr>
          <w:hyperlink w:anchor="_Toc136288363" w:history="1">
            <w:r w:rsidR="00A80F1B" w:rsidRPr="00106A74">
              <w:rPr>
                <w:rStyle w:val="Hyperlink"/>
                <w:noProof/>
              </w:rPr>
              <w:t>References</w:t>
            </w:r>
            <w:r w:rsidR="00A80F1B">
              <w:rPr>
                <w:noProof/>
                <w:webHidden/>
              </w:rPr>
              <w:tab/>
            </w:r>
            <w:r w:rsidR="00A80F1B">
              <w:rPr>
                <w:noProof/>
                <w:webHidden/>
              </w:rPr>
              <w:fldChar w:fldCharType="begin"/>
            </w:r>
            <w:r w:rsidR="00A80F1B">
              <w:rPr>
                <w:noProof/>
                <w:webHidden/>
              </w:rPr>
              <w:instrText xml:space="preserve"> PAGEREF _Toc136288363 \h </w:instrText>
            </w:r>
            <w:r w:rsidR="00A80F1B">
              <w:rPr>
                <w:noProof/>
                <w:webHidden/>
              </w:rPr>
            </w:r>
            <w:r w:rsidR="00A80F1B">
              <w:rPr>
                <w:noProof/>
                <w:webHidden/>
              </w:rPr>
              <w:fldChar w:fldCharType="separate"/>
            </w:r>
            <w:r w:rsidR="00A80F1B">
              <w:rPr>
                <w:noProof/>
                <w:webHidden/>
              </w:rPr>
              <w:t>6</w:t>
            </w:r>
            <w:r w:rsidR="00A80F1B">
              <w:rPr>
                <w:noProof/>
                <w:webHidden/>
              </w:rPr>
              <w:fldChar w:fldCharType="end"/>
            </w:r>
          </w:hyperlink>
        </w:p>
        <w:p w14:paraId="3B799D5A" w14:textId="13FBBEDC" w:rsidR="00A80F1B" w:rsidRDefault="00A80F1B">
          <w:r>
            <w:rPr>
              <w:b/>
              <w:bCs/>
              <w:noProof/>
            </w:rPr>
            <w:fldChar w:fldCharType="end"/>
          </w:r>
        </w:p>
      </w:sdtContent>
    </w:sdt>
    <w:p w14:paraId="78E41F63" w14:textId="77777777" w:rsidR="00A80F1B" w:rsidRDefault="00A80F1B" w:rsidP="00A80F1B"/>
    <w:p w14:paraId="04C6B15C" w14:textId="77777777" w:rsidR="00A80F1B" w:rsidRDefault="00A80F1B" w:rsidP="00A80F1B"/>
    <w:p w14:paraId="0C0DE84A" w14:textId="77777777" w:rsidR="00A80F1B" w:rsidRDefault="00A80F1B" w:rsidP="00A80F1B"/>
    <w:p w14:paraId="211B23BE" w14:textId="154D5531" w:rsidR="00A80F1B" w:rsidRDefault="00A80F1B" w:rsidP="00A80F1B">
      <w:pPr>
        <w:pStyle w:val="Heading1"/>
      </w:pPr>
      <w:bookmarkStart w:id="0" w:name="_Toc136288344"/>
      <w:r w:rsidRPr="00A80F1B">
        <w:t>Introduction</w:t>
      </w:r>
      <w:bookmarkEnd w:id="0"/>
    </w:p>
    <w:p w14:paraId="55422A4B" w14:textId="295784A8" w:rsidR="00A80F1B" w:rsidRPr="00A80F1B" w:rsidRDefault="00A80F1B" w:rsidP="00A80F1B">
      <w:pPr>
        <w:pStyle w:val="Heading2"/>
      </w:pPr>
      <w:bookmarkStart w:id="1" w:name="_Toc136288345"/>
      <w:r w:rsidRPr="00A80F1B">
        <w:t>Scope</w:t>
      </w:r>
      <w:bookmarkEnd w:id="1"/>
    </w:p>
    <w:p w14:paraId="343E48C7" w14:textId="28E7C0E1" w:rsidR="00A22585" w:rsidRDefault="00A22585" w:rsidP="00A22585">
      <w:r>
        <w:t xml:space="preserve">                 If you are referring to "</w:t>
      </w:r>
      <w:proofErr w:type="spellStart"/>
      <w:r>
        <w:t>Dialdeal</w:t>
      </w:r>
      <w:proofErr w:type="spellEnd"/>
      <w:r>
        <w:t xml:space="preserve">," it is an Indian-based company that provides local search services through its website and mobile app. </w:t>
      </w:r>
      <w:proofErr w:type="spellStart"/>
      <w:r>
        <w:t>Dialdeal</w:t>
      </w:r>
      <w:proofErr w:type="spellEnd"/>
      <w:r>
        <w:t xml:space="preserve"> allows users to search for various businesses and services in their local area, including restaurants, hotels, doctors, plumbers, and more.</w:t>
      </w:r>
    </w:p>
    <w:p w14:paraId="051525F4" w14:textId="772318BB" w:rsidR="00A22585" w:rsidRDefault="00A22585" w:rsidP="00A22585">
      <w:r>
        <w:t>The scope of dial's services includes:</w:t>
      </w:r>
    </w:p>
    <w:p w14:paraId="002DFAC2" w14:textId="59BF9E27" w:rsidR="00A22585" w:rsidRDefault="00A22585" w:rsidP="00A22585">
      <w:r>
        <w:t>1. Local Business Search: Users can search for specific businesses or services in their locality using keywords, categories, or location-based searches.</w:t>
      </w:r>
    </w:p>
    <w:p w14:paraId="4610F6CB" w14:textId="13721D06" w:rsidR="00A22585" w:rsidRDefault="00A22585" w:rsidP="00A22585">
      <w:r>
        <w:t xml:space="preserve">2. Contact Information: </w:t>
      </w:r>
      <w:proofErr w:type="spellStart"/>
      <w:r>
        <w:t>Dialdeal</w:t>
      </w:r>
      <w:proofErr w:type="spellEnd"/>
      <w:r>
        <w:t xml:space="preserve"> provides contact details such as phone numbers, addresses, and website links for the businesses listed in their directory.</w:t>
      </w:r>
    </w:p>
    <w:p w14:paraId="7650E275" w14:textId="0C6A87B7" w:rsidR="00A22585" w:rsidRDefault="00A22585" w:rsidP="00A22585">
      <w:r>
        <w:t>3. User Reviews and Ratings: Users can read and contribute reviews and ratings for businesses, helping others make informed decisions.</w:t>
      </w:r>
    </w:p>
    <w:p w14:paraId="37B3CC89" w14:textId="01050373" w:rsidR="00A22585" w:rsidRDefault="00A22585" w:rsidP="00A22585">
      <w:r>
        <w:t xml:space="preserve">4. Advertising and Promotion: </w:t>
      </w:r>
      <w:proofErr w:type="spellStart"/>
      <w:r>
        <w:t>Dialdeal</w:t>
      </w:r>
      <w:proofErr w:type="spellEnd"/>
      <w:r>
        <w:t xml:space="preserve"> offers advertising and promotional services for businesses to increase their visibility and reach to potential customers.</w:t>
      </w:r>
    </w:p>
    <w:p w14:paraId="07BA7EBC" w14:textId="28554346" w:rsidR="00A22585" w:rsidRDefault="00A22585" w:rsidP="00A22585">
      <w:r>
        <w:t xml:space="preserve">5. Online Booking: Some businesses listed on </w:t>
      </w:r>
      <w:proofErr w:type="spellStart"/>
      <w:r>
        <w:t>Dialdeal</w:t>
      </w:r>
      <w:proofErr w:type="spellEnd"/>
      <w:r>
        <w:t xml:space="preserve"> allow users to book appointments or services directly through the platform.</w:t>
      </w:r>
    </w:p>
    <w:p w14:paraId="2D4AE1EF" w14:textId="2B89D2EE" w:rsidR="007A1B78" w:rsidRDefault="007A1B78" w:rsidP="00A22585"/>
    <w:p w14:paraId="288837A3" w14:textId="75C98AE5" w:rsidR="00A80F1B" w:rsidRPr="00A80F1B" w:rsidRDefault="00A80F1B" w:rsidP="00A22585"/>
    <w:p w14:paraId="2ECB0CA0" w14:textId="6AE8446A" w:rsidR="00A80F1B" w:rsidRDefault="00A80F1B" w:rsidP="00A80F1B">
      <w:pPr>
        <w:pStyle w:val="Heading2"/>
      </w:pPr>
      <w:bookmarkStart w:id="2" w:name="_Toc136288346"/>
      <w:r>
        <w:lastRenderedPageBreak/>
        <w:t xml:space="preserve">Project </w:t>
      </w:r>
      <w:proofErr w:type="spellStart"/>
      <w:r>
        <w:t>Timeine</w:t>
      </w:r>
      <w:bookmarkEnd w:id="2"/>
      <w:proofErr w:type="spellEnd"/>
    </w:p>
    <w:p w14:paraId="5A0FAD84" w14:textId="0CA5D424" w:rsidR="00A80F1B" w:rsidRDefault="00A80F1B" w:rsidP="00A80F1B">
      <w:r w:rsidRPr="00A80F1B">
        <w:rPr>
          <w:highlight w:val="yellow"/>
        </w:rPr>
        <w:t xml:space="preserve">A simple timeline throughout your sprint reviews: it could be a </w:t>
      </w:r>
      <w:r>
        <w:rPr>
          <w:highlight w:val="yellow"/>
        </w:rPr>
        <w:t xml:space="preserve">table, a </w:t>
      </w:r>
      <w:r w:rsidRPr="00A80F1B">
        <w:rPr>
          <w:highlight w:val="yellow"/>
        </w:rPr>
        <w:t xml:space="preserve">list or a </w:t>
      </w:r>
      <w:proofErr w:type="spellStart"/>
      <w:r w:rsidRPr="00A80F1B">
        <w:rPr>
          <w:highlight w:val="yellow"/>
        </w:rPr>
        <w:t>gannt</w:t>
      </w:r>
      <w:proofErr w:type="spellEnd"/>
      <w:r w:rsidRPr="00A80F1B">
        <w:rPr>
          <w:highlight w:val="yellow"/>
        </w:rPr>
        <w:t xml:space="preserve"> chart.</w:t>
      </w:r>
    </w:p>
    <w:tbl>
      <w:tblPr>
        <w:tblStyle w:val="TableGrid"/>
        <w:tblW w:w="0" w:type="auto"/>
        <w:tblLook w:val="04A0" w:firstRow="1" w:lastRow="0" w:firstColumn="1" w:lastColumn="0" w:noHBand="0" w:noVBand="1"/>
      </w:tblPr>
      <w:tblGrid>
        <w:gridCol w:w="4496"/>
        <w:gridCol w:w="4496"/>
      </w:tblGrid>
      <w:tr w:rsidR="00D0291D" w14:paraId="788183EA" w14:textId="77777777" w:rsidTr="00D0291D">
        <w:trPr>
          <w:trHeight w:val="816"/>
        </w:trPr>
        <w:tc>
          <w:tcPr>
            <w:tcW w:w="4496" w:type="dxa"/>
          </w:tcPr>
          <w:p w14:paraId="2C640320" w14:textId="4030212A" w:rsidR="00D0291D" w:rsidRDefault="00D0291D" w:rsidP="00A80F1B">
            <w:proofErr w:type="gramStart"/>
            <w:r>
              <w:t>Week  1</w:t>
            </w:r>
            <w:proofErr w:type="gramEnd"/>
          </w:p>
        </w:tc>
        <w:tc>
          <w:tcPr>
            <w:tcW w:w="4496" w:type="dxa"/>
          </w:tcPr>
          <w:p w14:paraId="2E6B1021" w14:textId="22B626E4" w:rsidR="00D0291D" w:rsidRDefault="00D0291D" w:rsidP="00A80F1B">
            <w:r>
              <w:t xml:space="preserve">Group </w:t>
            </w:r>
            <w:proofErr w:type="spellStart"/>
            <w:proofErr w:type="gramStart"/>
            <w:r>
              <w:t>dicussions</w:t>
            </w:r>
            <w:proofErr w:type="spellEnd"/>
            <w:r>
              <w:t xml:space="preserve"> </w:t>
            </w:r>
            <w:r w:rsidR="00036B8E">
              <w:t>,</w:t>
            </w:r>
            <w:proofErr w:type="gramEnd"/>
          </w:p>
          <w:p w14:paraId="13D8A012" w14:textId="539CD196" w:rsidR="00D0291D" w:rsidRDefault="00D0291D" w:rsidP="00A80F1B">
            <w:proofErr w:type="spellStart"/>
            <w:r>
              <w:t>Standups</w:t>
            </w:r>
            <w:proofErr w:type="spellEnd"/>
            <w:r>
              <w:t xml:space="preserve"> </w:t>
            </w:r>
          </w:p>
        </w:tc>
      </w:tr>
      <w:tr w:rsidR="00D0291D" w14:paraId="682A632C" w14:textId="77777777" w:rsidTr="00D0291D">
        <w:trPr>
          <w:trHeight w:val="816"/>
        </w:trPr>
        <w:tc>
          <w:tcPr>
            <w:tcW w:w="4496" w:type="dxa"/>
          </w:tcPr>
          <w:p w14:paraId="5F8137CF" w14:textId="079EACDE" w:rsidR="00D0291D" w:rsidRDefault="00D0291D" w:rsidP="00A80F1B">
            <w:r>
              <w:t xml:space="preserve">Week 2 &amp; 3 </w:t>
            </w:r>
          </w:p>
        </w:tc>
        <w:tc>
          <w:tcPr>
            <w:tcW w:w="4496" w:type="dxa"/>
          </w:tcPr>
          <w:p w14:paraId="2D9D1AB6" w14:textId="77777777" w:rsidR="00036B8E" w:rsidRDefault="00D0291D" w:rsidP="00A80F1B">
            <w:r>
              <w:t>Decision making</w:t>
            </w:r>
            <w:r w:rsidR="00036B8E">
              <w:t xml:space="preserve"> </w:t>
            </w:r>
          </w:p>
          <w:p w14:paraId="7B46DA1C" w14:textId="67687CAD" w:rsidR="00D0291D" w:rsidRDefault="00D0291D" w:rsidP="00A80F1B">
            <w:r>
              <w:t xml:space="preserve">project </w:t>
            </w:r>
            <w:proofErr w:type="gramStart"/>
            <w:r>
              <w:t xml:space="preserve">topic </w:t>
            </w:r>
            <w:r w:rsidR="00036B8E">
              <w:t xml:space="preserve"> (</w:t>
            </w:r>
            <w:proofErr w:type="gramEnd"/>
            <w:r w:rsidR="00036B8E">
              <w:t>selection )</w:t>
            </w:r>
          </w:p>
        </w:tc>
      </w:tr>
      <w:tr w:rsidR="00D0291D" w14:paraId="2E0A949E" w14:textId="77777777" w:rsidTr="00D0291D">
        <w:trPr>
          <w:trHeight w:val="816"/>
        </w:trPr>
        <w:tc>
          <w:tcPr>
            <w:tcW w:w="4496" w:type="dxa"/>
          </w:tcPr>
          <w:p w14:paraId="31CE883A" w14:textId="0DA3A2A5" w:rsidR="00D0291D" w:rsidRDefault="00D0291D" w:rsidP="00D0291D">
            <w:pPr>
              <w:tabs>
                <w:tab w:val="left" w:pos="2860"/>
              </w:tabs>
            </w:pPr>
            <w:r>
              <w:t xml:space="preserve">Week 3 </w:t>
            </w:r>
            <w:r>
              <w:tab/>
            </w:r>
          </w:p>
        </w:tc>
        <w:tc>
          <w:tcPr>
            <w:tcW w:w="4496" w:type="dxa"/>
          </w:tcPr>
          <w:p w14:paraId="5F4DBCE5" w14:textId="77777777" w:rsidR="00D0291D" w:rsidRDefault="00D0291D" w:rsidP="00A80F1B">
            <w:r>
              <w:t xml:space="preserve">Designing structure of business </w:t>
            </w:r>
          </w:p>
          <w:p w14:paraId="5B4CD815" w14:textId="2BA8EF90" w:rsidR="00D0291D" w:rsidRDefault="00D0291D" w:rsidP="00A80F1B"/>
        </w:tc>
      </w:tr>
      <w:tr w:rsidR="00D0291D" w14:paraId="0D0B1001" w14:textId="77777777" w:rsidTr="00D0291D">
        <w:trPr>
          <w:trHeight w:val="816"/>
        </w:trPr>
        <w:tc>
          <w:tcPr>
            <w:tcW w:w="4496" w:type="dxa"/>
          </w:tcPr>
          <w:p w14:paraId="43E4ACD4" w14:textId="140265DA" w:rsidR="00D0291D" w:rsidRDefault="00D0291D" w:rsidP="00D0291D">
            <w:pPr>
              <w:tabs>
                <w:tab w:val="left" w:pos="2860"/>
              </w:tabs>
            </w:pPr>
            <w:r>
              <w:t xml:space="preserve">Week 4 &amp; 5 </w:t>
            </w:r>
          </w:p>
        </w:tc>
        <w:tc>
          <w:tcPr>
            <w:tcW w:w="4496" w:type="dxa"/>
          </w:tcPr>
          <w:p w14:paraId="36C70B58" w14:textId="23821AC2" w:rsidR="00D0291D" w:rsidRDefault="00D0291D" w:rsidP="00A80F1B">
            <w:proofErr w:type="spellStart"/>
            <w:r>
              <w:t>Ux</w:t>
            </w:r>
            <w:proofErr w:type="spellEnd"/>
            <w:r>
              <w:t xml:space="preserve"> &amp; </w:t>
            </w:r>
            <w:proofErr w:type="spellStart"/>
            <w:r>
              <w:t>ui</w:t>
            </w:r>
            <w:proofErr w:type="spellEnd"/>
            <w:r>
              <w:t xml:space="preserve"> design</w:t>
            </w:r>
            <w:r w:rsidR="00036B8E">
              <w:t xml:space="preserve">s </w:t>
            </w:r>
          </w:p>
        </w:tc>
      </w:tr>
      <w:tr w:rsidR="00D0291D" w14:paraId="108429FA" w14:textId="77777777" w:rsidTr="00D0291D">
        <w:trPr>
          <w:trHeight w:val="816"/>
        </w:trPr>
        <w:tc>
          <w:tcPr>
            <w:tcW w:w="4496" w:type="dxa"/>
          </w:tcPr>
          <w:p w14:paraId="4B4EFE65" w14:textId="611C8F41" w:rsidR="00D0291D" w:rsidRDefault="00036B8E" w:rsidP="00D0291D">
            <w:pPr>
              <w:tabs>
                <w:tab w:val="left" w:pos="2860"/>
              </w:tabs>
            </w:pPr>
            <w:r>
              <w:t>Week 5 &amp; 6</w:t>
            </w:r>
          </w:p>
        </w:tc>
        <w:tc>
          <w:tcPr>
            <w:tcW w:w="4496" w:type="dxa"/>
          </w:tcPr>
          <w:p w14:paraId="30824454" w14:textId="65CEC7C5" w:rsidR="00D0291D" w:rsidRDefault="00036B8E" w:rsidP="00A80F1B">
            <w:r>
              <w:t xml:space="preserve"> </w:t>
            </w:r>
            <w:proofErr w:type="gramStart"/>
            <w:r>
              <w:t>Wireframes ,</w:t>
            </w:r>
            <w:proofErr w:type="gramEnd"/>
            <w:r>
              <w:t xml:space="preserve"> finalizing u1 design ,coding ,</w:t>
            </w:r>
          </w:p>
        </w:tc>
      </w:tr>
      <w:tr w:rsidR="00036B8E" w14:paraId="3DBA42D9" w14:textId="77777777" w:rsidTr="00D0291D">
        <w:trPr>
          <w:trHeight w:val="816"/>
        </w:trPr>
        <w:tc>
          <w:tcPr>
            <w:tcW w:w="4496" w:type="dxa"/>
          </w:tcPr>
          <w:p w14:paraId="16814804" w14:textId="5E3A62FA" w:rsidR="00036B8E" w:rsidRDefault="00036B8E" w:rsidP="00D0291D">
            <w:pPr>
              <w:tabs>
                <w:tab w:val="left" w:pos="2860"/>
              </w:tabs>
            </w:pPr>
            <w:r>
              <w:t xml:space="preserve">Week 7,8 </w:t>
            </w:r>
          </w:p>
        </w:tc>
        <w:tc>
          <w:tcPr>
            <w:tcW w:w="4496" w:type="dxa"/>
          </w:tcPr>
          <w:p w14:paraId="78B4735A" w14:textId="56FF7EF3" w:rsidR="00036B8E" w:rsidRDefault="00036B8E" w:rsidP="00A80F1B">
            <w:r>
              <w:t xml:space="preserve">Fixing coding and eliminating errors </w:t>
            </w:r>
          </w:p>
        </w:tc>
      </w:tr>
    </w:tbl>
    <w:p w14:paraId="6DD734CF" w14:textId="0C665F52" w:rsidR="00BE008F" w:rsidRDefault="00BE008F" w:rsidP="00A80F1B"/>
    <w:p w14:paraId="29EB58CF" w14:textId="77777777" w:rsidR="00BE008F" w:rsidRDefault="00BE008F" w:rsidP="00A80F1B"/>
    <w:p w14:paraId="2B2F6CE6" w14:textId="77777777" w:rsidR="00BE008F" w:rsidRDefault="00BE008F" w:rsidP="00A80F1B"/>
    <w:p w14:paraId="79B95F37" w14:textId="77777777" w:rsidR="00BE008F" w:rsidRDefault="00BE008F" w:rsidP="00A80F1B"/>
    <w:p w14:paraId="17385D78" w14:textId="77777777" w:rsidR="00BE008F" w:rsidRDefault="00BE008F" w:rsidP="00A80F1B"/>
    <w:p w14:paraId="2CF44AD9" w14:textId="77777777" w:rsidR="00BE008F" w:rsidRDefault="00BE008F" w:rsidP="00A80F1B"/>
    <w:p w14:paraId="6C7A8C44" w14:textId="77777777" w:rsidR="00BE008F" w:rsidRDefault="00BE008F" w:rsidP="00A80F1B"/>
    <w:p w14:paraId="35EA1AA2" w14:textId="77777777" w:rsidR="00BE008F" w:rsidRDefault="00BE008F" w:rsidP="00A80F1B"/>
    <w:p w14:paraId="3E84BC8B" w14:textId="5B113EAB" w:rsidR="00A80F1B" w:rsidRDefault="00A80F1B" w:rsidP="00A80F1B">
      <w:pPr>
        <w:pStyle w:val="Heading1"/>
      </w:pPr>
      <w:bookmarkStart w:id="3" w:name="_Toc136288347"/>
      <w:r w:rsidRPr="00A80F1B">
        <w:t>Project Design</w:t>
      </w:r>
      <w:bookmarkEnd w:id="3"/>
    </w:p>
    <w:p w14:paraId="3C0C8908" w14:textId="78D7A7CB" w:rsidR="00A80F1B" w:rsidRPr="00A80F1B" w:rsidRDefault="00A80F1B" w:rsidP="00A80F1B">
      <w:r w:rsidRPr="00A80F1B">
        <w:rPr>
          <w:highlight w:val="yellow"/>
        </w:rPr>
        <w:t xml:space="preserve">Discuss briefly what you were trying to achieve with these designs and reflect your experience how it helped, or not. There is no </w:t>
      </w:r>
      <w:proofErr w:type="spellStart"/>
      <w:r w:rsidRPr="00A80F1B">
        <w:rPr>
          <w:highlight w:val="yellow"/>
        </w:rPr>
        <w:t>write</w:t>
      </w:r>
      <w:proofErr w:type="spellEnd"/>
      <w:r w:rsidRPr="00A80F1B">
        <w:rPr>
          <w:highlight w:val="yellow"/>
        </w:rPr>
        <w:t xml:space="preserve"> or wrong answer here. A </w:t>
      </w:r>
      <w:proofErr w:type="spellStart"/>
      <w:r w:rsidRPr="00A80F1B">
        <w:rPr>
          <w:highlight w:val="yellow"/>
        </w:rPr>
        <w:t>paragrapgh</w:t>
      </w:r>
      <w:proofErr w:type="spellEnd"/>
      <w:r w:rsidRPr="00A80F1B">
        <w:rPr>
          <w:highlight w:val="yellow"/>
        </w:rPr>
        <w:t xml:space="preserve"> or two would be sufficient but make sure that it’s your own reflection as a team.</w:t>
      </w:r>
    </w:p>
    <w:p w14:paraId="5F85CA05" w14:textId="25CDCF32" w:rsidR="00A80F1B" w:rsidRDefault="00A80F1B" w:rsidP="00A80F1B">
      <w:pPr>
        <w:pStyle w:val="Heading2"/>
      </w:pPr>
      <w:bookmarkStart w:id="4" w:name="_Toc136288348"/>
      <w:r w:rsidRPr="00A80F1B">
        <w:t>Software Design</w:t>
      </w:r>
      <w:bookmarkEnd w:id="4"/>
    </w:p>
    <w:p w14:paraId="40655EDC" w14:textId="0CB722B3" w:rsidR="00A80F1B" w:rsidRPr="00A80F1B" w:rsidRDefault="00A80F1B" w:rsidP="00A80F1B">
      <w:pPr>
        <w:pStyle w:val="Heading3"/>
      </w:pPr>
      <w:bookmarkStart w:id="5" w:name="_Toc136288349"/>
      <w:r w:rsidRPr="00A80F1B">
        <w:t>Class Diagram</w:t>
      </w:r>
      <w:bookmarkEnd w:id="5"/>
    </w:p>
    <w:sdt>
      <w:sdtPr>
        <w:alias w:val="Add the class diagram"/>
        <w:tag w:val="Add the class diagram"/>
        <w:id w:val="-23020598"/>
        <w:showingPlcHdr/>
        <w:picture/>
      </w:sdtPr>
      <w:sdtContent>
        <w:p w14:paraId="3E581EC8" w14:textId="5A5135F5" w:rsidR="00A80F1B" w:rsidRPr="00A80F1B" w:rsidRDefault="00A80F1B" w:rsidP="00A80F1B">
          <w:r>
            <w:rPr>
              <w:noProof/>
            </w:rPr>
            <w:drawing>
              <wp:inline distT="0" distB="0" distL="0" distR="0" wp14:anchorId="7DC0639D" wp14:editId="46DC8D2D">
                <wp:extent cx="1525905" cy="6723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tretch>
                          <a:fillRect/>
                        </a:stretch>
                      </pic:blipFill>
                      <pic:spPr bwMode="auto">
                        <a:xfrm>
                          <a:off x="0" y="0"/>
                          <a:ext cx="1525905" cy="672390"/>
                        </a:xfrm>
                        <a:prstGeom prst="rect">
                          <a:avLst/>
                        </a:prstGeom>
                        <a:noFill/>
                        <a:ln>
                          <a:noFill/>
                        </a:ln>
                      </pic:spPr>
                    </pic:pic>
                  </a:graphicData>
                </a:graphic>
              </wp:inline>
            </w:drawing>
          </w:r>
        </w:p>
      </w:sdtContent>
    </w:sdt>
    <w:p w14:paraId="74DDE921" w14:textId="68906553" w:rsidR="00A80F1B" w:rsidRPr="00A80F1B" w:rsidRDefault="00A80F1B" w:rsidP="00A80F1B">
      <w:pPr>
        <w:pStyle w:val="Heading3"/>
      </w:pPr>
      <w:bookmarkStart w:id="6" w:name="_Toc136288350"/>
      <w:r w:rsidRPr="00A80F1B">
        <w:lastRenderedPageBreak/>
        <w:t xml:space="preserve">Sequence </w:t>
      </w:r>
      <w:proofErr w:type="gramStart"/>
      <w:r w:rsidRPr="00A80F1B">
        <w:t>Diagram :</w:t>
      </w:r>
      <w:proofErr w:type="gramEnd"/>
      <w:r w:rsidRPr="00A80F1B">
        <w:t xml:space="preserve"> Add the name of the user story here</w:t>
      </w:r>
      <w:bookmarkEnd w:id="6"/>
    </w:p>
    <w:sdt>
      <w:sdtPr>
        <w:alias w:val="Add the sequence diagram"/>
        <w:tag w:val="Add the sequence diagram"/>
        <w:id w:val="1242986872"/>
        <w:showingPlcHdr/>
        <w:picture/>
      </w:sdtPr>
      <w:sdtContent>
        <w:p w14:paraId="3790CA8E" w14:textId="0D50E88C" w:rsidR="00A80F1B" w:rsidRDefault="00A80F1B" w:rsidP="00A80F1B">
          <w:r>
            <w:rPr>
              <w:noProof/>
            </w:rPr>
            <w:drawing>
              <wp:inline distT="0" distB="0" distL="0" distR="0" wp14:anchorId="27EBE193" wp14:editId="64E772C7">
                <wp:extent cx="1525905" cy="71268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1525905" cy="712680"/>
                        </a:xfrm>
                        <a:prstGeom prst="rect">
                          <a:avLst/>
                        </a:prstGeom>
                        <a:noFill/>
                        <a:ln>
                          <a:noFill/>
                        </a:ln>
                      </pic:spPr>
                    </pic:pic>
                  </a:graphicData>
                </a:graphic>
              </wp:inline>
            </w:drawing>
          </w:r>
        </w:p>
      </w:sdtContent>
    </w:sdt>
    <w:p w14:paraId="07CEB855" w14:textId="7C828E0F" w:rsidR="00A80F1B" w:rsidRPr="00A80F1B" w:rsidRDefault="00A80F1B" w:rsidP="00A80F1B">
      <w:pPr>
        <w:pStyle w:val="Heading2"/>
      </w:pPr>
      <w:bookmarkStart w:id="7" w:name="_Toc136288351"/>
      <w:r>
        <w:t xml:space="preserve">User </w:t>
      </w:r>
      <w:r w:rsidRPr="00A80F1B">
        <w:t>Interface</w:t>
      </w:r>
      <w:r>
        <w:t xml:space="preserve"> Design</w:t>
      </w:r>
      <w:bookmarkEnd w:id="7"/>
    </w:p>
    <w:p w14:paraId="19657D68" w14:textId="5D474778" w:rsidR="00A80F1B" w:rsidRDefault="00A80F1B" w:rsidP="00A80F1B">
      <w:pPr>
        <w:pStyle w:val="Heading3"/>
      </w:pPr>
    </w:p>
    <w:p w14:paraId="150DC811" w14:textId="77777777" w:rsidR="00EE37A9" w:rsidRDefault="00EE37A9" w:rsidP="00EE37A9">
      <w:r>
        <w:t xml:space="preserve">                  Persona: Barry</w:t>
      </w:r>
    </w:p>
    <w:p w14:paraId="4CC0F97C" w14:textId="77777777" w:rsidR="00EE37A9" w:rsidRDefault="00EE37A9" w:rsidP="00EE37A9"/>
    <w:p w14:paraId="222FE490" w14:textId="77777777" w:rsidR="00EE37A9" w:rsidRDefault="00EE37A9" w:rsidP="00EE37A9">
      <w:r>
        <w:t>Name: Barry</w:t>
      </w:r>
    </w:p>
    <w:p w14:paraId="22602BFA" w14:textId="77777777" w:rsidR="00EE37A9" w:rsidRDefault="00EE37A9" w:rsidP="00EE37A9">
      <w:r>
        <w:t>Age: 32</w:t>
      </w:r>
    </w:p>
    <w:p w14:paraId="5E83CA1E" w14:textId="77777777" w:rsidR="00EE37A9" w:rsidRDefault="00EE37A9" w:rsidP="00EE37A9">
      <w:r>
        <w:t>Occupation: Marketing Manager</w:t>
      </w:r>
    </w:p>
    <w:p w14:paraId="3961BE63" w14:textId="41A7CA56" w:rsidR="00896A31" w:rsidRDefault="00896A31" w:rsidP="00EE37A9">
      <w:r>
        <w:rPr>
          <w:noProof/>
        </w:rPr>
        <w:drawing>
          <wp:inline distT="0" distB="0" distL="0" distR="0" wp14:anchorId="5D0A1EB5" wp14:editId="6C14ECFF">
            <wp:extent cx="5731510" cy="4439285"/>
            <wp:effectExtent l="0" t="0" r="2540" b="0"/>
            <wp:docPr id="2926798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4439285"/>
                    </a:xfrm>
                    <a:prstGeom prst="rect">
                      <a:avLst/>
                    </a:prstGeom>
                    <a:noFill/>
                    <a:ln>
                      <a:noFill/>
                    </a:ln>
                  </pic:spPr>
                </pic:pic>
              </a:graphicData>
            </a:graphic>
          </wp:inline>
        </w:drawing>
      </w:r>
    </w:p>
    <w:p w14:paraId="00EDD8DD" w14:textId="77777777" w:rsidR="00EE37A9" w:rsidRDefault="00EE37A9" w:rsidP="00EE37A9">
      <w:r>
        <w:t>Background: Barry is a busy professional who works long hours and often needs to juggle multiple responsibilities. He relies on his smartphone to stay connected with colleagues, friends, and family and to manage his personal and professional life. Barry is a tech-savvy individual who is comfortable using online services and apps.</w:t>
      </w:r>
    </w:p>
    <w:p w14:paraId="3FA54258" w14:textId="77777777" w:rsidR="00EE37A9" w:rsidRDefault="00EE37A9" w:rsidP="00EE37A9"/>
    <w:p w14:paraId="41EEFC51" w14:textId="77777777" w:rsidR="00EE37A9" w:rsidRDefault="00EE37A9" w:rsidP="00EE37A9">
      <w:r>
        <w:lastRenderedPageBreak/>
        <w:t>Goals: Barry wants to save time and effort when searching for local businesses and services. He wants to quickly find reliable and trustworthy vendors for a variety of needs, including restaurants, salons, and medical services. Barry values convenience and efficiency and wants to be able to access information on-the-go.</w:t>
      </w:r>
    </w:p>
    <w:p w14:paraId="08528645" w14:textId="77777777" w:rsidR="00EE37A9" w:rsidRDefault="00EE37A9" w:rsidP="00EE37A9"/>
    <w:p w14:paraId="60F5CC8C" w14:textId="77777777" w:rsidR="00EE37A9" w:rsidRDefault="00EE37A9" w:rsidP="00EE37A9">
      <w:r>
        <w:t>Pain Points: Barry finds it difficult to navigate through the overwhelming amount of information available online. He often feels uncertain about the quality and reliability of online reviews and worries about being scammed or receiving poor service. Barry also finds it frustrating when businesses don't have updated contact information or don't respond promptly to inquiries.</w:t>
      </w:r>
    </w:p>
    <w:p w14:paraId="50B4FBA3" w14:textId="77777777" w:rsidR="00EE37A9" w:rsidRDefault="00EE37A9" w:rsidP="00EE37A9"/>
    <w:p w14:paraId="4A2681D1" w14:textId="77777777" w:rsidR="00EE37A9" w:rsidRDefault="00EE37A9" w:rsidP="00EE37A9">
      <w:r>
        <w:t>How Dial Deal can help: Dial Deal can provide Barry with a comprehensive and reliable directory of local businesses and services, complete with ratings and reviews from other users. The platform's easy-to-use search and filter options can help him quickly find what he's looking for. The ability to book appointments and make reservations directly through the platform can save him time and effort. Barry can rely on Dial Deal to provide up-to-date contact information and prompt customer service support if he has any questions or concerns.</w:t>
      </w:r>
    </w:p>
    <w:p w14:paraId="424F1474" w14:textId="77777777" w:rsidR="00EE37A9" w:rsidRDefault="00EE37A9" w:rsidP="00EE37A9"/>
    <w:p w14:paraId="5E8B4DA9" w14:textId="6ED084B3" w:rsidR="00EE37A9" w:rsidRPr="00EE37A9" w:rsidRDefault="00EE37A9" w:rsidP="00EE37A9">
      <w:r>
        <w:t>By using Dial Deal, Barry can overcome his pain points and find a convenient solution to his local business search needs. The platform's user-friendly interface and reliable information can help Barry make confident choices and streamline his search process, ultimately saving him time and ensuring he receives quality services from trusted vendors.</w:t>
      </w:r>
    </w:p>
    <w:p w14:paraId="2411C71D" w14:textId="736353E3" w:rsidR="00A80F1B" w:rsidRDefault="00A80F1B" w:rsidP="00A80F1B">
      <w:pPr>
        <w:pStyle w:val="Heading3"/>
      </w:pPr>
      <w:bookmarkStart w:id="8" w:name="_Toc136288353"/>
      <w:r w:rsidRPr="00A80F1B">
        <w:t>Scenario</w:t>
      </w:r>
      <w:bookmarkEnd w:id="8"/>
    </w:p>
    <w:p w14:paraId="338CD2C4" w14:textId="6DBF99A2" w:rsidR="00EE37A9" w:rsidRDefault="00EE37A9" w:rsidP="00EE37A9">
      <w:pPr>
        <w:rPr>
          <w:rFonts w:ascii="Segoe UI" w:hAnsi="Segoe UI" w:cs="Segoe UI"/>
          <w:color w:val="343541"/>
        </w:rPr>
      </w:pPr>
      <w:r>
        <w:t xml:space="preserve">    </w:t>
      </w:r>
      <w:r>
        <w:rPr>
          <w:rFonts w:ascii="Segoe UI" w:hAnsi="Segoe UI" w:cs="Segoe UI"/>
          <w:color w:val="343541"/>
        </w:rPr>
        <w:t>Scenario 1: Ordering Food Delivery A user named Emma is in the mood for some Indian food and decides to order food delivery using Just Dial. She opens the Just Dial app and clicks on the "Food Delivery" category. She selects the type of cuisine she wants and enters her location. Just Dial shows her a list of restaurants that deliver to her area. She selects a restaurant that has good ratings and reviews and clicks on the menu to place her order. She selects the dishes she wants and adds them to her cart. She checks out and pays for her order using the app. She receives a confirmation message with the estimated delivery time. Emma is happy that she was able to order food delivery quickly and easily, without having to search multiple websites or apps.</w:t>
      </w:r>
    </w:p>
    <w:p w14:paraId="1A914A7C" w14:textId="33A0655D" w:rsidR="00F43558" w:rsidRPr="00EE37A9" w:rsidRDefault="00F43558" w:rsidP="00EE37A9"/>
    <w:p w14:paraId="12AEC8FF" w14:textId="7130A996" w:rsidR="00EE37A9" w:rsidRDefault="00EE37A9" w:rsidP="00EE37A9">
      <w:pPr>
        <w:rPr>
          <w:rFonts w:ascii="Segoe UI" w:hAnsi="Segoe UI" w:cs="Segoe UI"/>
          <w:color w:val="343541"/>
        </w:rPr>
      </w:pPr>
      <w:r>
        <w:t xml:space="preserve">        </w:t>
      </w:r>
      <w:r>
        <w:rPr>
          <w:rFonts w:ascii="Segoe UI" w:hAnsi="Segoe UI" w:cs="Segoe UI"/>
          <w:color w:val="343541"/>
        </w:rPr>
        <w:t xml:space="preserve">Scenario </w:t>
      </w:r>
      <w:r w:rsidR="00F43558">
        <w:rPr>
          <w:rFonts w:ascii="Segoe UI" w:hAnsi="Segoe UI" w:cs="Segoe UI"/>
          <w:color w:val="343541"/>
        </w:rPr>
        <w:t>2</w:t>
      </w:r>
      <w:r>
        <w:rPr>
          <w:rFonts w:ascii="Segoe UI" w:hAnsi="Segoe UI" w:cs="Segoe UI"/>
          <w:color w:val="343541"/>
        </w:rPr>
        <w:t>: Finding a nearby restaurant. Anjali is meeting a friend for lunch in a part of town that she's not familiar with. She pulls out her smartphone and opens the Just Dial app. She clicks on the "Restaurants" category and enters the name of the neighbourhood where she'll be meeting her friend. She sees a list of restaurants with ratings and reviews from other users, as well as their contact information, location, and hours. She clicks on one restaurant that looks promising and sees more information, such as photos of the food and menu items. She decides to make a reservation and clicks the "Book Now" button. She chooses the number of guests, date, and time and confirms the reservation. She sees a confirmation message and adds the reservation to her calendar. Anjali feels relieved that she was able to quickly and easily find a good restaurant and make a reservation, without having to spend a lot of time searching and calling around.</w:t>
      </w:r>
    </w:p>
    <w:p w14:paraId="1BE0398E" w14:textId="722C286F" w:rsidR="00EE37A9" w:rsidRPr="00EE37A9" w:rsidRDefault="00EE37A9" w:rsidP="00EE37A9"/>
    <w:p w14:paraId="430E945E" w14:textId="5A8D0F95" w:rsidR="00A80F1B" w:rsidRPr="00A80F1B" w:rsidRDefault="00EE37A9" w:rsidP="00A80F1B">
      <w:r>
        <w:t xml:space="preserve">         </w:t>
      </w:r>
    </w:p>
    <w:p w14:paraId="508BEB7D" w14:textId="527AACFB" w:rsidR="00A80F1B" w:rsidRDefault="00A80F1B" w:rsidP="00A80F1B">
      <w:pPr>
        <w:pStyle w:val="Heading3"/>
      </w:pPr>
      <w:bookmarkStart w:id="9" w:name="_Toc136288354"/>
      <w:r w:rsidRPr="00A80F1B">
        <w:t>Storyboard</w:t>
      </w:r>
      <w:bookmarkEnd w:id="9"/>
    </w:p>
    <w:sdt>
      <w:sdtPr>
        <w:alias w:val="Add the dtoryboard"/>
        <w:tag w:val="Add the dtoryboard"/>
        <w:id w:val="-714815211"/>
        <w:showingPlcHdr/>
        <w:picture/>
      </w:sdtPr>
      <w:sdtContent>
        <w:p w14:paraId="4E688F23" w14:textId="2D11DD1A" w:rsidR="00A80F1B" w:rsidRPr="00A80F1B" w:rsidRDefault="00A80F1B" w:rsidP="00A80F1B">
          <w:r>
            <w:rPr>
              <w:noProof/>
            </w:rPr>
            <w:drawing>
              <wp:inline distT="0" distB="0" distL="0" distR="0" wp14:anchorId="3641B830" wp14:editId="77F6D142">
                <wp:extent cx="1525905" cy="959509"/>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525905" cy="959509"/>
                        </a:xfrm>
                        <a:prstGeom prst="rect">
                          <a:avLst/>
                        </a:prstGeom>
                        <a:noFill/>
                        <a:ln>
                          <a:noFill/>
                        </a:ln>
                      </pic:spPr>
                    </pic:pic>
                  </a:graphicData>
                </a:graphic>
              </wp:inline>
            </w:drawing>
          </w:r>
        </w:p>
      </w:sdtContent>
    </w:sdt>
    <w:p w14:paraId="209C5E64" w14:textId="1DCC2B0A" w:rsidR="00A80F1B" w:rsidRDefault="00A80F1B" w:rsidP="00A80F1B">
      <w:pPr>
        <w:pStyle w:val="Heading3"/>
      </w:pPr>
      <w:bookmarkStart w:id="10" w:name="_Toc136288355"/>
      <w:r w:rsidRPr="00A80F1B">
        <w:t>Wireframes</w:t>
      </w:r>
      <w:bookmarkEnd w:id="10"/>
    </w:p>
    <w:p w14:paraId="4579B50E" w14:textId="77777777" w:rsidR="00700E5C" w:rsidRPr="00700E5C" w:rsidRDefault="00700E5C" w:rsidP="00700E5C"/>
    <w:p w14:paraId="617E0F65" w14:textId="57C1C9CE" w:rsidR="00281DFA" w:rsidRDefault="00281DFA" w:rsidP="00281DFA">
      <w:r>
        <w:rPr>
          <w:noProof/>
        </w:rPr>
        <w:lastRenderedPageBreak/>
        <w:drawing>
          <wp:inline distT="0" distB="0" distL="0" distR="0" wp14:anchorId="4067C5C4" wp14:editId="4DDAF933">
            <wp:extent cx="5731510" cy="2518410"/>
            <wp:effectExtent l="0" t="0" r="2540" b="0"/>
            <wp:docPr id="4464879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487909" name=""/>
                    <pic:cNvPicPr/>
                  </pic:nvPicPr>
                  <pic:blipFill>
                    <a:blip r:embed="rId9"/>
                    <a:stretch>
                      <a:fillRect/>
                    </a:stretch>
                  </pic:blipFill>
                  <pic:spPr>
                    <a:xfrm>
                      <a:off x="0" y="0"/>
                      <a:ext cx="5731510" cy="2518410"/>
                    </a:xfrm>
                    <a:prstGeom prst="rect">
                      <a:avLst/>
                    </a:prstGeom>
                  </pic:spPr>
                </pic:pic>
              </a:graphicData>
            </a:graphic>
          </wp:inline>
        </w:drawing>
      </w:r>
    </w:p>
    <w:p w14:paraId="14BF42C0" w14:textId="0B046186" w:rsidR="00281DFA" w:rsidRDefault="00281DFA" w:rsidP="00281DFA">
      <w:r w:rsidRPr="00281DFA">
        <w:t xml:space="preserve">As a </w:t>
      </w:r>
      <w:r w:rsidR="000374CE">
        <w:t xml:space="preserve">business owner and a user there will be homepage of the system I can check and then I can select an option like merchant or user by which I can enter the new market of offers and deals where post deals and grab deals  </w:t>
      </w:r>
    </w:p>
    <w:p w14:paraId="4F463B14" w14:textId="77777777" w:rsidR="000374CE" w:rsidRDefault="000374CE" w:rsidP="00281DFA"/>
    <w:p w14:paraId="1431EF5E" w14:textId="046C4265" w:rsidR="00281DFA" w:rsidRDefault="008E147D" w:rsidP="00281DFA">
      <w:r w:rsidRPr="008E147D">
        <w:drawing>
          <wp:inline distT="0" distB="0" distL="0" distR="0" wp14:anchorId="483BBDF6" wp14:editId="021E2024">
            <wp:extent cx="5731510" cy="3100705"/>
            <wp:effectExtent l="0" t="0" r="2540" b="4445"/>
            <wp:docPr id="20352794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279428" name=""/>
                    <pic:cNvPicPr/>
                  </pic:nvPicPr>
                  <pic:blipFill>
                    <a:blip r:embed="rId10"/>
                    <a:stretch>
                      <a:fillRect/>
                    </a:stretch>
                  </pic:blipFill>
                  <pic:spPr>
                    <a:xfrm>
                      <a:off x="0" y="0"/>
                      <a:ext cx="5731510" cy="3100705"/>
                    </a:xfrm>
                    <a:prstGeom prst="rect">
                      <a:avLst/>
                    </a:prstGeom>
                  </pic:spPr>
                </pic:pic>
              </a:graphicData>
            </a:graphic>
          </wp:inline>
        </w:drawing>
      </w:r>
    </w:p>
    <w:p w14:paraId="593F63EE" w14:textId="1C3DAE14" w:rsidR="00D0562E" w:rsidRDefault="002A1204" w:rsidP="00281DFA">
      <w:r w:rsidRPr="002A1204">
        <w:t>As a</w:t>
      </w:r>
      <w:r w:rsidR="000374CE">
        <w:t xml:space="preserve"> business owner</w:t>
      </w:r>
      <w:r w:rsidRPr="002A1204">
        <w:t xml:space="preserve">, I can </w:t>
      </w:r>
      <w:r w:rsidR="000374CE">
        <w:t xml:space="preserve">login my merchant id to enter the promoters page where I can upload my favourite deals which </w:t>
      </w:r>
      <w:proofErr w:type="gramStart"/>
      <w:r w:rsidR="000374CE">
        <w:t xml:space="preserve">will </w:t>
      </w:r>
      <w:r w:rsidR="00D0562E">
        <w:t xml:space="preserve"> be</w:t>
      </w:r>
      <w:proofErr w:type="gramEnd"/>
      <w:r w:rsidR="00D0562E">
        <w:t xml:space="preserve"> </w:t>
      </w:r>
      <w:r w:rsidR="000374CE">
        <w:t>beneficial increase the walk in of customers .  there is also an option for new merchants to get registered on sign up option on home page</w:t>
      </w:r>
    </w:p>
    <w:p w14:paraId="6871E6E9" w14:textId="77777777" w:rsidR="008E147D" w:rsidRDefault="008E147D" w:rsidP="00281DFA"/>
    <w:p w14:paraId="59160F19" w14:textId="77777777" w:rsidR="008E147D" w:rsidRDefault="008E147D" w:rsidP="00281DFA"/>
    <w:p w14:paraId="57C6B962" w14:textId="067D3F77" w:rsidR="008E147D" w:rsidRDefault="008E147D" w:rsidP="00281DFA">
      <w:r w:rsidRPr="008E147D">
        <w:lastRenderedPageBreak/>
        <w:drawing>
          <wp:inline distT="0" distB="0" distL="0" distR="0" wp14:anchorId="0DF86677" wp14:editId="749F2CC9">
            <wp:extent cx="5731510" cy="3151505"/>
            <wp:effectExtent l="0" t="0" r="2540" b="0"/>
            <wp:docPr id="19762404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240426" name=""/>
                    <pic:cNvPicPr/>
                  </pic:nvPicPr>
                  <pic:blipFill>
                    <a:blip r:embed="rId11"/>
                    <a:stretch>
                      <a:fillRect/>
                    </a:stretch>
                  </pic:blipFill>
                  <pic:spPr>
                    <a:xfrm>
                      <a:off x="0" y="0"/>
                      <a:ext cx="5731510" cy="3151505"/>
                    </a:xfrm>
                    <a:prstGeom prst="rect">
                      <a:avLst/>
                    </a:prstGeom>
                  </pic:spPr>
                </pic:pic>
              </a:graphicData>
            </a:graphic>
          </wp:inline>
        </w:drawing>
      </w:r>
    </w:p>
    <w:p w14:paraId="16EB704E" w14:textId="2E328587" w:rsidR="008E147D" w:rsidRDefault="008E147D" w:rsidP="00281DFA">
      <w:r>
        <w:t xml:space="preserve">Sign up page for merchants </w:t>
      </w:r>
    </w:p>
    <w:p w14:paraId="1DEA68CC" w14:textId="77777777" w:rsidR="008E147D" w:rsidRDefault="008E147D" w:rsidP="00281DFA"/>
    <w:p w14:paraId="6B236B08" w14:textId="3A6DD5BF" w:rsidR="00D0562E" w:rsidRDefault="00D0562E" w:rsidP="00281DFA">
      <w:r w:rsidRPr="00D0562E">
        <w:drawing>
          <wp:inline distT="0" distB="0" distL="0" distR="0" wp14:anchorId="22ADE2D8" wp14:editId="744F57FA">
            <wp:extent cx="5731510" cy="3145971"/>
            <wp:effectExtent l="0" t="0" r="2540" b="0"/>
            <wp:docPr id="2957552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755207" name=""/>
                    <pic:cNvPicPr/>
                  </pic:nvPicPr>
                  <pic:blipFill>
                    <a:blip r:embed="rId12"/>
                    <a:stretch>
                      <a:fillRect/>
                    </a:stretch>
                  </pic:blipFill>
                  <pic:spPr>
                    <a:xfrm>
                      <a:off x="0" y="0"/>
                      <a:ext cx="5738940" cy="3150049"/>
                    </a:xfrm>
                    <a:prstGeom prst="rect">
                      <a:avLst/>
                    </a:prstGeom>
                  </pic:spPr>
                </pic:pic>
              </a:graphicData>
            </a:graphic>
          </wp:inline>
        </w:drawing>
      </w:r>
    </w:p>
    <w:p w14:paraId="20A5BB72" w14:textId="59A75DE6" w:rsidR="00D0562E" w:rsidRDefault="009D31F9" w:rsidP="00281DFA">
      <w:r>
        <w:t xml:space="preserve"> </w:t>
      </w:r>
    </w:p>
    <w:p w14:paraId="39F54913" w14:textId="5660C8FA" w:rsidR="00D0562E" w:rsidRDefault="009D31F9" w:rsidP="00281DFA">
      <w:r>
        <w:t>If I am already user of add system and I have merchant login id then I can see this page to upload my offer for business expansion in sales</w:t>
      </w:r>
    </w:p>
    <w:p w14:paraId="54653E74" w14:textId="2D4C2DE7" w:rsidR="00D0562E" w:rsidRDefault="00D0562E" w:rsidP="00281DFA"/>
    <w:p w14:paraId="0952E726" w14:textId="77777777" w:rsidR="009D31F9" w:rsidRDefault="009D31F9" w:rsidP="00281DFA"/>
    <w:p w14:paraId="360B4DAB" w14:textId="732AECCE" w:rsidR="00D0562E" w:rsidRDefault="009D31F9" w:rsidP="00281DFA">
      <w:r>
        <w:rPr>
          <w:noProof/>
        </w:rPr>
        <w:lastRenderedPageBreak/>
        <w:drawing>
          <wp:inline distT="0" distB="0" distL="0" distR="0" wp14:anchorId="50CB94F8" wp14:editId="45E36361">
            <wp:extent cx="5731510" cy="3343275"/>
            <wp:effectExtent l="0" t="0" r="2540" b="9525"/>
            <wp:docPr id="15409444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944427" name=""/>
                    <pic:cNvPicPr/>
                  </pic:nvPicPr>
                  <pic:blipFill>
                    <a:blip r:embed="rId13"/>
                    <a:stretch>
                      <a:fillRect/>
                    </a:stretch>
                  </pic:blipFill>
                  <pic:spPr>
                    <a:xfrm>
                      <a:off x="0" y="0"/>
                      <a:ext cx="5731510" cy="3343275"/>
                    </a:xfrm>
                    <a:prstGeom prst="rect">
                      <a:avLst/>
                    </a:prstGeom>
                  </pic:spPr>
                </pic:pic>
              </a:graphicData>
            </a:graphic>
          </wp:inline>
        </w:drawing>
      </w:r>
    </w:p>
    <w:p w14:paraId="64EEBAA9" w14:textId="4D18316A" w:rsidR="00D0562E" w:rsidRDefault="00896A31" w:rsidP="00281DFA">
      <w:r>
        <w:t>As new one to this system I have option for registering myself basic information and a get an account.</w:t>
      </w:r>
    </w:p>
    <w:p w14:paraId="6CAB35AF" w14:textId="40A5BD54" w:rsidR="00D0562E" w:rsidRDefault="00D0562E" w:rsidP="00281DFA"/>
    <w:p w14:paraId="0B8E1727" w14:textId="42C1D203" w:rsidR="00D0562E" w:rsidRDefault="008E147D" w:rsidP="00281DFA">
      <w:r w:rsidRPr="008E147D">
        <w:drawing>
          <wp:inline distT="0" distB="0" distL="0" distR="0" wp14:anchorId="20A28A7E" wp14:editId="083FA1C1">
            <wp:extent cx="5731510" cy="3119120"/>
            <wp:effectExtent l="0" t="0" r="2540" b="5080"/>
            <wp:docPr id="12913879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387956" name=""/>
                    <pic:cNvPicPr/>
                  </pic:nvPicPr>
                  <pic:blipFill>
                    <a:blip r:embed="rId14"/>
                    <a:stretch>
                      <a:fillRect/>
                    </a:stretch>
                  </pic:blipFill>
                  <pic:spPr>
                    <a:xfrm>
                      <a:off x="0" y="0"/>
                      <a:ext cx="5731510" cy="3119120"/>
                    </a:xfrm>
                    <a:prstGeom prst="rect">
                      <a:avLst/>
                    </a:prstGeom>
                  </pic:spPr>
                </pic:pic>
              </a:graphicData>
            </a:graphic>
          </wp:inline>
        </w:drawing>
      </w:r>
    </w:p>
    <w:p w14:paraId="522C2F57" w14:textId="076CAC9C" w:rsidR="00D0562E" w:rsidRDefault="00D0562E" w:rsidP="00281DFA"/>
    <w:p w14:paraId="1CAFDFB2" w14:textId="64CEFB98" w:rsidR="008E147D" w:rsidRDefault="008E147D" w:rsidP="008E147D">
      <w:r>
        <w:rPr>
          <w:noProof/>
        </w:rPr>
        <w:t xml:space="preserve">As an old member of this dialdeal sysytem I donot require to do regestraion process I can directly </w:t>
      </w:r>
      <w:r>
        <w:rPr>
          <w:noProof/>
        </w:rPr>
        <w:t>go to lgin page and jump to</w:t>
      </w:r>
      <w:r>
        <w:rPr>
          <w:noProof/>
        </w:rPr>
        <w:t xml:space="preserve"> deals page and select on or more with cheap prices  also can add reviews.</w:t>
      </w:r>
    </w:p>
    <w:p w14:paraId="7FCF02C1" w14:textId="77777777" w:rsidR="00D0562E" w:rsidRDefault="00D0562E" w:rsidP="00281DFA"/>
    <w:p w14:paraId="5207E42E" w14:textId="77777777" w:rsidR="00D0562E" w:rsidRDefault="00D0562E" w:rsidP="00F43558"/>
    <w:p w14:paraId="360268AA" w14:textId="31F80C4F" w:rsidR="00D0562E" w:rsidRDefault="008E147D" w:rsidP="00F43558">
      <w:r>
        <w:rPr>
          <w:noProof/>
        </w:rPr>
        <w:drawing>
          <wp:inline distT="0" distB="0" distL="0" distR="0" wp14:anchorId="13FD0E58" wp14:editId="1BCF7078">
            <wp:extent cx="5731510" cy="3439795"/>
            <wp:effectExtent l="0" t="0" r="2540" b="8255"/>
            <wp:docPr id="205631588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439795"/>
                    </a:xfrm>
                    <a:prstGeom prst="rect">
                      <a:avLst/>
                    </a:prstGeom>
                    <a:noFill/>
                    <a:ln>
                      <a:noFill/>
                    </a:ln>
                  </pic:spPr>
                </pic:pic>
              </a:graphicData>
            </a:graphic>
          </wp:inline>
        </w:drawing>
      </w:r>
    </w:p>
    <w:p w14:paraId="001A74CE" w14:textId="77777777" w:rsidR="008E147D" w:rsidRDefault="008E147D" w:rsidP="008E147D">
      <w:r>
        <w:rPr>
          <w:noProof/>
        </w:rPr>
        <w:t>As an old member of this dialdeal sysytem I donot require to do regestraion process I can directly jump to the deals page and select on or more with cheap prices  also can add reviews.</w:t>
      </w:r>
    </w:p>
    <w:p w14:paraId="6314650D" w14:textId="6D2F885D" w:rsidR="00D0562E" w:rsidRDefault="00D0562E" w:rsidP="00F43558"/>
    <w:p w14:paraId="5AA03DF8" w14:textId="73150605" w:rsidR="00D0562E" w:rsidRDefault="008E147D" w:rsidP="00F43558">
      <w:r w:rsidRPr="008E147D">
        <w:drawing>
          <wp:inline distT="0" distB="0" distL="0" distR="0" wp14:anchorId="0894D419" wp14:editId="56B7DE4F">
            <wp:extent cx="5731510" cy="3548380"/>
            <wp:effectExtent l="0" t="0" r="2540" b="0"/>
            <wp:docPr id="605452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452156" name=""/>
                    <pic:cNvPicPr/>
                  </pic:nvPicPr>
                  <pic:blipFill>
                    <a:blip r:embed="rId16"/>
                    <a:stretch>
                      <a:fillRect/>
                    </a:stretch>
                  </pic:blipFill>
                  <pic:spPr>
                    <a:xfrm>
                      <a:off x="0" y="0"/>
                      <a:ext cx="5731510" cy="3548380"/>
                    </a:xfrm>
                    <a:prstGeom prst="rect">
                      <a:avLst/>
                    </a:prstGeom>
                  </pic:spPr>
                </pic:pic>
              </a:graphicData>
            </a:graphic>
          </wp:inline>
        </w:drawing>
      </w:r>
    </w:p>
    <w:p w14:paraId="623BEC42" w14:textId="77777777" w:rsidR="00D0562E" w:rsidRDefault="00D0562E" w:rsidP="00F43558"/>
    <w:p w14:paraId="15C8488E" w14:textId="77777777" w:rsidR="00BE008F" w:rsidRDefault="008E147D" w:rsidP="008E147D">
      <w:r>
        <w:t xml:space="preserve">As buyer of the </w:t>
      </w:r>
      <w:proofErr w:type="gramStart"/>
      <w:r>
        <w:t>deals</w:t>
      </w:r>
      <w:proofErr w:type="gramEnd"/>
      <w:r>
        <w:t xml:space="preserve"> I have to make payments from this page to grab services of the deals.</w:t>
      </w:r>
    </w:p>
    <w:p w14:paraId="124F1AA9" w14:textId="3417F2BF" w:rsidR="008E147D" w:rsidRPr="00BE008F" w:rsidRDefault="008E147D" w:rsidP="008E147D">
      <w:r w:rsidRPr="00A80F1B">
        <w:rPr>
          <w:b/>
          <w:bCs/>
        </w:rPr>
        <w:lastRenderedPageBreak/>
        <w:t xml:space="preserve">Group Member 1 </w:t>
      </w:r>
      <w:proofErr w:type="gramStart"/>
      <w:r w:rsidRPr="00A80F1B">
        <w:rPr>
          <w:b/>
          <w:bCs/>
        </w:rPr>
        <w:t>name :</w:t>
      </w:r>
      <w:proofErr w:type="gramEnd"/>
      <w:r w:rsidRPr="00A80F1B">
        <w:rPr>
          <w:b/>
          <w:bCs/>
        </w:rPr>
        <w:t xml:space="preserve"> Name of the user story</w:t>
      </w:r>
    </w:p>
    <w:p w14:paraId="6E1C0319" w14:textId="6B6E7E72" w:rsidR="00700E5C" w:rsidRDefault="00700E5C" w:rsidP="008E147D">
      <w:pPr>
        <w:rPr>
          <w:b/>
          <w:bCs/>
        </w:rPr>
      </w:pPr>
      <w:r>
        <w:rPr>
          <w:b/>
          <w:bCs/>
        </w:rPr>
        <w:t xml:space="preserve">Abhishek </w:t>
      </w:r>
      <w:proofErr w:type="gramStart"/>
      <w:r>
        <w:rPr>
          <w:b/>
          <w:bCs/>
        </w:rPr>
        <w:t>sharma :</w:t>
      </w:r>
      <w:proofErr w:type="gramEnd"/>
    </w:p>
    <w:p w14:paraId="573CB915" w14:textId="1EF9219D" w:rsidR="00700E5C" w:rsidRDefault="00700E5C" w:rsidP="008E147D">
      <w:pPr>
        <w:rPr>
          <w:b/>
          <w:bCs/>
        </w:rPr>
      </w:pPr>
      <w:r>
        <w:rPr>
          <w:b/>
          <w:bCs/>
        </w:rPr>
        <w:t xml:space="preserve">User </w:t>
      </w:r>
      <w:proofErr w:type="gramStart"/>
      <w:r>
        <w:rPr>
          <w:b/>
          <w:bCs/>
        </w:rPr>
        <w:t>story :</w:t>
      </w:r>
      <w:proofErr w:type="gramEnd"/>
      <w:r>
        <w:rPr>
          <w:b/>
          <w:bCs/>
        </w:rPr>
        <w:t>- login and signup page for user (coding and designing )</w:t>
      </w:r>
    </w:p>
    <w:p w14:paraId="3A8EF834" w14:textId="321B5EDA" w:rsidR="00700E5C" w:rsidRDefault="00700E5C" w:rsidP="008E147D">
      <w:pPr>
        <w:rPr>
          <w:b/>
          <w:bCs/>
        </w:rPr>
      </w:pPr>
      <w:proofErr w:type="spellStart"/>
      <w:r>
        <w:rPr>
          <w:b/>
          <w:bCs/>
        </w:rPr>
        <w:t>Prabhkirat</w:t>
      </w:r>
      <w:proofErr w:type="spellEnd"/>
      <w:r>
        <w:rPr>
          <w:b/>
          <w:bCs/>
        </w:rPr>
        <w:t xml:space="preserve"> </w:t>
      </w:r>
      <w:proofErr w:type="spellStart"/>
      <w:proofErr w:type="gramStart"/>
      <w:r>
        <w:rPr>
          <w:b/>
          <w:bCs/>
        </w:rPr>
        <w:t>singh</w:t>
      </w:r>
      <w:proofErr w:type="spellEnd"/>
      <w:r>
        <w:rPr>
          <w:b/>
          <w:bCs/>
        </w:rPr>
        <w:t xml:space="preserve"> :</w:t>
      </w:r>
      <w:proofErr w:type="gramEnd"/>
      <w:r>
        <w:rPr>
          <w:b/>
          <w:bCs/>
        </w:rPr>
        <w:t xml:space="preserve">- </w:t>
      </w:r>
    </w:p>
    <w:p w14:paraId="699A310D" w14:textId="6E4BF5E8" w:rsidR="00700E5C" w:rsidRDefault="00700E5C" w:rsidP="008E147D">
      <w:pPr>
        <w:rPr>
          <w:b/>
          <w:bCs/>
        </w:rPr>
      </w:pPr>
      <w:r>
        <w:rPr>
          <w:b/>
          <w:bCs/>
        </w:rPr>
        <w:t xml:space="preserve">User </w:t>
      </w:r>
      <w:proofErr w:type="gramStart"/>
      <w:r>
        <w:rPr>
          <w:b/>
          <w:bCs/>
        </w:rPr>
        <w:t>story :</w:t>
      </w:r>
      <w:proofErr w:type="gramEnd"/>
      <w:r>
        <w:rPr>
          <w:b/>
          <w:bCs/>
        </w:rPr>
        <w:t xml:space="preserve">- homepage merchant login and signup (coding ,designing and linking </w:t>
      </w:r>
    </w:p>
    <w:p w14:paraId="49919708" w14:textId="77777777" w:rsidR="00700E5C" w:rsidRDefault="00700E5C" w:rsidP="008E147D">
      <w:pPr>
        <w:rPr>
          <w:b/>
          <w:bCs/>
        </w:rPr>
      </w:pPr>
      <w:r>
        <w:rPr>
          <w:b/>
          <w:bCs/>
        </w:rPr>
        <w:t xml:space="preserve">Abhishek </w:t>
      </w:r>
      <w:proofErr w:type="spellStart"/>
      <w:proofErr w:type="gramStart"/>
      <w:r>
        <w:rPr>
          <w:b/>
          <w:bCs/>
        </w:rPr>
        <w:t>choudary</w:t>
      </w:r>
      <w:proofErr w:type="spellEnd"/>
      <w:r>
        <w:rPr>
          <w:b/>
          <w:bCs/>
        </w:rPr>
        <w:t xml:space="preserve"> :</w:t>
      </w:r>
      <w:proofErr w:type="gramEnd"/>
      <w:r>
        <w:rPr>
          <w:b/>
          <w:bCs/>
        </w:rPr>
        <w:t xml:space="preserve">- </w:t>
      </w:r>
    </w:p>
    <w:p w14:paraId="0969AB24" w14:textId="52BA2105" w:rsidR="00700E5C" w:rsidRDefault="00700E5C" w:rsidP="008E147D">
      <w:pPr>
        <w:rPr>
          <w:b/>
          <w:bCs/>
        </w:rPr>
      </w:pPr>
      <w:r>
        <w:rPr>
          <w:b/>
          <w:bCs/>
        </w:rPr>
        <w:t xml:space="preserve">designing and </w:t>
      </w:r>
      <w:proofErr w:type="gramStart"/>
      <w:r>
        <w:rPr>
          <w:b/>
          <w:bCs/>
        </w:rPr>
        <w:t>coding  (</w:t>
      </w:r>
      <w:proofErr w:type="gramEnd"/>
      <w:r>
        <w:rPr>
          <w:b/>
          <w:bCs/>
        </w:rPr>
        <w:t xml:space="preserve">payment page) </w:t>
      </w:r>
    </w:p>
    <w:p w14:paraId="17CA686A" w14:textId="77777777" w:rsidR="00BE008F" w:rsidRDefault="00700E5C" w:rsidP="008E147D">
      <w:pPr>
        <w:rPr>
          <w:b/>
          <w:bCs/>
        </w:rPr>
      </w:pPr>
      <w:proofErr w:type="spellStart"/>
      <w:r>
        <w:rPr>
          <w:b/>
          <w:bCs/>
        </w:rPr>
        <w:t>Lovepreet</w:t>
      </w:r>
      <w:proofErr w:type="spellEnd"/>
      <w:r>
        <w:rPr>
          <w:b/>
          <w:bCs/>
        </w:rPr>
        <w:t xml:space="preserve"> </w:t>
      </w:r>
      <w:proofErr w:type="spellStart"/>
      <w:proofErr w:type="gramStart"/>
      <w:r>
        <w:rPr>
          <w:b/>
          <w:bCs/>
        </w:rPr>
        <w:t>singh</w:t>
      </w:r>
      <w:proofErr w:type="spellEnd"/>
      <w:r>
        <w:rPr>
          <w:b/>
          <w:bCs/>
        </w:rPr>
        <w:t xml:space="preserve"> :</w:t>
      </w:r>
      <w:proofErr w:type="gramEnd"/>
      <w:r>
        <w:rPr>
          <w:b/>
          <w:bCs/>
        </w:rPr>
        <w:t xml:space="preserve">- </w:t>
      </w:r>
    </w:p>
    <w:p w14:paraId="61147C73" w14:textId="15B906DF" w:rsidR="00700E5C" w:rsidRDefault="00700E5C" w:rsidP="008E147D">
      <w:pPr>
        <w:rPr>
          <w:b/>
          <w:bCs/>
        </w:rPr>
      </w:pPr>
      <w:r>
        <w:rPr>
          <w:b/>
          <w:bCs/>
        </w:rPr>
        <w:t xml:space="preserve">designing and </w:t>
      </w:r>
      <w:proofErr w:type="gramStart"/>
      <w:r>
        <w:rPr>
          <w:b/>
          <w:bCs/>
        </w:rPr>
        <w:t>coding  (</w:t>
      </w:r>
      <w:proofErr w:type="gramEnd"/>
      <w:r>
        <w:rPr>
          <w:b/>
          <w:bCs/>
        </w:rPr>
        <w:t xml:space="preserve">deals and offer page) </w:t>
      </w:r>
    </w:p>
    <w:p w14:paraId="7607FD92" w14:textId="77777777" w:rsidR="00BE008F" w:rsidRDefault="00700E5C" w:rsidP="008E147D">
      <w:pPr>
        <w:rPr>
          <w:b/>
          <w:bCs/>
        </w:rPr>
      </w:pPr>
      <w:r>
        <w:rPr>
          <w:b/>
          <w:bCs/>
        </w:rPr>
        <w:t xml:space="preserve">Arshdeep </w:t>
      </w:r>
      <w:proofErr w:type="spellStart"/>
      <w:proofErr w:type="gramStart"/>
      <w:r>
        <w:rPr>
          <w:b/>
          <w:bCs/>
        </w:rPr>
        <w:t>singh</w:t>
      </w:r>
      <w:proofErr w:type="spellEnd"/>
      <w:r>
        <w:rPr>
          <w:b/>
          <w:bCs/>
        </w:rPr>
        <w:t xml:space="preserve"> :</w:t>
      </w:r>
      <w:proofErr w:type="gramEnd"/>
      <w:r>
        <w:rPr>
          <w:b/>
          <w:bCs/>
        </w:rPr>
        <w:t>-</w:t>
      </w:r>
    </w:p>
    <w:p w14:paraId="445E71BA" w14:textId="76495327" w:rsidR="00700E5C" w:rsidRDefault="00700E5C" w:rsidP="008E147D">
      <w:pPr>
        <w:rPr>
          <w:b/>
          <w:bCs/>
        </w:rPr>
      </w:pPr>
      <w:r>
        <w:rPr>
          <w:b/>
          <w:bCs/>
        </w:rPr>
        <w:t xml:space="preserve"> designing of orders cart </w:t>
      </w:r>
      <w:proofErr w:type="gramStart"/>
      <w:r>
        <w:rPr>
          <w:b/>
          <w:bCs/>
        </w:rPr>
        <w:t>( merchant</w:t>
      </w:r>
      <w:proofErr w:type="gramEnd"/>
      <w:r>
        <w:rPr>
          <w:b/>
          <w:bCs/>
        </w:rPr>
        <w:t>)</w:t>
      </w:r>
    </w:p>
    <w:p w14:paraId="7FBE89CD" w14:textId="77777777" w:rsidR="008E147D" w:rsidRDefault="008E147D" w:rsidP="008E147D">
      <w:r>
        <w:t>Low-fidelity wireframe</w:t>
      </w:r>
    </w:p>
    <w:p w14:paraId="4BB97775" w14:textId="77777777" w:rsidR="008E147D" w:rsidRDefault="008E147D" w:rsidP="008E147D">
      <w:r>
        <w:t>&lt;&lt;Insert the image here&gt;&gt;</w:t>
      </w:r>
    </w:p>
    <w:p w14:paraId="25289241" w14:textId="77777777" w:rsidR="008E147D" w:rsidRDefault="008E147D" w:rsidP="008E147D">
      <w:r>
        <w:t>High-fidelity wireframe</w:t>
      </w:r>
    </w:p>
    <w:p w14:paraId="207F9DC8" w14:textId="77777777" w:rsidR="008E147D" w:rsidRDefault="008E147D" w:rsidP="008E147D">
      <w:r>
        <w:t>&lt;&lt;Insert the image here&gt;&gt;</w:t>
      </w:r>
    </w:p>
    <w:p w14:paraId="5AD4D726" w14:textId="77777777" w:rsidR="008E147D" w:rsidRDefault="008E147D" w:rsidP="008E147D">
      <w:pPr>
        <w:rPr>
          <w:highlight w:val="yellow"/>
        </w:rPr>
      </w:pPr>
      <w:r w:rsidRPr="00A80F1B">
        <w:rPr>
          <w:highlight w:val="yellow"/>
        </w:rPr>
        <w:t>Feel free to add any othe</w:t>
      </w:r>
      <w:r>
        <w:rPr>
          <w:highlight w:val="yellow"/>
        </w:rPr>
        <w:t>r</w:t>
      </w:r>
    </w:p>
    <w:p w14:paraId="324EB050" w14:textId="77777777" w:rsidR="008E147D" w:rsidRDefault="008E147D" w:rsidP="008E147D">
      <w:r w:rsidRPr="00A80F1B">
        <w:rPr>
          <w:highlight w:val="yellow"/>
        </w:rPr>
        <w:t xml:space="preserve"> designs </w:t>
      </w:r>
      <w:proofErr w:type="gramStart"/>
      <w:r w:rsidRPr="00A80F1B">
        <w:rPr>
          <w:highlight w:val="yellow"/>
        </w:rPr>
        <w:t>you’ve</w:t>
      </w:r>
      <w:proofErr w:type="gramEnd"/>
      <w:r w:rsidRPr="00A80F1B">
        <w:rPr>
          <w:highlight w:val="yellow"/>
        </w:rPr>
        <w:t xml:space="preserve"> developed e.g., prototypes</w:t>
      </w:r>
    </w:p>
    <w:p w14:paraId="70254FF4" w14:textId="707EB03E" w:rsidR="00D0562E" w:rsidRDefault="00D0562E" w:rsidP="00F43558"/>
    <w:p w14:paraId="14A47818" w14:textId="462FB0F8" w:rsidR="00D0562E" w:rsidRPr="00F43558" w:rsidRDefault="00D0562E" w:rsidP="00F43558"/>
    <w:p w14:paraId="04EB1282" w14:textId="7AD625A8" w:rsidR="00A80F1B" w:rsidRDefault="00EA048B" w:rsidP="00A80F1B">
      <w:r w:rsidRPr="00EA048B">
        <w:drawing>
          <wp:inline distT="0" distB="0" distL="0" distR="0" wp14:anchorId="046FA3A2" wp14:editId="0E278488">
            <wp:extent cx="5731510" cy="3603625"/>
            <wp:effectExtent l="0" t="0" r="2540" b="0"/>
            <wp:docPr id="3441544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154400" name=""/>
                    <pic:cNvPicPr/>
                  </pic:nvPicPr>
                  <pic:blipFill>
                    <a:blip r:embed="rId17"/>
                    <a:stretch>
                      <a:fillRect/>
                    </a:stretch>
                  </pic:blipFill>
                  <pic:spPr>
                    <a:xfrm>
                      <a:off x="0" y="0"/>
                      <a:ext cx="5731510" cy="3603625"/>
                    </a:xfrm>
                    <a:prstGeom prst="rect">
                      <a:avLst/>
                    </a:prstGeom>
                  </pic:spPr>
                </pic:pic>
              </a:graphicData>
            </a:graphic>
          </wp:inline>
        </w:drawing>
      </w:r>
    </w:p>
    <w:p w14:paraId="0FF3EC25" w14:textId="0A798DA6" w:rsidR="002A1204" w:rsidRDefault="002A1204" w:rsidP="00A80F1B"/>
    <w:p w14:paraId="2BDB8540" w14:textId="661F4FF2" w:rsidR="00A80F1B" w:rsidRDefault="00A80F1B" w:rsidP="00A80F1B"/>
    <w:p w14:paraId="31C70657" w14:textId="77777777" w:rsidR="00BE008F" w:rsidRDefault="00BE008F" w:rsidP="00A80F1B"/>
    <w:p w14:paraId="456E27B0" w14:textId="77777777" w:rsidR="00BE008F" w:rsidRDefault="00BE008F" w:rsidP="00A80F1B"/>
    <w:p w14:paraId="58C48BDF" w14:textId="77777777" w:rsidR="00BE008F" w:rsidRDefault="00BE008F" w:rsidP="00A80F1B"/>
    <w:p w14:paraId="0B4027DB" w14:textId="77777777" w:rsidR="00BE008F" w:rsidRDefault="00BE008F" w:rsidP="00A80F1B"/>
    <w:p w14:paraId="3CE9B09B" w14:textId="77777777" w:rsidR="00BE008F" w:rsidRDefault="00BE008F" w:rsidP="00A80F1B"/>
    <w:p w14:paraId="4FDEC9E4" w14:textId="77777777" w:rsidR="00BE008F" w:rsidRDefault="00BE008F" w:rsidP="00A80F1B"/>
    <w:p w14:paraId="34F30804" w14:textId="77777777" w:rsidR="00BE008F" w:rsidRDefault="00BE008F" w:rsidP="00A80F1B"/>
    <w:p w14:paraId="1B6E11E4" w14:textId="3B97E04D" w:rsidR="00A80F1B" w:rsidRDefault="00A80F1B" w:rsidP="00A80F1B">
      <w:pPr>
        <w:pStyle w:val="Heading1"/>
      </w:pPr>
      <w:bookmarkStart w:id="11" w:name="_Toc136288356"/>
      <w:r>
        <w:t>Use of Agile</w:t>
      </w:r>
      <w:bookmarkEnd w:id="11"/>
    </w:p>
    <w:p w14:paraId="27DB3367" w14:textId="04078804" w:rsidR="00A80F1B" w:rsidRDefault="00A80F1B" w:rsidP="00A80F1B">
      <w:pPr>
        <w:pStyle w:val="Heading2"/>
      </w:pPr>
      <w:bookmarkStart w:id="12" w:name="_Toc136288357"/>
      <w:r>
        <w:t>Adapting AGILE in developing the project</w:t>
      </w:r>
      <w:bookmarkEnd w:id="12"/>
    </w:p>
    <w:p w14:paraId="0301944B" w14:textId="39C4EC4A" w:rsidR="00BC33A7" w:rsidRDefault="00BC33A7" w:rsidP="00BC33A7">
      <w:r>
        <w:t xml:space="preserve">            Agile methodology is a collaborative and iterative approach to project management and software development that emphasizes flexibility, adaptability, and continuous improvement. When applied in a group setting, Agile promotes effective teamwork and empowers individuals to work together towards a common goal. Here's how Agile typically works in a group:</w:t>
      </w:r>
    </w:p>
    <w:p w14:paraId="729193AA" w14:textId="2DE4B372" w:rsidR="00BC33A7" w:rsidRDefault="00BC33A7" w:rsidP="00BC33A7">
      <w:r>
        <w:t>1. Cross-Functional Teams: Agile teams are usually composed of individuals with diverse skills and expertise relevant to the project. This ensures that the team can handle all aspects of the work and encourages collaboration across different disciplines.</w:t>
      </w:r>
    </w:p>
    <w:p w14:paraId="46712C15" w14:textId="52A99E7C" w:rsidR="00BC33A7" w:rsidRDefault="00BC33A7" w:rsidP="00BC33A7">
      <w:r>
        <w:t>2. Product Backlog: The team starts by creating a prioritized list of features, user stories, or tasks known as the product backlog. This backlog represents all the work that needs to be done throughout the project.</w:t>
      </w:r>
    </w:p>
    <w:p w14:paraId="01760CE1" w14:textId="5031DF73" w:rsidR="00BC33A7" w:rsidRDefault="00BC33A7" w:rsidP="00BC33A7">
      <w:r>
        <w:t>3. Sprint Planning: The team plans the work for a specific time frame called a sprint, which is typically two to four weeks long. During the sprint planning meeting, the team selects a set of items from the product backlog that they commit to completing during the sprint.</w:t>
      </w:r>
    </w:p>
    <w:p w14:paraId="20900CF2" w14:textId="245627E7" w:rsidR="00BC33A7" w:rsidRDefault="00BC33A7" w:rsidP="00BC33A7">
      <w:r>
        <w:t>4. Daily Stand-up Meetings: The team holds brief daily meetings known as stand-ups to discuss progress, obstacles, and plans for the day. Each team member shares what they accomplished since the last meeting, what they plan to do next, and any challenges they are facing. The stand-up meetings promote transparency and help identify and resolve issues quickly.</w:t>
      </w:r>
    </w:p>
    <w:p w14:paraId="23B38951" w14:textId="18459CB1" w:rsidR="00BC33A7" w:rsidRDefault="00BC33A7" w:rsidP="00BC33A7">
      <w:r>
        <w:t>5. Sprint Execution: The team works collaboratively to complete the tasks committed to during the sprint planning. They break down the selected items into smaller tasks, assign them to team members, and work on them iteratively. The team frequently reviews and adjusts their progress throughout the sprint.</w:t>
      </w:r>
    </w:p>
    <w:p w14:paraId="73532231" w14:textId="4198E8A0" w:rsidR="00BC33A7" w:rsidRDefault="00BC33A7" w:rsidP="00BC33A7">
      <w:r>
        <w:lastRenderedPageBreak/>
        <w:t>6. Continuous Integration and Testing: Agile teams often adopt continuous integration practices, where code changes are regularly integrated into a shared repository. Automated testing is performed to ensure that the software remains functional and meets the defined requirements.</w:t>
      </w:r>
    </w:p>
    <w:p w14:paraId="3FDB0DCE" w14:textId="2221100D" w:rsidR="00BC33A7" w:rsidRDefault="00BC33A7" w:rsidP="00BC33A7">
      <w:r>
        <w:t>7. Sprint Review and Retrospective: At the end of each sprint, the team conducts a sprint review to demonstrate the completed work to stakeholders. This allows for feedback and facilitates continuous improvement. Additionally, the team holds a sprint retrospective to reflect on what went well, what could be improved, and to make any necessary adjustments for the next sprint.</w:t>
      </w:r>
    </w:p>
    <w:p w14:paraId="0492FB2C" w14:textId="697198F7" w:rsidR="00BC33A7" w:rsidRDefault="00BC33A7" w:rsidP="00BC33A7">
      <w:r>
        <w:t>8. Adaptation and Iteration: Agile teams embrace change and adapt their plans based on feedback and evolving requirements. They continuously refine and reprioritize the product backlog, allowing for flexibility in the project's scope and accommodating changing priorities.</w:t>
      </w:r>
    </w:p>
    <w:p w14:paraId="0DA29E53" w14:textId="15BA79F0" w:rsidR="00A80F1B" w:rsidRDefault="00BC33A7" w:rsidP="00BC33A7">
      <w:r>
        <w:t>By following these Agile practices, groups can collaborate effectively, respond to changes efficiently, and deliver high-quality products or projects in a collaborative and iterative manner.</w:t>
      </w:r>
    </w:p>
    <w:p w14:paraId="06339153" w14:textId="77777777" w:rsidR="008E147D" w:rsidRDefault="008E147D" w:rsidP="00BC33A7"/>
    <w:p w14:paraId="4DC34501" w14:textId="77777777" w:rsidR="008E147D" w:rsidRDefault="008E147D" w:rsidP="00BC33A7"/>
    <w:p w14:paraId="0908FE24" w14:textId="672902A4" w:rsidR="00A80F1B" w:rsidRDefault="00A80F1B" w:rsidP="00A80F1B">
      <w:pPr>
        <w:pStyle w:val="Heading2"/>
      </w:pPr>
      <w:bookmarkStart w:id="13" w:name="_Toc136288358"/>
      <w:r>
        <w:t>Managing the Trello board</w:t>
      </w:r>
      <w:bookmarkEnd w:id="13"/>
    </w:p>
    <w:p w14:paraId="5C536C51" w14:textId="16001DE6" w:rsidR="00A80F1B" w:rsidRPr="00A80F1B" w:rsidRDefault="00A80F1B" w:rsidP="00A80F1B">
      <w:pPr>
        <w:pStyle w:val="Heading3"/>
      </w:pPr>
      <w:bookmarkStart w:id="14" w:name="_Toc136288359"/>
      <w:r>
        <w:t xml:space="preserve">Daily </w:t>
      </w:r>
      <w:proofErr w:type="spellStart"/>
      <w:r>
        <w:t>Standups</w:t>
      </w:r>
      <w:bookmarkEnd w:id="14"/>
      <w:proofErr w:type="spellEnd"/>
    </w:p>
    <w:p w14:paraId="7884B432" w14:textId="127C15A4" w:rsidR="00BC33A7" w:rsidRDefault="00BC33A7" w:rsidP="00BC33A7">
      <w:r>
        <w:t xml:space="preserve">            Trello is a popular project management tool that can greatly facilitate collaboration and organization within a group project. Here's how Trello boards can help in a group project:</w:t>
      </w:r>
    </w:p>
    <w:p w14:paraId="5DD80A0A" w14:textId="4F23262B" w:rsidR="00BC33A7" w:rsidRDefault="00BC33A7" w:rsidP="00BC33A7">
      <w:r>
        <w:t>1. Task Management: Trello boards allow you to create lists and cards representing different tasks or project components. Within each card, you can add descriptions, checklists, due dates, and attachments. This helps the group organize and track individual tasks, assign responsibilities, and monitor progress.</w:t>
      </w:r>
    </w:p>
    <w:p w14:paraId="36D4A860" w14:textId="62902688" w:rsidR="00BC33A7" w:rsidRDefault="00BC33A7" w:rsidP="00BC33A7">
      <w:r>
        <w:t>2. Visualizing Workflow: Trello's board layout provides a visual representation of the project workflow. You can create columns to represent different stages or statuses, such as "To Do," "In Progress," and "Done." Each card can be moved across these columns as it progresses, giving everyone a clear overview of the project's current status and what tasks are in progress or completed.</w:t>
      </w:r>
    </w:p>
    <w:p w14:paraId="65004620" w14:textId="1287107C" w:rsidR="00BC33A7" w:rsidRDefault="00BC33A7" w:rsidP="00BC33A7">
      <w:r>
        <w:t>3. Collaboration and Communication: Trello enables seamless collaboration among team members. Within each card, you can have discussions, ask questions, and provide updates using comments. This fosters real-time communication and eliminates the need for lengthy email threads. Team members can also mention others using @mentions to draw attention to specific tasks or discussions.</w:t>
      </w:r>
    </w:p>
    <w:p w14:paraId="49E7AE08" w14:textId="33C47346" w:rsidR="00BC33A7" w:rsidRDefault="00BC33A7" w:rsidP="00BC33A7">
      <w:r>
        <w:lastRenderedPageBreak/>
        <w:t>4. Assigning Responsibilities: Trello allows you to assign cards to specific team members, indicating who is responsible for each task. This helps in clarifying ownership and accountability within the group. Additionally, team members can use filters or labels to quickly see the tasks assigned to them, making it easier to prioritize their work.</w:t>
      </w:r>
    </w:p>
    <w:p w14:paraId="69F644B8" w14:textId="300AB14F" w:rsidR="00BC33A7" w:rsidRDefault="00BC33A7" w:rsidP="00BC33A7">
      <w:r>
        <w:t xml:space="preserve">5. Tracking Progress: As tasks are moved across the columns on the board, it becomes easy to track progress </w:t>
      </w:r>
      <w:proofErr w:type="gramStart"/>
      <w:r>
        <w:t>at a glance</w:t>
      </w:r>
      <w:proofErr w:type="gramEnd"/>
      <w:r>
        <w:t>. The team can see what tasks are pending, in progress, or completed. Trello also provides progress indicators, such as checklists and due dates, allowing the group to assess how close they are to completing their goals.</w:t>
      </w:r>
    </w:p>
    <w:p w14:paraId="1A1ED23F" w14:textId="6B1C3259" w:rsidR="00BC33A7" w:rsidRDefault="00BC33A7" w:rsidP="00BC33A7">
      <w:r>
        <w:t>6. Integration with Other Tools: Trello integrates with various third-party applications and services, such as Google Drive, Dropbox, and Slack. This allows the group to centralize project-related documents, share files, and receive notifications directly within Trello, enhancing efficiency and collaboration.</w:t>
      </w:r>
    </w:p>
    <w:p w14:paraId="6CFF9C6E" w14:textId="2B748478" w:rsidR="00A80F1B" w:rsidRDefault="00BC33A7" w:rsidP="00BC33A7">
      <w:r>
        <w:t>Overall, Trello boards provide a visual and intuitive platform for group project management, promoting transparency, collaboration, and task organization. It streamlines communication, enhances productivity, and helps teams stay focused on their shared objectives.</w:t>
      </w:r>
    </w:p>
    <w:p w14:paraId="1F49961E" w14:textId="77777777" w:rsidR="008E147D" w:rsidRDefault="008E147D" w:rsidP="00BC33A7"/>
    <w:p w14:paraId="711D38D4" w14:textId="77777777" w:rsidR="008E147D" w:rsidRDefault="008E147D" w:rsidP="00BC33A7"/>
    <w:p w14:paraId="7C91B974" w14:textId="42229DFE" w:rsidR="00A80F1B" w:rsidRDefault="00A80F1B" w:rsidP="00A80F1B">
      <w:pPr>
        <w:pStyle w:val="Heading3"/>
      </w:pPr>
      <w:bookmarkStart w:id="15" w:name="_Toc136288360"/>
      <w:r>
        <w:t>Sprint planning and Sprint Review meetings</w:t>
      </w:r>
      <w:bookmarkEnd w:id="15"/>
    </w:p>
    <w:p w14:paraId="347082DE" w14:textId="4758D358" w:rsidR="008E147D" w:rsidRDefault="00A80F1B" w:rsidP="00A80F1B">
      <w:r w:rsidRPr="00A80F1B">
        <w:rPr>
          <w:highlight w:val="yellow"/>
        </w:rPr>
        <w:t>Here you can briefly explain how you conducted the above meetings and what you did there as a team. You can add screen shots for your product backlog and sprint backlogs you have.</w:t>
      </w:r>
    </w:p>
    <w:p w14:paraId="24F8F406" w14:textId="3D3C92BC" w:rsidR="00EA048B" w:rsidRDefault="00EA048B" w:rsidP="00A80F1B">
      <w:r>
        <w:t xml:space="preserve">All of group members was very excited to work together on this project and the introduction to Trello help to handle the tasks to create the systems that also directed by agile </w:t>
      </w:r>
      <w:proofErr w:type="gramStart"/>
      <w:r>
        <w:t>methodology  and</w:t>
      </w:r>
      <w:proofErr w:type="gramEnd"/>
      <w:r>
        <w:t xml:space="preserve"> teams is the important platform for  communication . all the sprints were done individually with high priorities </w:t>
      </w:r>
      <w:proofErr w:type="spellStart"/>
      <w:r>
        <w:t>trello</w:t>
      </w:r>
      <w:proofErr w:type="spellEnd"/>
      <w:r>
        <w:t xml:space="preserve"> link is give </w:t>
      </w:r>
      <w:proofErr w:type="gramStart"/>
      <w:r>
        <w:t>below .</w:t>
      </w:r>
      <w:proofErr w:type="gramEnd"/>
    </w:p>
    <w:p w14:paraId="34115B54" w14:textId="77777777" w:rsidR="00EA048B" w:rsidRDefault="00EA048B" w:rsidP="00A80F1B"/>
    <w:p w14:paraId="51F84A05" w14:textId="77777777" w:rsidR="00EA048B" w:rsidRDefault="00EA048B" w:rsidP="00A80F1B"/>
    <w:p w14:paraId="53FDA395" w14:textId="77777777" w:rsidR="00896A31" w:rsidRDefault="00896A31" w:rsidP="00A80F1B"/>
    <w:p w14:paraId="7B41FB25" w14:textId="77777777" w:rsidR="008E147D" w:rsidRDefault="008E147D" w:rsidP="00A80F1B"/>
    <w:p w14:paraId="71C11335" w14:textId="77777777" w:rsidR="008E147D" w:rsidRDefault="008E147D" w:rsidP="00A80F1B"/>
    <w:p w14:paraId="071B7953" w14:textId="77777777" w:rsidR="00A80F1B" w:rsidRDefault="00A80F1B" w:rsidP="00A80F1B"/>
    <w:p w14:paraId="6751CF9D" w14:textId="5490DB80" w:rsidR="00BC33A7" w:rsidRDefault="00BC33A7" w:rsidP="00A80F1B">
      <w:pPr>
        <w:pStyle w:val="Heading1"/>
        <w:rPr>
          <w:rStyle w:val="Hyperlink"/>
          <w:rFonts w:eastAsiaTheme="minorHAnsi" w:cstheme="minorBidi"/>
          <w:b w:val="0"/>
          <w:sz w:val="24"/>
          <w:szCs w:val="22"/>
        </w:rPr>
      </w:pPr>
      <w:bookmarkStart w:id="16" w:name="_Toc136288361"/>
      <w:proofErr w:type="spellStart"/>
      <w:r w:rsidRPr="00BC33A7">
        <w:rPr>
          <w:rFonts w:eastAsiaTheme="minorHAnsi" w:cstheme="minorBidi"/>
          <w:bCs/>
          <w:sz w:val="40"/>
          <w:szCs w:val="40"/>
        </w:rPr>
        <w:lastRenderedPageBreak/>
        <w:t>TrelloLink</w:t>
      </w:r>
      <w:proofErr w:type="spellEnd"/>
      <w:r w:rsidRPr="00BC33A7">
        <w:rPr>
          <w:rFonts w:eastAsiaTheme="minorHAnsi" w:cstheme="minorBidi"/>
          <w:bCs/>
          <w:sz w:val="40"/>
          <w:szCs w:val="40"/>
        </w:rPr>
        <w:t xml:space="preserve"> </w:t>
      </w:r>
      <w:hyperlink r:id="rId18" w:history="1">
        <w:r w:rsidRPr="00BA5393">
          <w:rPr>
            <w:rStyle w:val="Hyperlink"/>
            <w:rFonts w:eastAsiaTheme="minorHAnsi" w:cstheme="minorBidi"/>
            <w:b w:val="0"/>
            <w:sz w:val="24"/>
            <w:szCs w:val="22"/>
          </w:rPr>
          <w:t>https://trello.com/invite/b/6WzbQL8i/ATTI180457b9ed977150c8910a51ca752d4308CCED66/project-management</w:t>
        </w:r>
      </w:hyperlink>
    </w:p>
    <w:p w14:paraId="64771F92" w14:textId="77777777" w:rsidR="002E7716" w:rsidRPr="002E7716" w:rsidRDefault="002E7716" w:rsidP="002E7716"/>
    <w:p w14:paraId="5BF68EE4" w14:textId="516D408A" w:rsidR="00A80F1B" w:rsidRDefault="00A80F1B" w:rsidP="00A80F1B">
      <w:pPr>
        <w:pStyle w:val="Heading1"/>
      </w:pPr>
      <w:r>
        <w:t>Version Controlling</w:t>
      </w:r>
      <w:bookmarkEnd w:id="16"/>
    </w:p>
    <w:p w14:paraId="223D2CA9" w14:textId="38C83C22" w:rsidR="00A80F1B" w:rsidRDefault="00A80F1B" w:rsidP="00A80F1B">
      <w:r w:rsidRPr="00A80F1B">
        <w:rPr>
          <w:highlight w:val="yellow"/>
        </w:rPr>
        <w:t xml:space="preserve">Write a brief description of your reflections on using </w:t>
      </w:r>
      <w:proofErr w:type="spellStart"/>
      <w:r w:rsidRPr="00A80F1B">
        <w:rPr>
          <w:highlight w:val="yellow"/>
        </w:rPr>
        <w:t>Github</w:t>
      </w:r>
      <w:proofErr w:type="spellEnd"/>
      <w:r w:rsidRPr="00A80F1B">
        <w:rPr>
          <w:highlight w:val="yellow"/>
        </w:rPr>
        <w:t xml:space="preserve"> for version controlling – was it easy to set it up, what did you experience etc. </w:t>
      </w:r>
      <w:proofErr w:type="gramStart"/>
      <w:r w:rsidRPr="00A80F1B">
        <w:rPr>
          <w:highlight w:val="yellow"/>
        </w:rPr>
        <w:t>Again</w:t>
      </w:r>
      <w:proofErr w:type="gramEnd"/>
      <w:r w:rsidRPr="00A80F1B">
        <w:rPr>
          <w:highlight w:val="yellow"/>
        </w:rPr>
        <w:t xml:space="preserve"> one or two paragraphs would be sufficient.</w:t>
      </w:r>
    </w:p>
    <w:p w14:paraId="48AC121B" w14:textId="77777777" w:rsidR="00EA048B" w:rsidRDefault="00EA048B" w:rsidP="00A80F1B"/>
    <w:p w14:paraId="76F8F880" w14:textId="42E8A3F6" w:rsidR="00EA048B" w:rsidRDefault="00036B8E" w:rsidP="00A80F1B">
      <w:r>
        <w:t xml:space="preserve">Git hub is very effective tool to know about professional projects and sharing them to team </w:t>
      </w:r>
      <w:proofErr w:type="gramStart"/>
      <w:r>
        <w:t>members .</w:t>
      </w:r>
      <w:proofErr w:type="gramEnd"/>
      <w:r>
        <w:t xml:space="preserve"> like our team used this git hub to share </w:t>
      </w:r>
      <w:proofErr w:type="spellStart"/>
      <w:r>
        <w:t>imformations</w:t>
      </w:r>
      <w:proofErr w:type="spellEnd"/>
      <w:r>
        <w:t xml:space="preserve"> about our project </w:t>
      </w:r>
      <w:proofErr w:type="gramStart"/>
      <w:r>
        <w:t>later on</w:t>
      </w:r>
      <w:proofErr w:type="gramEnd"/>
      <w:r>
        <w:t xml:space="preserve"> we will explore more about </w:t>
      </w:r>
      <w:proofErr w:type="spellStart"/>
      <w:r>
        <w:t>gihub</w:t>
      </w:r>
      <w:proofErr w:type="spellEnd"/>
      <w:r>
        <w:t xml:space="preserve"> features and figure out how much it will be </w:t>
      </w:r>
      <w:proofErr w:type="spellStart"/>
      <w:r>
        <w:t>usefull</w:t>
      </w:r>
      <w:proofErr w:type="spellEnd"/>
      <w:r>
        <w:t xml:space="preserve"> to IT world </w:t>
      </w:r>
    </w:p>
    <w:p w14:paraId="48196EB2" w14:textId="77777777" w:rsidR="00A80F1B" w:rsidRDefault="00A80F1B" w:rsidP="00A80F1B"/>
    <w:p w14:paraId="0B7B733E" w14:textId="77777777" w:rsidR="000374CE" w:rsidRDefault="000374CE" w:rsidP="00A80F1B"/>
    <w:p w14:paraId="1A3DEBF6" w14:textId="2F2E6AB0" w:rsidR="00A80F1B" w:rsidRDefault="00A80F1B" w:rsidP="00A80F1B">
      <w:r w:rsidRPr="00A80F1B">
        <w:rPr>
          <w:highlight w:val="yellow"/>
        </w:rPr>
        <w:t xml:space="preserve">Add a link to your </w:t>
      </w:r>
      <w:proofErr w:type="spellStart"/>
      <w:r w:rsidRPr="00A80F1B">
        <w:rPr>
          <w:highlight w:val="yellow"/>
        </w:rPr>
        <w:t>Github</w:t>
      </w:r>
      <w:proofErr w:type="spellEnd"/>
      <w:r w:rsidRPr="00A80F1B">
        <w:rPr>
          <w:highlight w:val="yellow"/>
        </w:rPr>
        <w:t xml:space="preserve"> repository and make it public.</w:t>
      </w:r>
    </w:p>
    <w:p w14:paraId="444FED49" w14:textId="355FD22E" w:rsidR="00036B8E" w:rsidRDefault="00036B8E" w:rsidP="00A80F1B">
      <w:r w:rsidRPr="00036B8E">
        <w:t>https://github.com/abhishek-2110/DialDealSystems.git</w:t>
      </w:r>
    </w:p>
    <w:p w14:paraId="2338CA43" w14:textId="77777777" w:rsidR="00A80F1B" w:rsidRDefault="00A80F1B" w:rsidP="00A80F1B"/>
    <w:p w14:paraId="1261FFDD" w14:textId="77777777" w:rsidR="00EA048B" w:rsidRPr="00A80F1B" w:rsidRDefault="00EA048B" w:rsidP="00A80F1B"/>
    <w:p w14:paraId="6E24446E" w14:textId="31837D6D" w:rsidR="00A80F1B" w:rsidRDefault="00A80F1B" w:rsidP="00A80F1B">
      <w:pPr>
        <w:pStyle w:val="Heading1"/>
      </w:pPr>
      <w:bookmarkStart w:id="17" w:name="_Toc136288362"/>
      <w:r>
        <w:t>Contributions</w:t>
      </w:r>
      <w:bookmarkEnd w:id="17"/>
    </w:p>
    <w:p w14:paraId="42F80803" w14:textId="77777777" w:rsidR="00E63A87" w:rsidRPr="00BE008F" w:rsidRDefault="00E63A87" w:rsidP="00E63A87">
      <w:r w:rsidRPr="00A80F1B">
        <w:rPr>
          <w:b/>
          <w:bCs/>
        </w:rPr>
        <w:t xml:space="preserve">Group Member 1 </w:t>
      </w:r>
      <w:proofErr w:type="gramStart"/>
      <w:r w:rsidRPr="00A80F1B">
        <w:rPr>
          <w:b/>
          <w:bCs/>
        </w:rPr>
        <w:t>name :</w:t>
      </w:r>
      <w:proofErr w:type="gramEnd"/>
      <w:r w:rsidRPr="00A80F1B">
        <w:rPr>
          <w:b/>
          <w:bCs/>
        </w:rPr>
        <w:t xml:space="preserve"> Name of the user story</w:t>
      </w:r>
    </w:p>
    <w:p w14:paraId="40582605" w14:textId="53C35441" w:rsidR="00E63A87" w:rsidRDefault="00E63A87" w:rsidP="00E63A87">
      <w:pPr>
        <w:rPr>
          <w:b/>
          <w:bCs/>
        </w:rPr>
      </w:pPr>
      <w:r>
        <w:rPr>
          <w:b/>
          <w:bCs/>
        </w:rPr>
        <w:t xml:space="preserve">Abhishek </w:t>
      </w:r>
      <w:proofErr w:type="gramStart"/>
      <w:r>
        <w:rPr>
          <w:b/>
          <w:bCs/>
        </w:rPr>
        <w:t>S</w:t>
      </w:r>
      <w:r>
        <w:rPr>
          <w:b/>
          <w:bCs/>
        </w:rPr>
        <w:t>harma :</w:t>
      </w:r>
      <w:proofErr w:type="gramEnd"/>
    </w:p>
    <w:p w14:paraId="10B759DF" w14:textId="77777777" w:rsidR="00E63A87" w:rsidRDefault="00E63A87" w:rsidP="00E63A87">
      <w:pPr>
        <w:rPr>
          <w:b/>
          <w:bCs/>
        </w:rPr>
      </w:pPr>
      <w:r>
        <w:rPr>
          <w:b/>
          <w:bCs/>
        </w:rPr>
        <w:t xml:space="preserve">User </w:t>
      </w:r>
      <w:proofErr w:type="gramStart"/>
      <w:r>
        <w:rPr>
          <w:b/>
          <w:bCs/>
        </w:rPr>
        <w:t>story :</w:t>
      </w:r>
      <w:proofErr w:type="gramEnd"/>
      <w:r>
        <w:rPr>
          <w:b/>
          <w:bCs/>
        </w:rPr>
        <w:t>- login and signup page for user (coding and designing )</w:t>
      </w:r>
    </w:p>
    <w:p w14:paraId="64FF817F" w14:textId="730F77F2" w:rsidR="00E63A87" w:rsidRDefault="00E63A87" w:rsidP="00E63A87">
      <w:pPr>
        <w:rPr>
          <w:b/>
          <w:bCs/>
        </w:rPr>
      </w:pPr>
      <w:proofErr w:type="spellStart"/>
      <w:r>
        <w:rPr>
          <w:b/>
          <w:bCs/>
        </w:rPr>
        <w:t>Prabhkirat</w:t>
      </w:r>
      <w:proofErr w:type="spellEnd"/>
      <w:r>
        <w:rPr>
          <w:b/>
          <w:bCs/>
        </w:rPr>
        <w:t xml:space="preserve"> </w:t>
      </w:r>
      <w:proofErr w:type="gramStart"/>
      <w:r>
        <w:rPr>
          <w:b/>
          <w:bCs/>
        </w:rPr>
        <w:t>S</w:t>
      </w:r>
      <w:r>
        <w:rPr>
          <w:b/>
          <w:bCs/>
        </w:rPr>
        <w:t>ingh :</w:t>
      </w:r>
      <w:proofErr w:type="gramEnd"/>
      <w:r>
        <w:rPr>
          <w:b/>
          <w:bCs/>
        </w:rPr>
        <w:t xml:space="preserve">- </w:t>
      </w:r>
    </w:p>
    <w:p w14:paraId="3917DBE6" w14:textId="77777777" w:rsidR="00E63A87" w:rsidRDefault="00E63A87" w:rsidP="00E63A87">
      <w:pPr>
        <w:rPr>
          <w:b/>
          <w:bCs/>
        </w:rPr>
      </w:pPr>
      <w:r>
        <w:rPr>
          <w:b/>
          <w:bCs/>
        </w:rPr>
        <w:t xml:space="preserve">User </w:t>
      </w:r>
      <w:proofErr w:type="gramStart"/>
      <w:r>
        <w:rPr>
          <w:b/>
          <w:bCs/>
        </w:rPr>
        <w:t>story :</w:t>
      </w:r>
      <w:proofErr w:type="gramEnd"/>
      <w:r>
        <w:rPr>
          <w:b/>
          <w:bCs/>
        </w:rPr>
        <w:t xml:space="preserve">- homepage merchant login and signup (coding ,designing and linking </w:t>
      </w:r>
    </w:p>
    <w:p w14:paraId="635BDC92" w14:textId="56DAB5F9" w:rsidR="00E63A87" w:rsidRDefault="00E63A87" w:rsidP="00E63A87">
      <w:pPr>
        <w:rPr>
          <w:b/>
          <w:bCs/>
        </w:rPr>
      </w:pPr>
      <w:r>
        <w:rPr>
          <w:b/>
          <w:bCs/>
        </w:rPr>
        <w:t xml:space="preserve">Abhishek </w:t>
      </w:r>
      <w:proofErr w:type="spellStart"/>
      <w:proofErr w:type="gramStart"/>
      <w:r>
        <w:rPr>
          <w:b/>
          <w:bCs/>
        </w:rPr>
        <w:t>C</w:t>
      </w:r>
      <w:r>
        <w:rPr>
          <w:b/>
          <w:bCs/>
        </w:rPr>
        <w:t>houdary</w:t>
      </w:r>
      <w:proofErr w:type="spellEnd"/>
      <w:r>
        <w:rPr>
          <w:b/>
          <w:bCs/>
        </w:rPr>
        <w:t xml:space="preserve"> :</w:t>
      </w:r>
      <w:proofErr w:type="gramEnd"/>
      <w:r>
        <w:rPr>
          <w:b/>
          <w:bCs/>
        </w:rPr>
        <w:t xml:space="preserve">- </w:t>
      </w:r>
    </w:p>
    <w:p w14:paraId="5629BAF5" w14:textId="77777777" w:rsidR="00E63A87" w:rsidRDefault="00E63A87" w:rsidP="00E63A87">
      <w:pPr>
        <w:rPr>
          <w:b/>
          <w:bCs/>
        </w:rPr>
      </w:pPr>
      <w:r>
        <w:rPr>
          <w:b/>
          <w:bCs/>
        </w:rPr>
        <w:t xml:space="preserve">designing and </w:t>
      </w:r>
      <w:proofErr w:type="gramStart"/>
      <w:r>
        <w:rPr>
          <w:b/>
          <w:bCs/>
        </w:rPr>
        <w:t>coding  (</w:t>
      </w:r>
      <w:proofErr w:type="gramEnd"/>
      <w:r>
        <w:rPr>
          <w:b/>
          <w:bCs/>
        </w:rPr>
        <w:t xml:space="preserve">payment page) </w:t>
      </w:r>
    </w:p>
    <w:p w14:paraId="19F634C1" w14:textId="3204CED5" w:rsidR="00E63A87" w:rsidRDefault="00E63A87" w:rsidP="00E63A87">
      <w:pPr>
        <w:rPr>
          <w:b/>
          <w:bCs/>
        </w:rPr>
      </w:pPr>
      <w:proofErr w:type="spellStart"/>
      <w:r>
        <w:rPr>
          <w:b/>
          <w:bCs/>
        </w:rPr>
        <w:t>Lovepreet</w:t>
      </w:r>
      <w:proofErr w:type="spellEnd"/>
      <w:r>
        <w:rPr>
          <w:b/>
          <w:bCs/>
        </w:rPr>
        <w:t xml:space="preserve"> </w:t>
      </w:r>
      <w:proofErr w:type="gramStart"/>
      <w:r>
        <w:rPr>
          <w:b/>
          <w:bCs/>
        </w:rPr>
        <w:t>S</w:t>
      </w:r>
      <w:r>
        <w:rPr>
          <w:b/>
          <w:bCs/>
        </w:rPr>
        <w:t>ingh :</w:t>
      </w:r>
      <w:proofErr w:type="gramEnd"/>
      <w:r>
        <w:rPr>
          <w:b/>
          <w:bCs/>
        </w:rPr>
        <w:t xml:space="preserve">- </w:t>
      </w:r>
    </w:p>
    <w:p w14:paraId="15528B3C" w14:textId="77777777" w:rsidR="00E63A87" w:rsidRDefault="00E63A87" w:rsidP="00E63A87">
      <w:pPr>
        <w:rPr>
          <w:b/>
          <w:bCs/>
        </w:rPr>
      </w:pPr>
      <w:r>
        <w:rPr>
          <w:b/>
          <w:bCs/>
        </w:rPr>
        <w:t xml:space="preserve">designing and </w:t>
      </w:r>
      <w:proofErr w:type="gramStart"/>
      <w:r>
        <w:rPr>
          <w:b/>
          <w:bCs/>
        </w:rPr>
        <w:t>coding  (</w:t>
      </w:r>
      <w:proofErr w:type="gramEnd"/>
      <w:r>
        <w:rPr>
          <w:b/>
          <w:bCs/>
        </w:rPr>
        <w:t xml:space="preserve">deals and offer page) </w:t>
      </w:r>
    </w:p>
    <w:p w14:paraId="1AB43C57" w14:textId="221C7468" w:rsidR="00E63A87" w:rsidRDefault="00E63A87" w:rsidP="00E63A87">
      <w:pPr>
        <w:rPr>
          <w:b/>
          <w:bCs/>
        </w:rPr>
      </w:pPr>
      <w:r>
        <w:rPr>
          <w:b/>
          <w:bCs/>
        </w:rPr>
        <w:t xml:space="preserve">Arshdeep </w:t>
      </w:r>
      <w:proofErr w:type="gramStart"/>
      <w:r>
        <w:rPr>
          <w:b/>
          <w:bCs/>
        </w:rPr>
        <w:t>S</w:t>
      </w:r>
      <w:r>
        <w:rPr>
          <w:b/>
          <w:bCs/>
        </w:rPr>
        <w:t>ingh :</w:t>
      </w:r>
      <w:proofErr w:type="gramEnd"/>
      <w:r>
        <w:rPr>
          <w:b/>
          <w:bCs/>
        </w:rPr>
        <w:t>-</w:t>
      </w:r>
    </w:p>
    <w:p w14:paraId="0F7B8A49" w14:textId="77777777" w:rsidR="00E63A87" w:rsidRDefault="00E63A87" w:rsidP="00E63A87">
      <w:pPr>
        <w:rPr>
          <w:b/>
          <w:bCs/>
        </w:rPr>
      </w:pPr>
      <w:r>
        <w:rPr>
          <w:b/>
          <w:bCs/>
        </w:rPr>
        <w:t xml:space="preserve"> designing of orders cart </w:t>
      </w:r>
      <w:proofErr w:type="gramStart"/>
      <w:r>
        <w:rPr>
          <w:b/>
          <w:bCs/>
        </w:rPr>
        <w:t>( merchant</w:t>
      </w:r>
      <w:proofErr w:type="gramEnd"/>
      <w:r>
        <w:rPr>
          <w:b/>
          <w:bCs/>
        </w:rPr>
        <w:t>)</w:t>
      </w:r>
    </w:p>
    <w:p w14:paraId="1C53AA5B" w14:textId="77777777" w:rsidR="00E63A87" w:rsidRDefault="00E63A87" w:rsidP="00A80F1B"/>
    <w:p w14:paraId="6C69C869" w14:textId="77777777" w:rsidR="00A80F1B" w:rsidRDefault="00A80F1B" w:rsidP="00A80F1B"/>
    <w:p w14:paraId="7BD345E0" w14:textId="2B62DB09" w:rsidR="00D66440" w:rsidRDefault="00A80F1B" w:rsidP="00036B8E">
      <w:pPr>
        <w:pStyle w:val="Heading1"/>
        <w:numPr>
          <w:ilvl w:val="0"/>
          <w:numId w:val="0"/>
        </w:numPr>
      </w:pPr>
      <w:bookmarkStart w:id="18" w:name="_Toc136288363"/>
      <w:r>
        <w:lastRenderedPageBreak/>
        <w:t>Reference</w:t>
      </w:r>
      <w:bookmarkEnd w:id="18"/>
    </w:p>
    <w:p w14:paraId="7A63917F" w14:textId="535E7401" w:rsidR="00036B8E" w:rsidRDefault="00036B8E" w:rsidP="00036B8E">
      <w:r>
        <w:t>There are so many business but this project is bit different still we had some ideas from websites like ubereats</w:t>
      </w:r>
      <w:r w:rsidR="008E0529">
        <w:t>.com</w:t>
      </w:r>
      <w:r>
        <w:t xml:space="preserve"> and Zomato</w:t>
      </w:r>
      <w:r w:rsidR="008E0529">
        <w:t>.in</w:t>
      </w:r>
      <w:r>
        <w:t xml:space="preserve"> there will be more but all of them never give option of uploading deal by person who wants to promote his or her business , that is why this concept is different </w:t>
      </w:r>
    </w:p>
    <w:p w14:paraId="355E3CC5" w14:textId="01830317" w:rsidR="00036B8E" w:rsidRDefault="00036B8E" w:rsidP="00036B8E">
      <w:r>
        <w:t xml:space="preserve">We </w:t>
      </w:r>
      <w:proofErr w:type="gramStart"/>
      <w:r>
        <w:t>made a plan</w:t>
      </w:r>
      <w:proofErr w:type="gramEnd"/>
      <w:r>
        <w:t xml:space="preserve"> to build it up </w:t>
      </w:r>
    </w:p>
    <w:p w14:paraId="7CF57988" w14:textId="77777777" w:rsidR="00036B8E" w:rsidRDefault="00036B8E" w:rsidP="00036B8E"/>
    <w:p w14:paraId="0544A85B" w14:textId="77777777" w:rsidR="00036B8E" w:rsidRDefault="00036B8E" w:rsidP="00036B8E"/>
    <w:p w14:paraId="01F84768" w14:textId="77777777" w:rsidR="00036B8E" w:rsidRPr="00036B8E" w:rsidRDefault="00036B8E" w:rsidP="00036B8E"/>
    <w:p w14:paraId="5439A9BC" w14:textId="77777777" w:rsidR="00D66440" w:rsidRPr="00A80F1B" w:rsidRDefault="00D66440" w:rsidP="00A80F1B"/>
    <w:p w14:paraId="36459D3C" w14:textId="77777777" w:rsidR="00A80F1B" w:rsidRDefault="00A80F1B" w:rsidP="00A80F1B">
      <w:pPr>
        <w:pStyle w:val="Heading1"/>
        <w:numPr>
          <w:ilvl w:val="0"/>
          <w:numId w:val="0"/>
        </w:numPr>
      </w:pPr>
    </w:p>
    <w:p w14:paraId="5D7DF803" w14:textId="77777777" w:rsidR="00163CE0" w:rsidRPr="00163CE0" w:rsidRDefault="00163CE0" w:rsidP="00163CE0"/>
    <w:sectPr w:rsidR="00163CE0" w:rsidRPr="00163CE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3D7865"/>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6ECB3D65"/>
    <w:multiLevelType w:val="multilevel"/>
    <w:tmpl w:val="1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749B38C5"/>
    <w:multiLevelType w:val="hybridMultilevel"/>
    <w:tmpl w:val="1382A2A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7EB707CD"/>
    <w:multiLevelType w:val="hybridMultilevel"/>
    <w:tmpl w:val="68F60A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277058233">
    <w:abstractNumId w:val="2"/>
  </w:num>
  <w:num w:numId="2" w16cid:durableId="870385147">
    <w:abstractNumId w:val="0"/>
  </w:num>
  <w:num w:numId="3" w16cid:durableId="1821311098">
    <w:abstractNumId w:val="1"/>
  </w:num>
  <w:num w:numId="4" w16cid:durableId="762915365">
    <w:abstractNumId w:val="1"/>
    <w:lvlOverride w:ilvl="0">
      <w:lvl w:ilvl="0">
        <w:start w:val="1"/>
        <w:numFmt w:val="decimal"/>
        <w:pStyle w:val="Heading1"/>
        <w:lvlText w:val="%1"/>
        <w:lvlJc w:val="left"/>
        <w:pPr>
          <w:ind w:left="432" w:hanging="432"/>
        </w:pPr>
        <w:rPr>
          <w:rFonts w:hint="default"/>
        </w:rPr>
      </w:lvl>
    </w:lvlOverride>
    <w:lvlOverride w:ilvl="1">
      <w:lvl w:ilvl="1">
        <w:start w:val="1"/>
        <w:numFmt w:val="decimal"/>
        <w:lvlRestart w:val="0"/>
        <w:pStyle w:val="Heading2"/>
        <w:lvlText w:val="%1.%2"/>
        <w:lvlJc w:val="left"/>
        <w:pPr>
          <w:ind w:left="576" w:hanging="576"/>
        </w:pPr>
        <w:rPr>
          <w:rFonts w:hint="default"/>
        </w:rPr>
      </w:lvl>
    </w:lvlOverride>
    <w:lvlOverride w:ilvl="2">
      <w:lvl w:ilvl="2">
        <w:start w:val="1"/>
        <w:numFmt w:val="decimal"/>
        <w:pStyle w:val="Heading3"/>
        <w:lvlText w:val="%1.%2.%3"/>
        <w:lvlJc w:val="left"/>
        <w:pPr>
          <w:ind w:left="720" w:hanging="720"/>
        </w:pPr>
        <w:rPr>
          <w:rFonts w:hint="default"/>
        </w:rPr>
      </w:lvl>
    </w:lvlOverride>
    <w:lvlOverride w:ilvl="3">
      <w:lvl w:ilvl="3">
        <w:start w:val="1"/>
        <w:numFmt w:val="decimal"/>
        <w:pStyle w:val="Heading4"/>
        <w:lvlText w:val="%1.%2.%3.%4"/>
        <w:lvlJc w:val="left"/>
        <w:pPr>
          <w:ind w:left="864" w:hanging="864"/>
        </w:pPr>
        <w:rPr>
          <w:rFonts w:hint="default"/>
        </w:rPr>
      </w:lvl>
    </w:lvlOverride>
    <w:lvlOverride w:ilvl="4">
      <w:lvl w:ilvl="4">
        <w:start w:val="1"/>
        <w:numFmt w:val="decimal"/>
        <w:pStyle w:val="Heading5"/>
        <w:lvlText w:val="%1.%2.%3.%4.%5"/>
        <w:lvlJc w:val="left"/>
        <w:pPr>
          <w:ind w:left="1008" w:hanging="1008"/>
        </w:pPr>
        <w:rPr>
          <w:rFonts w:hint="default"/>
        </w:rPr>
      </w:lvl>
    </w:lvlOverride>
    <w:lvlOverride w:ilvl="5">
      <w:lvl w:ilvl="5">
        <w:start w:val="1"/>
        <w:numFmt w:val="decimal"/>
        <w:pStyle w:val="Heading6"/>
        <w:lvlText w:val="%1.%2.%3.%4.%5.%6"/>
        <w:lvlJc w:val="left"/>
        <w:pPr>
          <w:ind w:left="1152" w:hanging="1152"/>
        </w:pPr>
        <w:rPr>
          <w:rFonts w:hint="default"/>
        </w:rPr>
      </w:lvl>
    </w:lvlOverride>
    <w:lvlOverride w:ilvl="6">
      <w:lvl w:ilvl="6">
        <w:start w:val="1"/>
        <w:numFmt w:val="decimal"/>
        <w:pStyle w:val="Heading7"/>
        <w:lvlText w:val="%1.%2.%3.%4.%5.%6.%7"/>
        <w:lvlJc w:val="left"/>
        <w:pPr>
          <w:ind w:left="1296" w:hanging="1296"/>
        </w:pPr>
        <w:rPr>
          <w:rFonts w:hint="default"/>
        </w:rPr>
      </w:lvl>
    </w:lvlOverride>
    <w:lvlOverride w:ilvl="7">
      <w:lvl w:ilvl="7">
        <w:start w:val="1"/>
        <w:numFmt w:val="decimal"/>
        <w:pStyle w:val="Heading8"/>
        <w:lvlText w:val="%1.%2.%3.%4.%5.%6.%7.%8"/>
        <w:lvlJc w:val="left"/>
        <w:pPr>
          <w:ind w:left="1440" w:hanging="1440"/>
        </w:pPr>
        <w:rPr>
          <w:rFonts w:hint="default"/>
        </w:rPr>
      </w:lvl>
    </w:lvlOverride>
    <w:lvlOverride w:ilvl="8">
      <w:lvl w:ilvl="8">
        <w:start w:val="1"/>
        <w:numFmt w:val="decimal"/>
        <w:pStyle w:val="Heading9"/>
        <w:lvlText w:val="%1.%2.%3.%4.%5.%6.%7.%8.%9"/>
        <w:lvlJc w:val="left"/>
        <w:pPr>
          <w:ind w:left="1584" w:hanging="1584"/>
        </w:pPr>
        <w:rPr>
          <w:rFonts w:hint="default"/>
        </w:rPr>
      </w:lvl>
    </w:lvlOverride>
  </w:num>
  <w:num w:numId="5" w16cid:durableId="726420858">
    <w:abstractNumId w:val="1"/>
    <w:lvlOverride w:ilvl="0">
      <w:lvl w:ilvl="0">
        <w:start w:val="1"/>
        <w:numFmt w:val="decimal"/>
        <w:pStyle w:val="Heading1"/>
        <w:lvlText w:val="%1"/>
        <w:lvlJc w:val="left"/>
        <w:pPr>
          <w:ind w:left="432" w:hanging="432"/>
        </w:pPr>
        <w:rPr>
          <w:rFonts w:hint="default"/>
        </w:rPr>
      </w:lvl>
    </w:lvlOverride>
    <w:lvlOverride w:ilvl="1">
      <w:lvl w:ilvl="1">
        <w:start w:val="1"/>
        <w:numFmt w:val="decimal"/>
        <w:lvlRestart w:val="0"/>
        <w:pStyle w:val="Heading2"/>
        <w:lvlText w:val="%1.%2"/>
        <w:lvlJc w:val="left"/>
        <w:pPr>
          <w:ind w:left="576" w:hanging="576"/>
        </w:pPr>
        <w:rPr>
          <w:rFonts w:hint="default"/>
        </w:rPr>
      </w:lvl>
    </w:lvlOverride>
    <w:lvlOverride w:ilvl="2">
      <w:lvl w:ilvl="2">
        <w:start w:val="1"/>
        <w:numFmt w:val="decimal"/>
        <w:pStyle w:val="Heading3"/>
        <w:lvlText w:val="%1.%2.%3"/>
        <w:lvlJc w:val="left"/>
        <w:pPr>
          <w:ind w:left="720" w:hanging="720"/>
        </w:pPr>
        <w:rPr>
          <w:rFonts w:hint="default"/>
        </w:rPr>
      </w:lvl>
    </w:lvlOverride>
    <w:lvlOverride w:ilvl="3">
      <w:lvl w:ilvl="3">
        <w:start w:val="1"/>
        <w:numFmt w:val="decimal"/>
        <w:pStyle w:val="Heading4"/>
        <w:lvlText w:val="%1.%2.%3.%4"/>
        <w:lvlJc w:val="left"/>
        <w:pPr>
          <w:ind w:left="864" w:hanging="864"/>
        </w:pPr>
        <w:rPr>
          <w:rFonts w:hint="default"/>
        </w:rPr>
      </w:lvl>
    </w:lvlOverride>
    <w:lvlOverride w:ilvl="4">
      <w:lvl w:ilvl="4">
        <w:start w:val="1"/>
        <w:numFmt w:val="decimal"/>
        <w:pStyle w:val="Heading5"/>
        <w:lvlText w:val="%1.%2.%3.%4.%5"/>
        <w:lvlJc w:val="left"/>
        <w:pPr>
          <w:ind w:left="1008" w:hanging="1008"/>
        </w:pPr>
        <w:rPr>
          <w:rFonts w:hint="default"/>
        </w:rPr>
      </w:lvl>
    </w:lvlOverride>
    <w:lvlOverride w:ilvl="5">
      <w:lvl w:ilvl="5">
        <w:start w:val="1"/>
        <w:numFmt w:val="decimal"/>
        <w:pStyle w:val="Heading6"/>
        <w:lvlText w:val="%1.%2.%3.%4.%5.%6"/>
        <w:lvlJc w:val="left"/>
        <w:pPr>
          <w:ind w:left="1152" w:hanging="1152"/>
        </w:pPr>
        <w:rPr>
          <w:rFonts w:hint="default"/>
        </w:rPr>
      </w:lvl>
    </w:lvlOverride>
    <w:lvlOverride w:ilvl="6">
      <w:lvl w:ilvl="6">
        <w:start w:val="1"/>
        <w:numFmt w:val="decimal"/>
        <w:pStyle w:val="Heading7"/>
        <w:lvlText w:val="%1.%2.%3.%4.%5.%6.%7"/>
        <w:lvlJc w:val="left"/>
        <w:pPr>
          <w:ind w:left="1296" w:hanging="1296"/>
        </w:pPr>
        <w:rPr>
          <w:rFonts w:hint="default"/>
        </w:rPr>
      </w:lvl>
    </w:lvlOverride>
    <w:lvlOverride w:ilvl="7">
      <w:lvl w:ilvl="7">
        <w:start w:val="1"/>
        <w:numFmt w:val="decimal"/>
        <w:pStyle w:val="Heading8"/>
        <w:lvlText w:val="%1.%2.%3.%4.%5.%6.%7.%8"/>
        <w:lvlJc w:val="left"/>
        <w:pPr>
          <w:ind w:left="1440" w:hanging="1440"/>
        </w:pPr>
        <w:rPr>
          <w:rFonts w:hint="default"/>
        </w:rPr>
      </w:lvl>
    </w:lvlOverride>
    <w:lvlOverride w:ilvl="8">
      <w:lvl w:ilvl="8">
        <w:start w:val="1"/>
        <w:numFmt w:val="decimal"/>
        <w:pStyle w:val="Heading9"/>
        <w:lvlText w:val="%1.%2.%3.%4.%5.%6.%7.%8.%9"/>
        <w:lvlJc w:val="left"/>
        <w:pPr>
          <w:ind w:left="1584" w:hanging="1584"/>
        </w:pPr>
        <w:rPr>
          <w:rFonts w:hint="default"/>
        </w:rPr>
      </w:lvl>
    </w:lvlOverride>
  </w:num>
  <w:num w:numId="6" w16cid:durableId="4179487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wMjC3NDQ3NjC2NDdS0lEKTi0uzszPAykwrAUABU2oVSwAAAA="/>
  </w:docVars>
  <w:rsids>
    <w:rsidRoot w:val="00A80F1B"/>
    <w:rsid w:val="00036B8E"/>
    <w:rsid w:val="000374CE"/>
    <w:rsid w:val="001440FC"/>
    <w:rsid w:val="00163CE0"/>
    <w:rsid w:val="00226202"/>
    <w:rsid w:val="00281DFA"/>
    <w:rsid w:val="002A1204"/>
    <w:rsid w:val="002E7716"/>
    <w:rsid w:val="0038597A"/>
    <w:rsid w:val="004706C0"/>
    <w:rsid w:val="00523FAE"/>
    <w:rsid w:val="0065617C"/>
    <w:rsid w:val="006D6DC2"/>
    <w:rsid w:val="00700E5C"/>
    <w:rsid w:val="00735562"/>
    <w:rsid w:val="00751248"/>
    <w:rsid w:val="007A1B78"/>
    <w:rsid w:val="00896A31"/>
    <w:rsid w:val="008E0529"/>
    <w:rsid w:val="008E147D"/>
    <w:rsid w:val="009D31F9"/>
    <w:rsid w:val="00A044A7"/>
    <w:rsid w:val="00A22585"/>
    <w:rsid w:val="00A80F1B"/>
    <w:rsid w:val="00AB7D14"/>
    <w:rsid w:val="00BB0D9D"/>
    <w:rsid w:val="00BC33A7"/>
    <w:rsid w:val="00BE008F"/>
    <w:rsid w:val="00D0291D"/>
    <w:rsid w:val="00D0562E"/>
    <w:rsid w:val="00D514AE"/>
    <w:rsid w:val="00D66440"/>
    <w:rsid w:val="00D9742E"/>
    <w:rsid w:val="00DD3DA6"/>
    <w:rsid w:val="00E63A87"/>
    <w:rsid w:val="00EA048B"/>
    <w:rsid w:val="00EE37A9"/>
    <w:rsid w:val="00F17921"/>
    <w:rsid w:val="00F33E27"/>
    <w:rsid w:val="00F43558"/>
    <w:rsid w:val="00FC1FCF"/>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21647D"/>
  <w15:chartTrackingRefBased/>
  <w15:docId w15:val="{71C58661-2E76-423D-A6B0-80C334445A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NZ"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0F1B"/>
    <w:pPr>
      <w:spacing w:line="360" w:lineRule="auto"/>
      <w:contextualSpacing/>
      <w:jc w:val="both"/>
    </w:pPr>
    <w:rPr>
      <w:rFonts w:ascii="Times New Roman" w:hAnsi="Times New Roman"/>
      <w:sz w:val="24"/>
    </w:rPr>
  </w:style>
  <w:style w:type="paragraph" w:styleId="Heading1">
    <w:name w:val="heading 1"/>
    <w:basedOn w:val="Normal"/>
    <w:next w:val="Normal"/>
    <w:link w:val="Heading1Char"/>
    <w:uiPriority w:val="9"/>
    <w:qFormat/>
    <w:rsid w:val="00A80F1B"/>
    <w:pPr>
      <w:keepNext/>
      <w:keepLines/>
      <w:numPr>
        <w:numId w:val="3"/>
      </w:numPr>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A80F1B"/>
    <w:pPr>
      <w:keepNext/>
      <w:keepLines/>
      <w:numPr>
        <w:ilvl w:val="1"/>
        <w:numId w:val="3"/>
      </w:numPr>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A80F1B"/>
    <w:pPr>
      <w:keepNext/>
      <w:keepLines/>
      <w:numPr>
        <w:ilvl w:val="2"/>
        <w:numId w:val="3"/>
      </w:numPr>
      <w:spacing w:before="40" w:after="0"/>
      <w:outlineLvl w:val="2"/>
    </w:pPr>
    <w:rPr>
      <w:rFonts w:eastAsiaTheme="majorEastAsia" w:cstheme="majorBidi"/>
      <w:szCs w:val="24"/>
    </w:rPr>
  </w:style>
  <w:style w:type="paragraph" w:styleId="Heading4">
    <w:name w:val="heading 4"/>
    <w:basedOn w:val="Normal"/>
    <w:next w:val="Normal"/>
    <w:link w:val="Heading4Char"/>
    <w:uiPriority w:val="9"/>
    <w:semiHidden/>
    <w:unhideWhenUsed/>
    <w:qFormat/>
    <w:rsid w:val="00A80F1B"/>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80F1B"/>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80F1B"/>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80F1B"/>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80F1B"/>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80F1B"/>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80F1B"/>
    <w:pPr>
      <w:spacing w:after="0" w:line="240" w:lineRule="auto"/>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0F1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80F1B"/>
    <w:rPr>
      <w:color w:val="808080"/>
    </w:rPr>
  </w:style>
  <w:style w:type="paragraph" w:styleId="ListParagraph">
    <w:name w:val="List Paragraph"/>
    <w:basedOn w:val="Normal"/>
    <w:uiPriority w:val="34"/>
    <w:qFormat/>
    <w:rsid w:val="00A80F1B"/>
    <w:pPr>
      <w:ind w:left="720"/>
    </w:pPr>
  </w:style>
  <w:style w:type="character" w:customStyle="1" w:styleId="Heading1Char">
    <w:name w:val="Heading 1 Char"/>
    <w:basedOn w:val="DefaultParagraphFont"/>
    <w:link w:val="Heading1"/>
    <w:uiPriority w:val="9"/>
    <w:rsid w:val="00A80F1B"/>
    <w:rPr>
      <w:rFonts w:ascii="Times New Roman" w:eastAsiaTheme="majorEastAsia" w:hAnsi="Times New Roman" w:cstheme="majorBidi"/>
      <w:b/>
      <w:sz w:val="32"/>
      <w:szCs w:val="32"/>
    </w:rPr>
  </w:style>
  <w:style w:type="paragraph" w:styleId="TOCHeading">
    <w:name w:val="TOC Heading"/>
    <w:basedOn w:val="Heading1"/>
    <w:next w:val="Normal"/>
    <w:uiPriority w:val="39"/>
    <w:unhideWhenUsed/>
    <w:qFormat/>
    <w:rsid w:val="00A80F1B"/>
    <w:pPr>
      <w:outlineLvl w:val="9"/>
    </w:pPr>
    <w:rPr>
      <w:kern w:val="0"/>
      <w:lang w:val="en-US"/>
      <w14:ligatures w14:val="none"/>
    </w:rPr>
  </w:style>
  <w:style w:type="character" w:customStyle="1" w:styleId="Heading2Char">
    <w:name w:val="Heading 2 Char"/>
    <w:basedOn w:val="DefaultParagraphFont"/>
    <w:link w:val="Heading2"/>
    <w:uiPriority w:val="9"/>
    <w:rsid w:val="00A80F1B"/>
    <w:rPr>
      <w:rFonts w:ascii="Times New Roman" w:eastAsiaTheme="majorEastAsia" w:hAnsi="Times New Roman" w:cstheme="majorBidi"/>
      <w:b/>
      <w:sz w:val="26"/>
      <w:szCs w:val="26"/>
    </w:rPr>
  </w:style>
  <w:style w:type="character" w:customStyle="1" w:styleId="Heading3Char">
    <w:name w:val="Heading 3 Char"/>
    <w:basedOn w:val="DefaultParagraphFont"/>
    <w:link w:val="Heading3"/>
    <w:uiPriority w:val="9"/>
    <w:rsid w:val="00A80F1B"/>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semiHidden/>
    <w:rsid w:val="00A80F1B"/>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A80F1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A80F1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A80F1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A80F1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80F1B"/>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A80F1B"/>
    <w:pPr>
      <w:spacing w:after="100"/>
    </w:pPr>
  </w:style>
  <w:style w:type="paragraph" w:styleId="TOC2">
    <w:name w:val="toc 2"/>
    <w:basedOn w:val="Normal"/>
    <w:next w:val="Normal"/>
    <w:autoRedefine/>
    <w:uiPriority w:val="39"/>
    <w:unhideWhenUsed/>
    <w:rsid w:val="00A80F1B"/>
    <w:pPr>
      <w:spacing w:after="100"/>
      <w:ind w:left="240"/>
    </w:pPr>
  </w:style>
  <w:style w:type="character" w:styleId="Hyperlink">
    <w:name w:val="Hyperlink"/>
    <w:basedOn w:val="DefaultParagraphFont"/>
    <w:uiPriority w:val="99"/>
    <w:unhideWhenUsed/>
    <w:rsid w:val="00A80F1B"/>
    <w:rPr>
      <w:color w:val="0563C1" w:themeColor="hyperlink"/>
      <w:u w:val="single"/>
    </w:rPr>
  </w:style>
  <w:style w:type="paragraph" w:styleId="TOC3">
    <w:name w:val="toc 3"/>
    <w:basedOn w:val="Normal"/>
    <w:next w:val="Normal"/>
    <w:autoRedefine/>
    <w:uiPriority w:val="39"/>
    <w:unhideWhenUsed/>
    <w:rsid w:val="00A80F1B"/>
    <w:pPr>
      <w:spacing w:after="100"/>
      <w:ind w:left="480"/>
    </w:pPr>
  </w:style>
  <w:style w:type="character" w:styleId="UnresolvedMention">
    <w:name w:val="Unresolved Mention"/>
    <w:basedOn w:val="DefaultParagraphFont"/>
    <w:uiPriority w:val="99"/>
    <w:semiHidden/>
    <w:unhideWhenUsed/>
    <w:rsid w:val="00BC33A7"/>
    <w:rPr>
      <w:color w:val="605E5C"/>
      <w:shd w:val="clear" w:color="auto" w:fill="E1DFDD"/>
    </w:rPr>
  </w:style>
  <w:style w:type="table" w:styleId="TableGrid">
    <w:name w:val="Table Grid"/>
    <w:basedOn w:val="TableNormal"/>
    <w:uiPriority w:val="39"/>
    <w:rsid w:val="00D029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hyperlink" Target="https://trello.com/invite/b/6WzbQL8i/ATTI180457b9ed977150c8910a51ca752d4308CCED66/project-management"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13112B4-D045-42D2-ACB6-11424BF83353}"/>
      </w:docPartPr>
      <w:docPartBody>
        <w:p w:rsidR="0029446A" w:rsidRDefault="00887E2E">
          <w:r w:rsidRPr="00245C6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7E2E"/>
    <w:rsid w:val="00072B2D"/>
    <w:rsid w:val="0029446A"/>
    <w:rsid w:val="00682B73"/>
    <w:rsid w:val="00887E2E"/>
    <w:rsid w:val="00905944"/>
    <w:rsid w:val="00D92C18"/>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NZ" w:eastAsia="en-NZ"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87E2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6</Pages>
  <Words>2575</Words>
  <Characters>14681</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anthika Imbulpitiya</dc:creator>
  <cp:keywords/>
  <dc:description/>
  <cp:lastModifiedBy>abhishek sharma</cp:lastModifiedBy>
  <cp:revision>2</cp:revision>
  <dcterms:created xsi:type="dcterms:W3CDTF">2023-06-12T11:10:00Z</dcterms:created>
  <dcterms:modified xsi:type="dcterms:W3CDTF">2023-06-12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dbdc50-9c03-444a-9ae3-3d6824e2b497</vt:lpwstr>
  </property>
</Properties>
</file>